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1675E5" w14:textId="77777777" w:rsidR="009B0F74" w:rsidRPr="00CC4DCB" w:rsidRDefault="009B0F74" w:rsidP="00CC4DCB">
      <w:pPr>
        <w:pStyle w:val="Title"/>
      </w:pPr>
      <w:r w:rsidRPr="00CC4DCB">
        <w:t>NATIONAL I</w:t>
      </w:r>
      <w:r w:rsidR="00DF0C5C" w:rsidRPr="00CC4DCB">
        <w:t>NSTITUTE FOR HEALTH AND CARE</w:t>
      </w:r>
      <w:r w:rsidRPr="00CC4DCB">
        <w:t xml:space="preserve"> EXCELLENCE</w:t>
      </w:r>
    </w:p>
    <w:p w14:paraId="61B5DD8E" w14:textId="77777777" w:rsidR="000A3C2F" w:rsidRPr="00CC4DCB" w:rsidRDefault="000A3C2F" w:rsidP="00CC4DCB">
      <w:pPr>
        <w:pStyle w:val="Title"/>
      </w:pPr>
      <w:r w:rsidRPr="00CC4DCB">
        <w:t>Centre for Health Technology Evaluation</w:t>
      </w:r>
    </w:p>
    <w:p w14:paraId="19018B19" w14:textId="2E660FF0" w:rsidR="000A3C2F" w:rsidRDefault="004D222E" w:rsidP="00215FF0">
      <w:pPr>
        <w:pStyle w:val="Heading1"/>
        <w:jc w:val="center"/>
      </w:pPr>
      <w:sdt>
        <w:sdtPr>
          <w:id w:val="979733784"/>
          <w:placeholder>
            <w:docPart w:val="F44EC09A562B41A2A63BB1101726CA4D"/>
          </w:placeholder>
          <w:dropDownList>
            <w:listItem w:value="Choose a committee"/>
            <w:listItem w:displayText="Technology Appraisal (Committee A)" w:value="Technology Appraisal (Committee A)"/>
            <w:listItem w:displayText="Technology Appraisal (Committee B)" w:value="Technology Appraisal (Committee B)"/>
            <w:listItem w:displayText="Technology Appraisal (Committee C)" w:value="Technology Appraisal (Committee C)"/>
            <w:listItem w:displayText="Technology Appraisal (Committee D)" w:value="Technology Appraisal (Committee D)"/>
            <w:listItem w:displayText="Highly Specialised Technologies Evaluation Committee (HSTEC)" w:value="Highly Specialised Technologies Evaluation Committee (HSTEC)"/>
            <w:listItem w:displayText="Diagnostics Advisory Committee (DAC)" w:value="Diagnostics Advisory Committee (DAC)"/>
            <w:listItem w:displayText="Medical Technologies Advisory Committee (MTAC)" w:value="Medical Technologies Advisory Committee (MTAC)"/>
            <w:listItem w:displayText="Interventional Procedures Advisory Committee (IPAC)" w:value="Interventional Procedures Advisory Committee (IPAC)"/>
          </w:dropDownList>
        </w:sdtPr>
        <w:sdtEndPr/>
        <w:sdtContent>
          <w:r w:rsidR="001B7417">
            <w:t>Technology Appraisal (Committee A)</w:t>
          </w:r>
        </w:sdtContent>
      </w:sdt>
      <w:r w:rsidR="000A3C2F">
        <w:t xml:space="preserve"> </w:t>
      </w:r>
      <w:r w:rsidR="000A3C2F" w:rsidRPr="00215E89">
        <w:t>meeting</w:t>
      </w:r>
      <w:r w:rsidR="000A3C2F">
        <w:t xml:space="preserve"> minutes</w:t>
      </w:r>
    </w:p>
    <w:p w14:paraId="6B41F0E2" w14:textId="057D7F47" w:rsidR="00BA4EAD" w:rsidRDefault="00CC4DCB" w:rsidP="00C7373D">
      <w:pPr>
        <w:pStyle w:val="Paragraphnonumbers"/>
      </w:pPr>
      <w:r>
        <w:rPr>
          <w:b/>
        </w:rPr>
        <w:br/>
      </w:r>
      <w:r w:rsidR="00BA4EAD" w:rsidRPr="00BA4EAD">
        <w:rPr>
          <w:b/>
        </w:rPr>
        <w:t>Minutes:</w:t>
      </w:r>
      <w:r w:rsidR="00BA4EAD">
        <w:rPr>
          <w:b/>
        </w:rPr>
        <w:tab/>
      </w:r>
      <w:sdt>
        <w:sdtPr>
          <w:id w:val="515202550"/>
          <w:placeholder>
            <w:docPart w:val="E631DC0C92F5471C8054DDCBFB23B709"/>
          </w:placeholder>
          <w:dropDownList>
            <w:listItem w:value="Choose an option"/>
            <w:listItem w:displayText="Unconfirmed" w:value="Unconfirmed"/>
            <w:listItem w:displayText="Confirmed" w:value="Confirmed"/>
          </w:dropDownList>
        </w:sdtPr>
        <w:sdtEndPr/>
        <w:sdtContent>
          <w:r w:rsidR="00AA01AA">
            <w:t>Confirmed</w:t>
          </w:r>
        </w:sdtContent>
      </w:sdt>
    </w:p>
    <w:p w14:paraId="5BC2EDC9" w14:textId="591581B4" w:rsidR="00BA4EAD" w:rsidRPr="00205638" w:rsidRDefault="00BA4EAD" w:rsidP="00C7373D">
      <w:pPr>
        <w:pStyle w:val="Paragraphnonumbers"/>
      </w:pPr>
      <w:r w:rsidRPr="006231D3">
        <w:rPr>
          <w:b/>
        </w:rPr>
        <w:t>Date and time:</w:t>
      </w:r>
      <w:r w:rsidRPr="006231D3">
        <w:rPr>
          <w:b/>
        </w:rPr>
        <w:tab/>
      </w:r>
      <w:sdt>
        <w:sdtPr>
          <w:id w:val="637454463"/>
          <w:placeholder>
            <w:docPart w:val="214F1E53470E4A0080604AB524269BA3"/>
          </w:placeholder>
        </w:sdtPr>
        <w:sdtEndPr/>
        <w:sdtContent>
          <w:r w:rsidR="001B7417">
            <w:t>Tuesday 5 January 2021</w:t>
          </w:r>
          <w:r w:rsidR="00E44180">
            <w:t>, 9:30am – 17:10pm</w:t>
          </w:r>
        </w:sdtContent>
      </w:sdt>
    </w:p>
    <w:p w14:paraId="60291035" w14:textId="77EBCC8E" w:rsidR="00BA4EAD" w:rsidRDefault="00BA4EAD" w:rsidP="00C7373D">
      <w:pPr>
        <w:pStyle w:val="Paragraphnonumbers"/>
      </w:pPr>
      <w:r w:rsidRPr="006231D3">
        <w:rPr>
          <w:b/>
        </w:rPr>
        <w:t>Location:</w:t>
      </w:r>
      <w:r w:rsidRPr="006231D3">
        <w:rPr>
          <w:b/>
        </w:rPr>
        <w:tab/>
      </w:r>
      <w:sdt>
        <w:sdtPr>
          <w:id w:val="573476470"/>
          <w:placeholder>
            <w:docPart w:val="D39410F2E14945FCA2DA4AB44C3BE36D"/>
          </w:placeholder>
        </w:sdtPr>
        <w:sdtEndPr/>
        <w:sdtContent>
          <w:r w:rsidR="001B7417">
            <w:t>via Zoom</w:t>
          </w:r>
        </w:sdtContent>
      </w:sdt>
    </w:p>
    <w:p w14:paraId="225FB971" w14:textId="77777777" w:rsidR="00AD0E92" w:rsidRPr="00205638" w:rsidRDefault="00AD0E92" w:rsidP="005D344B">
      <w:pPr>
        <w:pStyle w:val="Paragraphnonumbers"/>
      </w:pPr>
    </w:p>
    <w:p w14:paraId="4D59E503" w14:textId="3EFB65C7" w:rsidR="002B5720" w:rsidRPr="00215E89" w:rsidRDefault="00BA4EAD" w:rsidP="00215E89">
      <w:pPr>
        <w:pStyle w:val="Heading2"/>
      </w:pPr>
      <w:r w:rsidRPr="00215E89">
        <w:t>Committee members present</w:t>
      </w:r>
      <w:r w:rsidR="00744753" w:rsidRPr="00215E89">
        <w:t>:</w:t>
      </w:r>
    </w:p>
    <w:p w14:paraId="0CB39071" w14:textId="34F80AC2" w:rsidR="002B5720" w:rsidRDefault="00B21E42" w:rsidP="005D344B">
      <w:pPr>
        <w:pStyle w:val="Paragraph"/>
      </w:pPr>
      <w:r>
        <w:t xml:space="preserve">Dr </w:t>
      </w:r>
      <w:r w:rsidR="001B7417">
        <w:t>Jane Adam</w:t>
      </w:r>
      <w:r w:rsidR="00BA4EAD" w:rsidRPr="00C7373D">
        <w:t xml:space="preserve"> (Chair)</w:t>
      </w:r>
      <w:r w:rsidR="002B5720" w:rsidRPr="00C7373D">
        <w:tab/>
      </w:r>
      <w:r w:rsidR="00601F6A">
        <w:tab/>
      </w:r>
      <w:r w:rsidR="00790566">
        <w:tab/>
      </w:r>
      <w:r w:rsidR="002B5720" w:rsidRPr="00C7373D">
        <w:t>Present for all items</w:t>
      </w:r>
    </w:p>
    <w:p w14:paraId="39ECD79C" w14:textId="0DBE8990" w:rsidR="00F80733" w:rsidRPr="00C7373D" w:rsidRDefault="00B21E42" w:rsidP="005D344B">
      <w:pPr>
        <w:pStyle w:val="Paragraph"/>
      </w:pPr>
      <w:r>
        <w:t xml:space="preserve">Dr </w:t>
      </w:r>
      <w:r w:rsidR="00F80733">
        <w:t>Brian Shine</w:t>
      </w:r>
      <w:r w:rsidR="00F80733" w:rsidRPr="00C7373D">
        <w:t xml:space="preserve"> (Vice Chair)</w:t>
      </w:r>
      <w:r w:rsidR="00F80733" w:rsidRPr="00C7373D">
        <w:tab/>
      </w:r>
      <w:r w:rsidR="00F80733">
        <w:tab/>
      </w:r>
      <w:r w:rsidR="00F80733">
        <w:tab/>
      </w:r>
      <w:r w:rsidR="00F80733" w:rsidRPr="00C7373D">
        <w:t>Present for all items</w:t>
      </w:r>
    </w:p>
    <w:p w14:paraId="688C3520" w14:textId="7DDD6694" w:rsidR="00636D01" w:rsidRPr="00C7373D" w:rsidRDefault="00B21E42" w:rsidP="005D344B">
      <w:pPr>
        <w:pStyle w:val="Paragraph"/>
      </w:pPr>
      <w:r>
        <w:t xml:space="preserve">Mr </w:t>
      </w:r>
      <w:r w:rsidR="00636D01">
        <w:t xml:space="preserve">Richard </w:t>
      </w:r>
      <w:proofErr w:type="spellStart"/>
      <w:r w:rsidR="00636D01">
        <w:t>Ballerand</w:t>
      </w:r>
      <w:proofErr w:type="spellEnd"/>
      <w:r w:rsidR="00636D01">
        <w:t xml:space="preserve"> </w:t>
      </w:r>
      <w:r w:rsidR="00C15B0B">
        <w:tab/>
      </w:r>
      <w:r w:rsidR="00601F6A">
        <w:tab/>
      </w:r>
      <w:r w:rsidR="00C15B0B">
        <w:tab/>
      </w:r>
      <w:r w:rsidR="00C15B0B" w:rsidRPr="00C7373D">
        <w:t>Present for all items</w:t>
      </w:r>
    </w:p>
    <w:p w14:paraId="533D4DBC" w14:textId="6C54C789" w:rsidR="00BA4EAD" w:rsidRPr="00C7373D" w:rsidRDefault="00E86CF0" w:rsidP="005D344B">
      <w:pPr>
        <w:pStyle w:val="Paragraph"/>
      </w:pPr>
      <w:r>
        <w:t xml:space="preserve">Dr </w:t>
      </w:r>
      <w:r w:rsidR="0015744C">
        <w:t>Andrew Champion</w:t>
      </w:r>
      <w:r w:rsidR="002B5720" w:rsidRPr="00C7373D">
        <w:tab/>
      </w:r>
      <w:r w:rsidR="00601F6A">
        <w:tab/>
      </w:r>
      <w:r w:rsidR="00790566">
        <w:tab/>
      </w:r>
      <w:r w:rsidR="002B5720" w:rsidRPr="00C7373D">
        <w:t>Present for all items</w:t>
      </w:r>
    </w:p>
    <w:p w14:paraId="71DC0354" w14:textId="0B77D61F" w:rsidR="002B5720" w:rsidRPr="00C7373D" w:rsidRDefault="0015744C" w:rsidP="005D344B">
      <w:pPr>
        <w:pStyle w:val="Paragraph"/>
      </w:pPr>
      <w:r>
        <w:t>Dr Justin Daniels</w:t>
      </w:r>
      <w:r w:rsidR="002B5720" w:rsidRPr="00C7373D">
        <w:tab/>
      </w:r>
      <w:r w:rsidR="00601F6A">
        <w:tab/>
      </w:r>
      <w:r w:rsidR="00790566">
        <w:tab/>
      </w:r>
      <w:r w:rsidR="002B5720" w:rsidRPr="00C7373D">
        <w:t>Present for all items</w:t>
      </w:r>
    </w:p>
    <w:p w14:paraId="5FD612EB" w14:textId="433CFC37" w:rsidR="0015744C" w:rsidRDefault="0015744C" w:rsidP="005D344B">
      <w:pPr>
        <w:pStyle w:val="Paragraph"/>
      </w:pPr>
      <w:r>
        <w:t>Dr Steve Edwards</w:t>
      </w:r>
      <w:r>
        <w:tab/>
      </w:r>
      <w:r w:rsidR="00601F6A">
        <w:tab/>
      </w:r>
      <w:r w:rsidR="00790566">
        <w:tab/>
      </w:r>
      <w:r w:rsidRPr="00C7373D">
        <w:t xml:space="preserve">Present for </w:t>
      </w:r>
      <w:r w:rsidR="00E97C49">
        <w:t>items 6 to 8</w:t>
      </w:r>
    </w:p>
    <w:p w14:paraId="2078AC26" w14:textId="2A0246A8" w:rsidR="002B5720" w:rsidRPr="00C7373D" w:rsidRDefault="0015744C" w:rsidP="005D344B">
      <w:pPr>
        <w:pStyle w:val="Paragraph"/>
      </w:pPr>
      <w:r>
        <w:t xml:space="preserve">Dr Rita </w:t>
      </w:r>
      <w:proofErr w:type="spellStart"/>
      <w:r>
        <w:t>Faria</w:t>
      </w:r>
      <w:proofErr w:type="spellEnd"/>
      <w:r w:rsidR="002B5720" w:rsidRPr="00C7373D">
        <w:tab/>
      </w:r>
      <w:r w:rsidR="00601F6A">
        <w:tab/>
      </w:r>
      <w:r w:rsidR="00790566">
        <w:tab/>
      </w:r>
      <w:r w:rsidR="002B5720" w:rsidRPr="00C7373D">
        <w:t>Present for all items</w:t>
      </w:r>
    </w:p>
    <w:p w14:paraId="5070E061" w14:textId="19F539F9" w:rsidR="002B5720" w:rsidRDefault="0015744C" w:rsidP="005D344B">
      <w:pPr>
        <w:pStyle w:val="Paragraph"/>
      </w:pPr>
      <w:r w:rsidRPr="0015744C">
        <w:t>Rebecca Harmston</w:t>
      </w:r>
      <w:r>
        <w:t xml:space="preserve"> (TAC D)</w:t>
      </w:r>
      <w:r w:rsidR="002B5720" w:rsidRPr="00C7373D">
        <w:tab/>
      </w:r>
      <w:r w:rsidR="00601F6A">
        <w:tab/>
      </w:r>
      <w:r w:rsidR="00790566">
        <w:tab/>
      </w:r>
      <w:r w:rsidR="002B5720" w:rsidRPr="00C7373D">
        <w:t>Present for all items</w:t>
      </w:r>
    </w:p>
    <w:p w14:paraId="6FBDC824" w14:textId="7ED0D4C7" w:rsidR="00782AAB" w:rsidRPr="00C7373D" w:rsidRDefault="00B21E42" w:rsidP="005D344B">
      <w:pPr>
        <w:pStyle w:val="Paragraph"/>
      </w:pPr>
      <w:r>
        <w:t xml:space="preserve">Professor </w:t>
      </w:r>
      <w:proofErr w:type="spellStart"/>
      <w:r w:rsidR="00782AAB" w:rsidRPr="0015744C">
        <w:t>Khalida</w:t>
      </w:r>
      <w:proofErr w:type="spellEnd"/>
      <w:r w:rsidR="00782AAB" w:rsidRPr="0015744C">
        <w:t xml:space="preserve"> Ismail</w:t>
      </w:r>
      <w:r w:rsidR="00782AAB" w:rsidRPr="00C7373D">
        <w:tab/>
      </w:r>
      <w:r w:rsidR="00782AAB">
        <w:tab/>
      </w:r>
      <w:r w:rsidR="00782AAB">
        <w:tab/>
      </w:r>
      <w:r w:rsidR="00782AAB" w:rsidRPr="00C7373D">
        <w:t>Present for all item</w:t>
      </w:r>
    </w:p>
    <w:p w14:paraId="155CDA62" w14:textId="1035277B" w:rsidR="002B5720" w:rsidRPr="00C7373D" w:rsidRDefault="0015744C" w:rsidP="005D344B">
      <w:pPr>
        <w:pStyle w:val="Paragraph"/>
      </w:pPr>
      <w:r>
        <w:t>Dr Megan John (TAC B)</w:t>
      </w:r>
      <w:r w:rsidR="002B5720" w:rsidRPr="00C7373D">
        <w:tab/>
      </w:r>
      <w:r w:rsidR="00790566">
        <w:tab/>
      </w:r>
      <w:r w:rsidR="00601F6A">
        <w:tab/>
      </w:r>
      <w:r w:rsidR="002B5720" w:rsidRPr="00C7373D">
        <w:t>Present</w:t>
      </w:r>
      <w:r w:rsidR="00F80733">
        <w:t xml:space="preserve"> </w:t>
      </w:r>
      <w:r w:rsidR="002B5720" w:rsidRPr="00C7373D">
        <w:t>for all items</w:t>
      </w:r>
    </w:p>
    <w:p w14:paraId="7F261F92" w14:textId="5F7DB34E" w:rsidR="002B5720" w:rsidRPr="00C7373D" w:rsidRDefault="00334683" w:rsidP="005D344B">
      <w:pPr>
        <w:pStyle w:val="Paragraph"/>
      </w:pPr>
      <w:r>
        <w:t xml:space="preserve">Professor </w:t>
      </w:r>
      <w:r w:rsidRPr="00334683">
        <w:t>G.J. Melendez-Torres</w:t>
      </w:r>
      <w:r w:rsidR="002B5720" w:rsidRPr="00C7373D">
        <w:tab/>
      </w:r>
      <w:r w:rsidR="00790566">
        <w:tab/>
      </w:r>
      <w:r w:rsidR="00782AAB">
        <w:tab/>
      </w:r>
      <w:r w:rsidR="002B5720" w:rsidRPr="00C7373D">
        <w:t xml:space="preserve">Present for </w:t>
      </w:r>
      <w:r w:rsidR="00565C2E">
        <w:t>items 1 to 5 and 7 to 8</w:t>
      </w:r>
    </w:p>
    <w:p w14:paraId="74961A0C" w14:textId="51C92FED" w:rsidR="002B5720" w:rsidRPr="00C7373D" w:rsidRDefault="00B21E42" w:rsidP="005D344B">
      <w:pPr>
        <w:pStyle w:val="Paragraph"/>
      </w:pPr>
      <w:r>
        <w:t xml:space="preserve">Ms </w:t>
      </w:r>
      <w:r w:rsidR="00334683">
        <w:t>Stella O’Brien (TAC C)</w:t>
      </w:r>
      <w:r w:rsidR="002B5720" w:rsidRPr="00C7373D">
        <w:tab/>
      </w:r>
      <w:r w:rsidR="00790566">
        <w:tab/>
      </w:r>
      <w:r w:rsidR="00601F6A">
        <w:tab/>
      </w:r>
      <w:r w:rsidR="002B5720" w:rsidRPr="00C7373D">
        <w:t>Present</w:t>
      </w:r>
      <w:r w:rsidR="00F80733">
        <w:t xml:space="preserve"> </w:t>
      </w:r>
      <w:r w:rsidR="002B5720" w:rsidRPr="00C7373D">
        <w:t>for all items</w:t>
      </w:r>
    </w:p>
    <w:p w14:paraId="3D7241DC" w14:textId="6E4E8654" w:rsidR="002B5720" w:rsidRPr="00C7373D" w:rsidRDefault="00334683" w:rsidP="005D344B">
      <w:pPr>
        <w:pStyle w:val="Paragraph"/>
      </w:pPr>
      <w:r>
        <w:t xml:space="preserve">Mrs Becky Pennington </w:t>
      </w:r>
      <w:r w:rsidR="002B5720" w:rsidRPr="00C7373D">
        <w:tab/>
      </w:r>
      <w:r w:rsidR="00601F6A">
        <w:tab/>
      </w:r>
      <w:r w:rsidR="00790566">
        <w:tab/>
      </w:r>
      <w:r w:rsidR="002B5720" w:rsidRPr="00C7373D">
        <w:t>Present</w:t>
      </w:r>
      <w:r w:rsidR="007D1B51">
        <w:t xml:space="preserve"> </w:t>
      </w:r>
      <w:r w:rsidR="002B5720" w:rsidRPr="00C7373D">
        <w:t>for all items</w:t>
      </w:r>
    </w:p>
    <w:p w14:paraId="73DEC3A3" w14:textId="19E503B0" w:rsidR="00636D01" w:rsidRDefault="00334683" w:rsidP="005D344B">
      <w:pPr>
        <w:pStyle w:val="Paragraph"/>
      </w:pPr>
      <w:r>
        <w:t>Ms Pamela Rees</w:t>
      </w:r>
      <w:r w:rsidR="00C15B0B">
        <w:tab/>
      </w:r>
      <w:r w:rsidR="00601F6A">
        <w:tab/>
      </w:r>
      <w:r w:rsidR="00C15B0B">
        <w:tab/>
      </w:r>
      <w:r w:rsidR="00C15B0B" w:rsidRPr="00C7373D">
        <w:t>Present for all</w:t>
      </w:r>
      <w:r w:rsidR="007D1B51">
        <w:t xml:space="preserve"> </w:t>
      </w:r>
      <w:r w:rsidR="00C15B0B" w:rsidRPr="00C7373D">
        <w:t>items</w:t>
      </w:r>
    </w:p>
    <w:p w14:paraId="5E450EFF" w14:textId="01CB4624" w:rsidR="002B5720" w:rsidRPr="00C7373D" w:rsidRDefault="00636D01" w:rsidP="005D344B">
      <w:pPr>
        <w:pStyle w:val="Paragraph"/>
      </w:pPr>
      <w:r>
        <w:t>Dr Mohit Sharma</w:t>
      </w:r>
      <w:r w:rsidR="002B5720" w:rsidRPr="00C7373D">
        <w:tab/>
      </w:r>
      <w:r w:rsidR="00601F6A">
        <w:tab/>
      </w:r>
      <w:r w:rsidR="00790566">
        <w:tab/>
      </w:r>
      <w:r w:rsidR="002B5720" w:rsidRPr="00C7373D">
        <w:t>Present for all</w:t>
      </w:r>
      <w:r w:rsidR="007D1B51">
        <w:t xml:space="preserve"> </w:t>
      </w:r>
      <w:r w:rsidR="002B5720" w:rsidRPr="00C7373D">
        <w:t>items</w:t>
      </w:r>
    </w:p>
    <w:p w14:paraId="1A5D273A" w14:textId="03BE3F75" w:rsidR="002B5720" w:rsidRDefault="00334683" w:rsidP="005D344B">
      <w:pPr>
        <w:pStyle w:val="Paragraph"/>
      </w:pPr>
      <w:r>
        <w:t>Dr Stephen Sharp</w:t>
      </w:r>
      <w:r w:rsidR="002B5720" w:rsidRPr="00C7373D">
        <w:tab/>
      </w:r>
      <w:r w:rsidR="00601F6A">
        <w:tab/>
      </w:r>
      <w:r w:rsidR="00790566">
        <w:tab/>
      </w:r>
      <w:r w:rsidR="002B5720" w:rsidRPr="00C7373D">
        <w:t xml:space="preserve">Present for </w:t>
      </w:r>
      <w:r w:rsidR="00565C2E">
        <w:t>items</w:t>
      </w:r>
      <w:r w:rsidR="00630C64">
        <w:t xml:space="preserve"> </w:t>
      </w:r>
      <w:r w:rsidR="00565C2E">
        <w:t>1 to 5</w:t>
      </w:r>
    </w:p>
    <w:p w14:paraId="02B6A6B4" w14:textId="0DB482C6" w:rsidR="002B5720" w:rsidRPr="00C7373D" w:rsidRDefault="00334683" w:rsidP="005D344B">
      <w:pPr>
        <w:pStyle w:val="Paragraph"/>
      </w:pPr>
      <w:r>
        <w:t>Dr Alice Turner</w:t>
      </w:r>
      <w:r w:rsidR="002B5720" w:rsidRPr="00C7373D">
        <w:tab/>
      </w:r>
      <w:r w:rsidR="00601F6A">
        <w:tab/>
      </w:r>
      <w:r w:rsidR="00790566">
        <w:tab/>
      </w:r>
      <w:r w:rsidR="002B5720" w:rsidRPr="00C7373D">
        <w:t xml:space="preserve">Present for </w:t>
      </w:r>
      <w:r w:rsidR="00DB31C0">
        <w:t>items 1 to 7.1</w:t>
      </w:r>
    </w:p>
    <w:p w14:paraId="3425F792" w14:textId="61098CE4" w:rsidR="002B5720" w:rsidRPr="00C7373D" w:rsidRDefault="00334683" w:rsidP="005D344B">
      <w:pPr>
        <w:pStyle w:val="Paragraph"/>
      </w:pPr>
      <w:r>
        <w:t xml:space="preserve">Dr Roger Whittaker </w:t>
      </w:r>
      <w:r w:rsidR="002B5720" w:rsidRPr="00C7373D">
        <w:tab/>
      </w:r>
      <w:r w:rsidR="00601F6A">
        <w:tab/>
      </w:r>
      <w:r w:rsidR="00790566">
        <w:tab/>
      </w:r>
      <w:r w:rsidR="002B5720" w:rsidRPr="00C7373D">
        <w:t>Present for all items</w:t>
      </w:r>
    </w:p>
    <w:p w14:paraId="3EFC3FCE" w14:textId="77777777" w:rsidR="00E01B29" w:rsidRDefault="00E01B29" w:rsidP="005D344B">
      <w:pPr>
        <w:pStyle w:val="Paragraphnonumbers"/>
      </w:pPr>
    </w:p>
    <w:p w14:paraId="6C94EAE4" w14:textId="1EE1295B" w:rsidR="002B5720" w:rsidRPr="005D344B" w:rsidRDefault="00BA4EAD" w:rsidP="005D344B">
      <w:pPr>
        <w:pStyle w:val="Heading2"/>
        <w:spacing w:line="276" w:lineRule="auto"/>
        <w:rPr>
          <w:rFonts w:cs="Arial"/>
          <w:b w:val="0"/>
          <w:bCs w:val="0"/>
          <w:color w:val="auto"/>
        </w:rPr>
      </w:pPr>
      <w:r w:rsidRPr="00215E89">
        <w:t>NICE staff present</w:t>
      </w:r>
      <w:r w:rsidRPr="005D344B">
        <w:rPr>
          <w:rFonts w:cs="Arial"/>
          <w:bCs w:val="0"/>
          <w:color w:val="auto"/>
        </w:rPr>
        <w:t>:</w:t>
      </w:r>
    </w:p>
    <w:p w14:paraId="2804276A" w14:textId="0400B277" w:rsidR="00BA4EAD" w:rsidRDefault="0075122C" w:rsidP="005D344B">
      <w:pPr>
        <w:pStyle w:val="Paragraphnonumbers"/>
      </w:pPr>
      <w:r>
        <w:t>Henry Edwards</w:t>
      </w:r>
      <w:r w:rsidR="00BA4EAD" w:rsidRPr="008937E0">
        <w:t>,</w:t>
      </w:r>
      <w:r>
        <w:t xml:space="preserve"> Associate Director </w:t>
      </w:r>
      <w:r w:rsidR="00BA4EAD" w:rsidRPr="00205638">
        <w:tab/>
      </w:r>
      <w:r w:rsidR="00790566">
        <w:tab/>
      </w:r>
      <w:r w:rsidR="00601F6A">
        <w:tab/>
      </w:r>
      <w:r w:rsidR="00BA4EAD" w:rsidRPr="00205638">
        <w:t xml:space="preserve">Present for </w:t>
      </w:r>
      <w:r w:rsidR="00AF36DB">
        <w:t>items 1 to 5</w:t>
      </w:r>
    </w:p>
    <w:p w14:paraId="4268C747" w14:textId="59E1C0F4" w:rsidR="002B5720" w:rsidRDefault="0075122C" w:rsidP="005D344B">
      <w:pPr>
        <w:pStyle w:val="Paragraphnonumbers"/>
      </w:pPr>
      <w:r>
        <w:t>Janet Robertson</w:t>
      </w:r>
      <w:r w:rsidR="002B5720" w:rsidRPr="002B5720">
        <w:t xml:space="preserve">, </w:t>
      </w:r>
      <w:r>
        <w:t>Associate Director</w:t>
      </w:r>
      <w:r w:rsidR="002B5720" w:rsidRPr="002B5720">
        <w:tab/>
      </w:r>
      <w:r w:rsidR="00790566">
        <w:tab/>
      </w:r>
      <w:r w:rsidR="00601F6A">
        <w:tab/>
      </w:r>
      <w:r w:rsidR="002B5720" w:rsidRPr="00AF36DB">
        <w:t>Present for all items</w:t>
      </w:r>
    </w:p>
    <w:p w14:paraId="503B91EE" w14:textId="77777777" w:rsidR="007D1B51" w:rsidRDefault="007D1B51" w:rsidP="005D344B">
      <w:pPr>
        <w:pStyle w:val="Paragraphnonumbers"/>
      </w:pPr>
      <w:r>
        <w:t>Jeremy Powell</w:t>
      </w:r>
      <w:r w:rsidRPr="002B5720">
        <w:t xml:space="preserve">, </w:t>
      </w:r>
      <w:r>
        <w:t>Project Manager</w:t>
      </w:r>
      <w:r w:rsidRPr="002B5720">
        <w:tab/>
      </w:r>
      <w:r>
        <w:tab/>
      </w:r>
      <w:r>
        <w:tab/>
      </w:r>
      <w:r w:rsidRPr="002B5720">
        <w:t xml:space="preserve">Present for </w:t>
      </w:r>
      <w:r>
        <w:t>items 1 to 4 and 6</w:t>
      </w:r>
    </w:p>
    <w:p w14:paraId="44B433FF" w14:textId="77777777" w:rsidR="007D1B51" w:rsidRDefault="007D1B51" w:rsidP="005D344B">
      <w:pPr>
        <w:pStyle w:val="Paragraphnonumbers"/>
      </w:pPr>
    </w:p>
    <w:p w14:paraId="48B1CA5B" w14:textId="70B05A97" w:rsidR="002B5720" w:rsidRDefault="0075122C" w:rsidP="005D344B">
      <w:pPr>
        <w:pStyle w:val="Paragraphnonumbers"/>
      </w:pPr>
      <w:r>
        <w:t>Thomas Feist</w:t>
      </w:r>
      <w:r w:rsidR="002B5720" w:rsidRPr="002B5720">
        <w:t xml:space="preserve">, </w:t>
      </w:r>
      <w:r>
        <w:t>Project Manager</w:t>
      </w:r>
      <w:r w:rsidR="002B5720" w:rsidRPr="002B5720">
        <w:tab/>
      </w:r>
      <w:r w:rsidR="00790566">
        <w:tab/>
      </w:r>
      <w:r w:rsidR="00601F6A">
        <w:tab/>
      </w:r>
      <w:r w:rsidR="002B5720" w:rsidRPr="002B5720">
        <w:t xml:space="preserve">Present for </w:t>
      </w:r>
      <w:r w:rsidR="00AF36DB">
        <w:t>items 5, 7 and 8</w:t>
      </w:r>
    </w:p>
    <w:p w14:paraId="7CED237E" w14:textId="16384098" w:rsidR="00AF36DB" w:rsidRDefault="00AF36DB" w:rsidP="005D344B">
      <w:pPr>
        <w:pStyle w:val="Paragraphnonumbers"/>
      </w:pPr>
      <w:r>
        <w:t>Carl Prescott</w:t>
      </w:r>
      <w:r w:rsidRPr="002B5720">
        <w:t xml:space="preserve">, </w:t>
      </w:r>
      <w:r>
        <w:t>Technical Advisor</w:t>
      </w:r>
      <w:r w:rsidRPr="002B5720">
        <w:tab/>
      </w:r>
      <w:r>
        <w:tab/>
      </w:r>
      <w:r w:rsidR="00601F6A">
        <w:tab/>
      </w:r>
      <w:r>
        <w:t>Present for items 1 to 5</w:t>
      </w:r>
    </w:p>
    <w:p w14:paraId="491C9A37" w14:textId="0712D346" w:rsidR="00790566" w:rsidRDefault="00790566" w:rsidP="005D344B">
      <w:pPr>
        <w:pStyle w:val="Paragraphnonumbers"/>
      </w:pPr>
      <w:r>
        <w:t>Emily Eaton-Turner, Technical Advisor</w:t>
      </w:r>
      <w:r>
        <w:tab/>
      </w:r>
      <w:r>
        <w:tab/>
      </w:r>
      <w:r w:rsidR="00601F6A">
        <w:tab/>
      </w:r>
      <w:r>
        <w:t xml:space="preserve">Present for </w:t>
      </w:r>
      <w:r w:rsidR="00AF36DB">
        <w:t>items 1 to 5</w:t>
      </w:r>
    </w:p>
    <w:p w14:paraId="41265CF0" w14:textId="783FE5EA" w:rsidR="00AF36DB" w:rsidRDefault="00AF36DB" w:rsidP="005D344B">
      <w:pPr>
        <w:pStyle w:val="Paragraphnonumbers"/>
      </w:pPr>
      <w:r>
        <w:t>Ellie Donegan, Technical Advisor</w:t>
      </w:r>
      <w:r>
        <w:tab/>
      </w:r>
      <w:r>
        <w:tab/>
      </w:r>
      <w:r w:rsidR="00601F6A">
        <w:tab/>
      </w:r>
      <w:r w:rsidRPr="002B5720">
        <w:t xml:space="preserve">Present for </w:t>
      </w:r>
      <w:r>
        <w:t>item 6</w:t>
      </w:r>
    </w:p>
    <w:p w14:paraId="67C5EB6D" w14:textId="466438C5" w:rsidR="002B5720" w:rsidRDefault="00790566" w:rsidP="005D344B">
      <w:pPr>
        <w:pStyle w:val="Paragraphnonumbers"/>
      </w:pPr>
      <w:r w:rsidRPr="00790566">
        <w:t>Joanna Richardson</w:t>
      </w:r>
      <w:r w:rsidR="002B5720" w:rsidRPr="002B5720">
        <w:t xml:space="preserve">, </w:t>
      </w:r>
      <w:r>
        <w:t>Technical Advisor</w:t>
      </w:r>
      <w:r w:rsidR="002B5720" w:rsidRPr="002B5720">
        <w:tab/>
      </w:r>
      <w:r>
        <w:tab/>
      </w:r>
      <w:r w:rsidR="00601F6A">
        <w:tab/>
      </w:r>
      <w:r w:rsidR="002B5720" w:rsidRPr="002B5720">
        <w:t xml:space="preserve">Present for </w:t>
      </w:r>
      <w:r w:rsidR="00162753">
        <w:t>items 7 and 8</w:t>
      </w:r>
    </w:p>
    <w:p w14:paraId="3F5C2387" w14:textId="0DE2B3AA" w:rsidR="00162753" w:rsidRDefault="00162753" w:rsidP="005D344B">
      <w:pPr>
        <w:pStyle w:val="Paragraphnonumbers"/>
      </w:pPr>
      <w:r>
        <w:t xml:space="preserve">Sharlene Ting, Technical Analyst </w:t>
      </w:r>
      <w:r>
        <w:tab/>
      </w:r>
      <w:r>
        <w:tab/>
      </w:r>
      <w:r w:rsidR="00601F6A">
        <w:tab/>
      </w:r>
      <w:r>
        <w:t>Present for items 1 to 5</w:t>
      </w:r>
    </w:p>
    <w:p w14:paraId="75CD6398" w14:textId="275B4CF6" w:rsidR="00162753" w:rsidRDefault="00162753" w:rsidP="005D344B">
      <w:pPr>
        <w:pStyle w:val="Paragraphnonumbers"/>
      </w:pPr>
      <w:r w:rsidRPr="00FF4D66">
        <w:t xml:space="preserve">Sue </w:t>
      </w:r>
      <w:proofErr w:type="spellStart"/>
      <w:r w:rsidRPr="00FF4D66">
        <w:t>Harnan</w:t>
      </w:r>
      <w:proofErr w:type="spellEnd"/>
      <w:r w:rsidR="00FF4D66" w:rsidRPr="00FF4D66">
        <w:t>, Technical Lead, (contractor)</w:t>
      </w:r>
      <w:r>
        <w:tab/>
        <w:t>Present for items 1 to 5</w:t>
      </w:r>
    </w:p>
    <w:p w14:paraId="3E06950E" w14:textId="7315A6FE" w:rsidR="00162753" w:rsidRDefault="00162753" w:rsidP="005D344B">
      <w:pPr>
        <w:pStyle w:val="Paragraphnonumbers"/>
      </w:pPr>
      <w:r>
        <w:t xml:space="preserve">Farhaan Jamadar, Technical Analyst </w:t>
      </w:r>
      <w:r>
        <w:tab/>
      </w:r>
      <w:r w:rsidR="00601F6A">
        <w:tab/>
      </w:r>
      <w:r>
        <w:tab/>
      </w:r>
      <w:bookmarkStart w:id="0" w:name="_Hlk60758759"/>
      <w:r w:rsidRPr="002B5720">
        <w:t xml:space="preserve">Present for </w:t>
      </w:r>
      <w:r>
        <w:t>item 6</w:t>
      </w:r>
      <w:bookmarkEnd w:id="0"/>
    </w:p>
    <w:p w14:paraId="12D84D46" w14:textId="20B4667F" w:rsidR="00162753" w:rsidRDefault="00790566" w:rsidP="005D344B">
      <w:pPr>
        <w:pStyle w:val="Paragraphnonumbers"/>
      </w:pPr>
      <w:r w:rsidRPr="00790566">
        <w:t>Marcela Haasova</w:t>
      </w:r>
      <w:r w:rsidR="002B5720" w:rsidRPr="002B5720">
        <w:t xml:space="preserve">, </w:t>
      </w:r>
      <w:r>
        <w:t>Technical Analyst</w:t>
      </w:r>
      <w:r w:rsidR="002B5720" w:rsidRPr="002B5720">
        <w:tab/>
      </w:r>
      <w:r>
        <w:tab/>
      </w:r>
      <w:r w:rsidR="00601F6A">
        <w:tab/>
      </w:r>
      <w:r w:rsidR="00162753" w:rsidRPr="002B5720">
        <w:t xml:space="preserve">Present for </w:t>
      </w:r>
      <w:r w:rsidR="00162753">
        <w:t>items 7 and 8</w:t>
      </w:r>
    </w:p>
    <w:p w14:paraId="09F89658" w14:textId="427E57F2" w:rsidR="00335502" w:rsidRDefault="00335502" w:rsidP="005D344B">
      <w:pPr>
        <w:pStyle w:val="Paragraphnonumbers"/>
      </w:pPr>
      <w:r>
        <w:t xml:space="preserve">Heidi Livingstone, </w:t>
      </w:r>
      <w:r w:rsidRPr="00601F6A">
        <w:rPr>
          <w:sz w:val="22"/>
          <w:szCs w:val="20"/>
        </w:rPr>
        <w:t xml:space="preserve">Public Involvement Advisor </w:t>
      </w:r>
      <w:r w:rsidR="00DB6453">
        <w:rPr>
          <w:sz w:val="16"/>
          <w:szCs w:val="14"/>
        </w:rPr>
        <w:tab/>
      </w:r>
      <w:r w:rsidR="00DB6453" w:rsidRPr="002B5720">
        <w:t xml:space="preserve">Present for </w:t>
      </w:r>
      <w:r w:rsidR="00DB6453">
        <w:t>items 7 and 8</w:t>
      </w:r>
    </w:p>
    <w:p w14:paraId="33602D7B" w14:textId="2DAB2B30" w:rsidR="00790566" w:rsidRDefault="00790566" w:rsidP="005D344B">
      <w:pPr>
        <w:pStyle w:val="Paragraphnonumbers"/>
      </w:pPr>
      <w:r>
        <w:t xml:space="preserve">Mira Patel, Coordinator </w:t>
      </w:r>
      <w:r>
        <w:tab/>
      </w:r>
      <w:r>
        <w:tab/>
      </w:r>
      <w:r w:rsidR="00601F6A">
        <w:tab/>
      </w:r>
      <w:r w:rsidRPr="002B5720">
        <w:t>Present for all items</w:t>
      </w:r>
      <w:r>
        <w:tab/>
      </w:r>
    </w:p>
    <w:p w14:paraId="5791340B" w14:textId="1AA4A9AE" w:rsidR="00335502" w:rsidRDefault="00335502" w:rsidP="005D344B">
      <w:pPr>
        <w:pStyle w:val="Paragraphnonumbers"/>
      </w:pPr>
      <w:r>
        <w:t>Rosalee Mason</w:t>
      </w:r>
      <w:r w:rsidR="00B7787C">
        <w:t>, Coordinator</w:t>
      </w:r>
      <w:r w:rsidR="00162753">
        <w:tab/>
      </w:r>
      <w:r w:rsidR="00162753">
        <w:tab/>
      </w:r>
      <w:r w:rsidR="00601F6A">
        <w:tab/>
      </w:r>
      <w:r w:rsidR="00162753" w:rsidRPr="00162753">
        <w:t>Present for items 1 to 4 and 6</w:t>
      </w:r>
    </w:p>
    <w:p w14:paraId="016C4A62" w14:textId="3A0E3880" w:rsidR="00335502" w:rsidRDefault="00335502" w:rsidP="005D344B">
      <w:pPr>
        <w:pStyle w:val="Paragraphnonumbers"/>
      </w:pPr>
      <w:r>
        <w:t>Catherine Pank</w:t>
      </w:r>
      <w:r w:rsidR="00B7787C">
        <w:t xml:space="preserve">, Coordinator </w:t>
      </w:r>
      <w:r w:rsidR="00162753">
        <w:tab/>
      </w:r>
      <w:r w:rsidR="00601F6A">
        <w:tab/>
      </w:r>
      <w:r w:rsidR="00162753">
        <w:tab/>
      </w:r>
      <w:r w:rsidR="00162753" w:rsidRPr="002B5720">
        <w:t xml:space="preserve">Present for </w:t>
      </w:r>
      <w:r w:rsidR="00162753">
        <w:t>items 5, 7 and 8</w:t>
      </w:r>
    </w:p>
    <w:p w14:paraId="66EE5408" w14:textId="009F28B7" w:rsidR="00BD1AAA" w:rsidRDefault="00335502" w:rsidP="005D344B">
      <w:pPr>
        <w:pStyle w:val="Paragraphnonumbers"/>
      </w:pPr>
      <w:r>
        <w:t>Sophie McHugh</w:t>
      </w:r>
      <w:r w:rsidR="00B7787C">
        <w:t>, Administrator</w:t>
      </w:r>
      <w:r w:rsidR="00162753">
        <w:tab/>
      </w:r>
      <w:r w:rsidR="00162753">
        <w:tab/>
      </w:r>
      <w:r w:rsidR="00601F6A">
        <w:tab/>
      </w:r>
      <w:r w:rsidR="00162753" w:rsidRPr="00162753">
        <w:t>Present for items 1 to 4 and 6</w:t>
      </w:r>
    </w:p>
    <w:p w14:paraId="7BFACDE5" w14:textId="74E9A57B" w:rsidR="00790566" w:rsidRDefault="00790566" w:rsidP="005D344B">
      <w:pPr>
        <w:pStyle w:val="Paragraphnonumbers"/>
      </w:pPr>
      <w:r>
        <w:t xml:space="preserve">Marcia Miller, Administrator </w:t>
      </w:r>
      <w:r>
        <w:tab/>
      </w:r>
      <w:r w:rsidR="00601F6A">
        <w:tab/>
      </w:r>
      <w:r>
        <w:tab/>
      </w:r>
      <w:r w:rsidR="00162753" w:rsidRPr="00162753">
        <w:t>Present for items 5, 7 and 8</w:t>
      </w:r>
    </w:p>
    <w:p w14:paraId="036A5B43" w14:textId="77777777" w:rsidR="00790566" w:rsidRDefault="00790566" w:rsidP="005D344B">
      <w:pPr>
        <w:pStyle w:val="Paragraphnonumbers"/>
      </w:pPr>
    </w:p>
    <w:p w14:paraId="5DE21A93" w14:textId="77777777" w:rsidR="00BA4EAD" w:rsidRPr="005D344B" w:rsidRDefault="00BA4EAD" w:rsidP="005D344B">
      <w:pPr>
        <w:pStyle w:val="Heading2"/>
        <w:spacing w:line="276" w:lineRule="auto"/>
        <w:rPr>
          <w:rFonts w:cs="Arial"/>
          <w:b w:val="0"/>
          <w:bCs w:val="0"/>
          <w:color w:val="auto"/>
        </w:rPr>
      </w:pPr>
      <w:bookmarkStart w:id="1" w:name="_Hlk1984286"/>
      <w:r w:rsidRPr="005D344B">
        <w:rPr>
          <w:rFonts w:cs="Arial"/>
          <w:bCs w:val="0"/>
          <w:color w:val="auto"/>
        </w:rPr>
        <w:t>External group representatives present:</w:t>
      </w:r>
    </w:p>
    <w:bookmarkEnd w:id="1"/>
    <w:p w14:paraId="462273FC" w14:textId="7096E5D6" w:rsidR="00BA4EAD" w:rsidRPr="00516576" w:rsidRDefault="00DB1B0E" w:rsidP="005D344B">
      <w:pPr>
        <w:pStyle w:val="Paragraphnonumbers"/>
        <w:rPr>
          <w:szCs w:val="24"/>
        </w:rPr>
      </w:pPr>
      <w:r>
        <w:t xml:space="preserve">Rebecca </w:t>
      </w:r>
      <w:r w:rsidRPr="00516576">
        <w:rPr>
          <w:szCs w:val="24"/>
        </w:rPr>
        <w:t>Boffa</w:t>
      </w:r>
      <w:r w:rsidR="00BA4EAD" w:rsidRPr="00516576">
        <w:rPr>
          <w:szCs w:val="24"/>
        </w:rPr>
        <w:t xml:space="preserve">, </w:t>
      </w:r>
      <w:r w:rsidRPr="00516576">
        <w:rPr>
          <w:szCs w:val="24"/>
        </w:rPr>
        <w:t>Senior HTA Analyst</w:t>
      </w:r>
      <w:r w:rsidR="00BA4EAD" w:rsidRPr="00516576">
        <w:rPr>
          <w:szCs w:val="24"/>
        </w:rPr>
        <w:t xml:space="preserve">, </w:t>
      </w:r>
      <w:r w:rsidRPr="00516576">
        <w:rPr>
          <w:szCs w:val="24"/>
        </w:rPr>
        <w:t xml:space="preserve">BMJ </w:t>
      </w:r>
      <w:r w:rsidR="00B57F4E">
        <w:rPr>
          <w:szCs w:val="24"/>
        </w:rPr>
        <w:t>TAG</w:t>
      </w:r>
      <w:r w:rsidR="00B57F4E" w:rsidRPr="00516576">
        <w:rPr>
          <w:szCs w:val="24"/>
        </w:rPr>
        <w:t xml:space="preserve"> </w:t>
      </w:r>
      <w:r w:rsidR="00085585" w:rsidRPr="00516576">
        <w:rPr>
          <w:szCs w:val="24"/>
        </w:rPr>
        <w:tab/>
      </w:r>
      <w:r w:rsidR="00544BB4">
        <w:rPr>
          <w:szCs w:val="24"/>
        </w:rPr>
        <w:tab/>
      </w:r>
      <w:r w:rsidR="00085585" w:rsidRPr="00516576">
        <w:rPr>
          <w:szCs w:val="24"/>
        </w:rPr>
        <w:t xml:space="preserve">Present for items </w:t>
      </w:r>
      <w:r w:rsidR="00502E7A">
        <w:rPr>
          <w:szCs w:val="24"/>
        </w:rPr>
        <w:t>1 to 4.2</w:t>
      </w:r>
    </w:p>
    <w:p w14:paraId="32C86AAE" w14:textId="67FC3561" w:rsidR="00085585" w:rsidRPr="00516576" w:rsidRDefault="00DB1B0E" w:rsidP="005D344B">
      <w:pPr>
        <w:pStyle w:val="Paragraphnonumbers"/>
        <w:rPr>
          <w:szCs w:val="24"/>
        </w:rPr>
      </w:pPr>
      <w:r w:rsidRPr="00516576">
        <w:rPr>
          <w:szCs w:val="24"/>
        </w:rPr>
        <w:t>Gemma Marceniuk</w:t>
      </w:r>
      <w:r w:rsidR="00085585" w:rsidRPr="00516576">
        <w:rPr>
          <w:szCs w:val="24"/>
        </w:rPr>
        <w:t xml:space="preserve">, </w:t>
      </w:r>
      <w:r w:rsidRPr="00516576">
        <w:rPr>
          <w:szCs w:val="24"/>
        </w:rPr>
        <w:t xml:space="preserve">Health Economist, BMJ </w:t>
      </w:r>
      <w:r w:rsidR="00B57F4E">
        <w:rPr>
          <w:szCs w:val="24"/>
        </w:rPr>
        <w:t>TAG</w:t>
      </w:r>
      <w:r w:rsidR="00085585" w:rsidRPr="00516576">
        <w:rPr>
          <w:szCs w:val="24"/>
        </w:rPr>
        <w:tab/>
      </w:r>
      <w:r w:rsidR="00544BB4">
        <w:rPr>
          <w:szCs w:val="24"/>
        </w:rPr>
        <w:tab/>
      </w:r>
      <w:r w:rsidR="00085585" w:rsidRPr="00516576">
        <w:rPr>
          <w:szCs w:val="24"/>
        </w:rPr>
        <w:t xml:space="preserve">Present for items </w:t>
      </w:r>
      <w:r w:rsidR="00502E7A">
        <w:rPr>
          <w:szCs w:val="24"/>
        </w:rPr>
        <w:t>1 to 4.2</w:t>
      </w:r>
    </w:p>
    <w:p w14:paraId="4DB170C6" w14:textId="5198C725" w:rsidR="00085585" w:rsidRPr="00516576" w:rsidRDefault="00DB1B0E" w:rsidP="005D344B">
      <w:pPr>
        <w:pStyle w:val="Paragraphnonumbers"/>
        <w:rPr>
          <w:szCs w:val="24"/>
        </w:rPr>
      </w:pPr>
      <w:r w:rsidRPr="00516576">
        <w:rPr>
          <w:szCs w:val="24"/>
        </w:rPr>
        <w:t>Mariana Bacelar</w:t>
      </w:r>
      <w:r w:rsidR="00085585" w:rsidRPr="00516576">
        <w:rPr>
          <w:szCs w:val="24"/>
        </w:rPr>
        <w:t xml:space="preserve">, </w:t>
      </w:r>
      <w:r w:rsidR="00544BB4" w:rsidRPr="00544BB4">
        <w:rPr>
          <w:szCs w:val="24"/>
        </w:rPr>
        <w:t>Principal Health Economist</w:t>
      </w:r>
      <w:r w:rsidR="00085585" w:rsidRPr="00544BB4">
        <w:rPr>
          <w:szCs w:val="24"/>
        </w:rPr>
        <w:t xml:space="preserve">, </w:t>
      </w:r>
      <w:r w:rsidRPr="00544BB4">
        <w:rPr>
          <w:szCs w:val="24"/>
        </w:rPr>
        <w:t xml:space="preserve">BMJ </w:t>
      </w:r>
      <w:r w:rsidR="00B57F4E">
        <w:rPr>
          <w:szCs w:val="24"/>
        </w:rPr>
        <w:t>TAG</w:t>
      </w:r>
      <w:r w:rsidR="00085585" w:rsidRPr="00516576">
        <w:rPr>
          <w:szCs w:val="24"/>
        </w:rPr>
        <w:tab/>
        <w:t>Present for item</w:t>
      </w:r>
      <w:r w:rsidR="008F0A1A">
        <w:rPr>
          <w:szCs w:val="24"/>
        </w:rPr>
        <w:t xml:space="preserve"> 5</w:t>
      </w:r>
      <w:r w:rsidR="00D4177E">
        <w:rPr>
          <w:szCs w:val="24"/>
        </w:rPr>
        <w:t>.1</w:t>
      </w:r>
    </w:p>
    <w:p w14:paraId="2B40346C" w14:textId="6D1CA869" w:rsidR="00085585" w:rsidRPr="00516576" w:rsidRDefault="00DB1B0E" w:rsidP="005D344B">
      <w:pPr>
        <w:pStyle w:val="Paragraphnonumbers"/>
        <w:rPr>
          <w:szCs w:val="24"/>
        </w:rPr>
      </w:pPr>
      <w:r w:rsidRPr="00516576">
        <w:rPr>
          <w:szCs w:val="24"/>
        </w:rPr>
        <w:t>Charlotta Karner</w:t>
      </w:r>
      <w:r w:rsidR="00085585" w:rsidRPr="00516576">
        <w:rPr>
          <w:szCs w:val="24"/>
        </w:rPr>
        <w:t xml:space="preserve">, </w:t>
      </w:r>
      <w:r w:rsidR="00544BB4" w:rsidRPr="00544BB4">
        <w:rPr>
          <w:szCs w:val="24"/>
        </w:rPr>
        <w:t>HTA Analysis Manager</w:t>
      </w:r>
      <w:r w:rsidR="00085585" w:rsidRPr="00544BB4">
        <w:rPr>
          <w:szCs w:val="24"/>
        </w:rPr>
        <w:t xml:space="preserve">, </w:t>
      </w:r>
      <w:r w:rsidRPr="00544BB4">
        <w:rPr>
          <w:szCs w:val="24"/>
        </w:rPr>
        <w:t xml:space="preserve">BMJ </w:t>
      </w:r>
      <w:r w:rsidR="00B57F4E">
        <w:rPr>
          <w:szCs w:val="24"/>
        </w:rPr>
        <w:t>TAG</w:t>
      </w:r>
      <w:r w:rsidR="00085585" w:rsidRPr="00544BB4">
        <w:rPr>
          <w:sz w:val="22"/>
        </w:rPr>
        <w:tab/>
      </w:r>
      <w:r w:rsidR="00544BB4">
        <w:rPr>
          <w:sz w:val="22"/>
        </w:rPr>
        <w:tab/>
      </w:r>
      <w:r w:rsidR="00085585" w:rsidRPr="00516576">
        <w:rPr>
          <w:szCs w:val="24"/>
        </w:rPr>
        <w:t xml:space="preserve">Present for item </w:t>
      </w:r>
      <w:r w:rsidR="00D4177E">
        <w:rPr>
          <w:szCs w:val="24"/>
        </w:rPr>
        <w:t>5.1</w:t>
      </w:r>
    </w:p>
    <w:p w14:paraId="22DF0F65" w14:textId="500B6CC4" w:rsidR="00516576" w:rsidRPr="00516576" w:rsidRDefault="00516576" w:rsidP="005D344B">
      <w:pPr>
        <w:pStyle w:val="Paragraphnonumbers"/>
        <w:rPr>
          <w:szCs w:val="24"/>
        </w:rPr>
      </w:pPr>
      <w:r w:rsidRPr="00516576">
        <w:rPr>
          <w:szCs w:val="24"/>
        </w:rPr>
        <w:t xml:space="preserve">G.J. Melendez-Torres, Director, PenTAG </w:t>
      </w:r>
      <w:r>
        <w:rPr>
          <w:szCs w:val="24"/>
        </w:rPr>
        <w:tab/>
      </w:r>
      <w:r>
        <w:rPr>
          <w:szCs w:val="24"/>
        </w:rPr>
        <w:tab/>
      </w:r>
      <w:r w:rsidR="00544BB4">
        <w:rPr>
          <w:szCs w:val="24"/>
        </w:rPr>
        <w:tab/>
      </w:r>
      <w:r w:rsidRPr="00516576">
        <w:rPr>
          <w:szCs w:val="24"/>
        </w:rPr>
        <w:t xml:space="preserve">Present for item </w:t>
      </w:r>
      <w:r w:rsidR="00D4177E">
        <w:rPr>
          <w:szCs w:val="24"/>
        </w:rPr>
        <w:t>6.1</w:t>
      </w:r>
    </w:p>
    <w:p w14:paraId="602B9854" w14:textId="615870D8" w:rsidR="00516576" w:rsidRDefault="00516576" w:rsidP="005D344B">
      <w:pPr>
        <w:pStyle w:val="Paragraphnonumbers"/>
        <w:rPr>
          <w:szCs w:val="24"/>
        </w:rPr>
      </w:pPr>
      <w:r>
        <w:rPr>
          <w:szCs w:val="24"/>
        </w:rPr>
        <w:t>Ash Bullement, Lead Economist, PenTAG</w:t>
      </w:r>
      <w:r>
        <w:rPr>
          <w:szCs w:val="24"/>
        </w:rPr>
        <w:tab/>
      </w:r>
      <w:r>
        <w:rPr>
          <w:szCs w:val="24"/>
        </w:rPr>
        <w:tab/>
      </w:r>
      <w:r w:rsidR="00544BB4">
        <w:rPr>
          <w:szCs w:val="24"/>
        </w:rPr>
        <w:tab/>
      </w:r>
      <w:r>
        <w:rPr>
          <w:szCs w:val="24"/>
        </w:rPr>
        <w:t xml:space="preserve">Present for item </w:t>
      </w:r>
      <w:r w:rsidR="00D4177E">
        <w:rPr>
          <w:szCs w:val="24"/>
        </w:rPr>
        <w:t>6.1</w:t>
      </w:r>
    </w:p>
    <w:p w14:paraId="49849440" w14:textId="62FE257E" w:rsidR="00516576" w:rsidRDefault="00516576" w:rsidP="005D344B">
      <w:pPr>
        <w:pStyle w:val="Paragraphnonumbers"/>
        <w:rPr>
          <w:szCs w:val="24"/>
        </w:rPr>
      </w:pPr>
      <w:r>
        <w:rPr>
          <w:szCs w:val="24"/>
        </w:rPr>
        <w:t xml:space="preserve">Tracey Jhita, </w:t>
      </w:r>
      <w:r w:rsidR="00544BB4" w:rsidRPr="00544BB4">
        <w:rPr>
          <w:szCs w:val="24"/>
        </w:rPr>
        <w:t>Health Economics Manager</w:t>
      </w:r>
      <w:r w:rsidRPr="00544BB4">
        <w:rPr>
          <w:szCs w:val="24"/>
        </w:rPr>
        <w:t xml:space="preserve">, BMJ </w:t>
      </w:r>
      <w:r w:rsidR="00B57F4E">
        <w:rPr>
          <w:szCs w:val="24"/>
        </w:rPr>
        <w:t>TAG</w:t>
      </w:r>
      <w:r>
        <w:rPr>
          <w:szCs w:val="24"/>
        </w:rPr>
        <w:tab/>
      </w:r>
      <w:bookmarkStart w:id="2" w:name="_Hlk60304942"/>
      <w:r w:rsidR="00B57F4E">
        <w:rPr>
          <w:szCs w:val="24"/>
        </w:rPr>
        <w:tab/>
      </w:r>
      <w:r>
        <w:rPr>
          <w:szCs w:val="24"/>
        </w:rPr>
        <w:t xml:space="preserve">Present for item </w:t>
      </w:r>
      <w:r w:rsidR="00D4177E">
        <w:rPr>
          <w:szCs w:val="24"/>
        </w:rPr>
        <w:t>7.1</w:t>
      </w:r>
      <w:bookmarkEnd w:id="2"/>
    </w:p>
    <w:p w14:paraId="2DD6A76C" w14:textId="3282E7AA" w:rsidR="00516576" w:rsidRPr="00516576" w:rsidRDefault="00516576" w:rsidP="005D344B">
      <w:pPr>
        <w:pStyle w:val="Paragraphnonumbers"/>
        <w:rPr>
          <w:szCs w:val="24"/>
        </w:rPr>
      </w:pPr>
      <w:r>
        <w:rPr>
          <w:szCs w:val="24"/>
        </w:rPr>
        <w:t xml:space="preserve">Vicky Wakefield, </w:t>
      </w:r>
      <w:r w:rsidR="00544BB4" w:rsidRPr="00544BB4">
        <w:rPr>
          <w:szCs w:val="24"/>
        </w:rPr>
        <w:t>Principal HTA Analyst</w:t>
      </w:r>
      <w:r w:rsidRPr="00544BB4">
        <w:rPr>
          <w:szCs w:val="24"/>
        </w:rPr>
        <w:t xml:space="preserve">, BMJ </w:t>
      </w:r>
      <w:r w:rsidR="00B57F4E">
        <w:rPr>
          <w:szCs w:val="24"/>
        </w:rPr>
        <w:t>TAG</w:t>
      </w:r>
      <w:r>
        <w:rPr>
          <w:szCs w:val="24"/>
        </w:rPr>
        <w:tab/>
      </w:r>
      <w:r w:rsidR="00544BB4">
        <w:rPr>
          <w:szCs w:val="24"/>
        </w:rPr>
        <w:tab/>
      </w:r>
      <w:r>
        <w:rPr>
          <w:szCs w:val="24"/>
        </w:rPr>
        <w:t>Present for item</w:t>
      </w:r>
      <w:r w:rsidR="00CC61D1">
        <w:rPr>
          <w:szCs w:val="24"/>
        </w:rPr>
        <w:t xml:space="preserve"> </w:t>
      </w:r>
      <w:r w:rsidR="00D4177E">
        <w:rPr>
          <w:szCs w:val="24"/>
        </w:rPr>
        <w:t>7.1</w:t>
      </w:r>
    </w:p>
    <w:p w14:paraId="27B80436" w14:textId="77777777" w:rsidR="00E01B29" w:rsidRDefault="00E01B29" w:rsidP="005D344B">
      <w:pPr>
        <w:pStyle w:val="Paragraphnonumbers"/>
      </w:pPr>
    </w:p>
    <w:p w14:paraId="5927DA91" w14:textId="6E28A111" w:rsidR="00BA4EAD" w:rsidRPr="005D344B" w:rsidRDefault="00BA4EAD" w:rsidP="005D344B">
      <w:pPr>
        <w:pStyle w:val="Heading2"/>
        <w:spacing w:line="276" w:lineRule="auto"/>
        <w:rPr>
          <w:rFonts w:cs="Arial"/>
          <w:b w:val="0"/>
          <w:bCs w:val="0"/>
          <w:color w:val="auto"/>
        </w:rPr>
      </w:pPr>
      <w:r w:rsidRPr="005D344B">
        <w:rPr>
          <w:rFonts w:cs="Arial"/>
          <w:bCs w:val="0"/>
          <w:color w:val="auto"/>
        </w:rPr>
        <w:t>Professional experts present:</w:t>
      </w:r>
    </w:p>
    <w:p w14:paraId="63D1F75C" w14:textId="654AC232" w:rsidR="00FF6189" w:rsidRDefault="000356AA" w:rsidP="005D344B">
      <w:pPr>
        <w:pStyle w:val="Paragraphnonumbers"/>
      </w:pPr>
      <w:r>
        <w:t xml:space="preserve">Professor </w:t>
      </w:r>
      <w:r w:rsidR="00FF6189">
        <w:t xml:space="preserve">Peter Clark, CDF Clinical Lead, </w:t>
      </w:r>
      <w:r w:rsidR="00B77782" w:rsidRPr="00B77782">
        <w:t>NHSE&amp;I</w:t>
      </w:r>
      <w:r w:rsidR="00FF6189">
        <w:tab/>
      </w:r>
      <w:r w:rsidR="00601F6A">
        <w:tab/>
      </w:r>
      <w:r w:rsidR="00FF6189" w:rsidRPr="00085585">
        <w:t>Present for</w:t>
      </w:r>
      <w:r w:rsidR="00601F6A">
        <w:t xml:space="preserve"> all</w:t>
      </w:r>
      <w:r w:rsidR="00FF6189" w:rsidRPr="00085585">
        <w:t xml:space="preserve"> items </w:t>
      </w:r>
    </w:p>
    <w:p w14:paraId="469940E5" w14:textId="5749F907" w:rsidR="00B77782" w:rsidRDefault="00FF6189" w:rsidP="005D344B">
      <w:pPr>
        <w:pStyle w:val="Paragraphnonumbers"/>
      </w:pPr>
      <w:r>
        <w:t>Dr Duncan Wheatley</w:t>
      </w:r>
      <w:r w:rsidR="00BA4EAD" w:rsidRPr="00085585">
        <w:t xml:space="preserve">, </w:t>
      </w:r>
      <w:r w:rsidRPr="00B77782">
        <w:t>Consultant Oncologist</w:t>
      </w:r>
      <w:r w:rsidR="00B77782">
        <w:tab/>
      </w:r>
      <w:r w:rsidR="00B77782">
        <w:tab/>
      </w:r>
      <w:r w:rsidR="00B77782">
        <w:tab/>
        <w:t>Present for items 1 to 4.1</w:t>
      </w:r>
    </w:p>
    <w:p w14:paraId="68F8C384" w14:textId="534F9EC3" w:rsidR="00085585" w:rsidRPr="00085585" w:rsidRDefault="00B77782" w:rsidP="005D344B">
      <w:pPr>
        <w:pStyle w:val="Paragraphnonumbers"/>
      </w:pPr>
      <w:r>
        <w:t xml:space="preserve">             </w:t>
      </w:r>
      <w:r w:rsidR="00BA4EAD" w:rsidRPr="00B77782">
        <w:t xml:space="preserve"> </w:t>
      </w:r>
      <w:r w:rsidR="00FF6189" w:rsidRPr="00B77782">
        <w:t>Royal Cornwall Hospital NHS Trust</w:t>
      </w:r>
    </w:p>
    <w:p w14:paraId="2A718CCD" w14:textId="4BE372C2" w:rsidR="00BA4EAD" w:rsidRDefault="00FF6189" w:rsidP="005D344B">
      <w:pPr>
        <w:pStyle w:val="Paragraphnonumbers"/>
      </w:pPr>
      <w:r>
        <w:t>Holly Heath, Policy Manager, Breast Cancer Now</w:t>
      </w:r>
      <w:r w:rsidR="00085585" w:rsidRPr="00085585">
        <w:tab/>
      </w:r>
      <w:r w:rsidR="00B77782">
        <w:tab/>
      </w:r>
      <w:r w:rsidR="00085585" w:rsidRPr="00085585">
        <w:t xml:space="preserve">Present for items </w:t>
      </w:r>
      <w:r w:rsidR="00B77782">
        <w:t>1 to 5.1</w:t>
      </w:r>
    </w:p>
    <w:p w14:paraId="4911863A" w14:textId="77777777" w:rsidR="00B77782" w:rsidRPr="00085585" w:rsidRDefault="00B77782" w:rsidP="005D344B">
      <w:pPr>
        <w:pStyle w:val="Paragraphnonumbers"/>
      </w:pPr>
    </w:p>
    <w:p w14:paraId="613352E3" w14:textId="2EAE58A7" w:rsidR="00085585" w:rsidRDefault="00B21E42" w:rsidP="005D344B">
      <w:pPr>
        <w:pStyle w:val="Paragraphnonumbers"/>
      </w:pPr>
      <w:r>
        <w:t xml:space="preserve">Dr </w:t>
      </w:r>
      <w:r w:rsidR="00DB473B" w:rsidRPr="00B77782">
        <w:t>Mark Verrill</w:t>
      </w:r>
      <w:r w:rsidR="00085585" w:rsidRPr="00B77782">
        <w:t xml:space="preserve">, </w:t>
      </w:r>
      <w:r w:rsidR="00B77782" w:rsidRPr="00B77782">
        <w:t>Consultant Medical Oncologist</w:t>
      </w:r>
      <w:r w:rsidR="00B77782" w:rsidRPr="00B77782" w:rsidDel="00B77782">
        <w:t xml:space="preserve"> </w:t>
      </w:r>
      <w:r w:rsidR="00085585" w:rsidRPr="00085585">
        <w:tab/>
      </w:r>
      <w:r w:rsidR="00B77782">
        <w:tab/>
      </w:r>
      <w:r w:rsidR="00B77782">
        <w:tab/>
      </w:r>
      <w:r w:rsidR="00FC6ED7">
        <w:tab/>
      </w:r>
      <w:r w:rsidR="00085585" w:rsidRPr="00085585">
        <w:t>Present for item</w:t>
      </w:r>
      <w:r w:rsidR="00B77782">
        <w:t xml:space="preserve"> 5.1</w:t>
      </w:r>
    </w:p>
    <w:p w14:paraId="6D1AF538" w14:textId="09E6175F" w:rsidR="00B77782" w:rsidRPr="00085585" w:rsidRDefault="00B77782" w:rsidP="005D344B">
      <w:pPr>
        <w:pStyle w:val="Paragraphnonumbers"/>
      </w:pPr>
      <w:r>
        <w:t xml:space="preserve">                Northern Centre for Cancer Care</w:t>
      </w:r>
    </w:p>
    <w:p w14:paraId="08FFB412" w14:textId="718BD821" w:rsidR="00085585" w:rsidRDefault="00B21E42" w:rsidP="005D344B">
      <w:pPr>
        <w:pStyle w:val="Paragraphnonumbers"/>
      </w:pPr>
      <w:r>
        <w:t>Prof</w:t>
      </w:r>
      <w:r w:rsidR="00FC6ED7">
        <w:t>essor</w:t>
      </w:r>
      <w:r>
        <w:t xml:space="preserve"> </w:t>
      </w:r>
      <w:r w:rsidR="00DB473B" w:rsidRPr="00B77782">
        <w:t>Ruth Plummer</w:t>
      </w:r>
      <w:r w:rsidR="00085585" w:rsidRPr="00B77782">
        <w:t xml:space="preserve">, </w:t>
      </w:r>
      <w:r w:rsidR="00B77782" w:rsidRPr="00B77782">
        <w:t>Clinical Professor of Experimental</w:t>
      </w:r>
      <w:r w:rsidR="00B77782">
        <w:tab/>
      </w:r>
      <w:r w:rsidR="00FC6ED7">
        <w:tab/>
      </w:r>
      <w:r w:rsidR="00085585" w:rsidRPr="00B77782">
        <w:t>Present for item</w:t>
      </w:r>
      <w:r w:rsidR="00B77782">
        <w:t xml:space="preserve"> 7.1</w:t>
      </w:r>
    </w:p>
    <w:p w14:paraId="12449600" w14:textId="77777777" w:rsidR="00C72F77" w:rsidRDefault="00C72F77" w:rsidP="005D344B">
      <w:pPr>
        <w:pStyle w:val="Paragraphnonumbers"/>
      </w:pPr>
      <w:r>
        <w:t xml:space="preserve">                </w:t>
      </w:r>
      <w:r w:rsidR="00B77782" w:rsidRPr="00C24684">
        <w:t>Cancer Medicine, Honorary Consultant</w:t>
      </w:r>
      <w:r w:rsidR="00B77782" w:rsidRPr="00B77782">
        <w:t xml:space="preserve"> </w:t>
      </w:r>
      <w:r w:rsidR="00B77782" w:rsidRPr="00C24684">
        <w:t xml:space="preserve">Medical </w:t>
      </w:r>
    </w:p>
    <w:p w14:paraId="2C52044F" w14:textId="77777777" w:rsidR="00C72F77" w:rsidRDefault="00C72F77" w:rsidP="005D344B">
      <w:pPr>
        <w:pStyle w:val="Paragraphnonumbers"/>
      </w:pPr>
      <w:r>
        <w:t xml:space="preserve">                </w:t>
      </w:r>
      <w:r w:rsidR="00B77782" w:rsidRPr="00C24684">
        <w:t>Oncologist</w:t>
      </w:r>
      <w:r>
        <w:t xml:space="preserve"> </w:t>
      </w:r>
      <w:r w:rsidR="003052FD" w:rsidRPr="003052FD">
        <w:t xml:space="preserve">Newcastle University and Newcastle </w:t>
      </w:r>
    </w:p>
    <w:p w14:paraId="1C1DDAD9" w14:textId="483A361D" w:rsidR="003052FD" w:rsidRPr="00B77782" w:rsidRDefault="00C72F77" w:rsidP="005D344B">
      <w:pPr>
        <w:pStyle w:val="Paragraphnonumbers"/>
      </w:pPr>
      <w:r>
        <w:t xml:space="preserve">                </w:t>
      </w:r>
      <w:r w:rsidR="003052FD" w:rsidRPr="003052FD">
        <w:t>Hospitals NHS Trust</w:t>
      </w:r>
    </w:p>
    <w:p w14:paraId="0FAABC53" w14:textId="77777777" w:rsidR="00E01B29" w:rsidRPr="00085585" w:rsidRDefault="00E01B29" w:rsidP="005D344B">
      <w:pPr>
        <w:pStyle w:val="Paragraphnonumbers"/>
      </w:pPr>
    </w:p>
    <w:p w14:paraId="54ABD5B4" w14:textId="77777777" w:rsidR="00085585" w:rsidRPr="005D344B" w:rsidRDefault="00BA4EAD" w:rsidP="005D344B">
      <w:pPr>
        <w:pStyle w:val="Heading2"/>
        <w:spacing w:line="276" w:lineRule="auto"/>
        <w:rPr>
          <w:rFonts w:cs="Arial"/>
          <w:b w:val="0"/>
          <w:bCs w:val="0"/>
          <w:color w:val="auto"/>
        </w:rPr>
      </w:pPr>
      <w:r w:rsidRPr="005D344B">
        <w:rPr>
          <w:rFonts w:cs="Arial"/>
          <w:bCs w:val="0"/>
          <w:color w:val="auto"/>
        </w:rPr>
        <w:t>Observers present:</w:t>
      </w:r>
    </w:p>
    <w:p w14:paraId="5F3238F3" w14:textId="6B775C9E" w:rsidR="00BA4EAD" w:rsidRDefault="00E056E1" w:rsidP="005D344B">
      <w:pPr>
        <w:pStyle w:val="Paragraphnonumbers"/>
      </w:pPr>
      <w:r>
        <w:t>Adam Storrow</w:t>
      </w:r>
      <w:r w:rsidR="00BA4EAD" w:rsidRPr="00205638">
        <w:t xml:space="preserve">, </w:t>
      </w:r>
      <w:r w:rsidR="002D5892" w:rsidRPr="002D5892">
        <w:t>Business Analyst</w:t>
      </w:r>
      <w:r w:rsidR="002D5892">
        <w:tab/>
      </w:r>
      <w:r w:rsidR="002D5892">
        <w:tab/>
      </w:r>
      <w:r w:rsidR="00BA4EAD" w:rsidRPr="00205638">
        <w:tab/>
        <w:t xml:space="preserve">Present for items </w:t>
      </w:r>
      <w:r w:rsidR="002D5892">
        <w:t>1 to 7.1</w:t>
      </w:r>
    </w:p>
    <w:p w14:paraId="24BFA4F6" w14:textId="0A1339F0" w:rsidR="00085585" w:rsidRDefault="00E056E1" w:rsidP="005D344B">
      <w:pPr>
        <w:pStyle w:val="Paragraphnonumbers"/>
      </w:pPr>
      <w:r>
        <w:t>Ella Livingstone</w:t>
      </w:r>
      <w:r w:rsidR="00085585" w:rsidRPr="00085585">
        <w:t xml:space="preserve">, </w:t>
      </w:r>
      <w:r w:rsidR="002D5892" w:rsidRPr="002D5892">
        <w:t xml:space="preserve">Technical </w:t>
      </w:r>
      <w:r w:rsidR="00EF03D0">
        <w:t>A</w:t>
      </w:r>
      <w:r w:rsidR="002D5892" w:rsidRPr="002D5892">
        <w:t>dviser</w:t>
      </w:r>
      <w:r w:rsidR="002D5892">
        <w:tab/>
      </w:r>
      <w:r w:rsidR="00085585" w:rsidRPr="00085585">
        <w:tab/>
      </w:r>
      <w:r w:rsidR="002D5892">
        <w:tab/>
      </w:r>
      <w:r w:rsidR="00085585" w:rsidRPr="00085585">
        <w:t xml:space="preserve">Present for </w:t>
      </w:r>
      <w:r w:rsidR="002D5892">
        <w:t>all items</w:t>
      </w:r>
      <w:r w:rsidR="002D5892" w:rsidRPr="00085585">
        <w:t xml:space="preserve"> </w:t>
      </w:r>
    </w:p>
    <w:p w14:paraId="581B8B41" w14:textId="2750DF79" w:rsidR="002D5892" w:rsidRDefault="002D5892" w:rsidP="005D344B">
      <w:pPr>
        <w:pStyle w:val="Paragraphnonumbers"/>
      </w:pPr>
      <w:r>
        <w:t>Ria Skelton, Senior Medical Editor</w:t>
      </w:r>
      <w:r>
        <w:tab/>
      </w:r>
      <w:r>
        <w:tab/>
      </w:r>
      <w:r>
        <w:tab/>
        <w:t>Present for items 1 to 4</w:t>
      </w:r>
    </w:p>
    <w:p w14:paraId="4289158C" w14:textId="268D96BF" w:rsidR="002D5892" w:rsidRDefault="002D5892" w:rsidP="005D344B">
      <w:pPr>
        <w:pStyle w:val="Paragraphnonumbers"/>
      </w:pPr>
      <w:r>
        <w:t>Ann Greenwood, Senior Medical Editor</w:t>
      </w:r>
      <w:r>
        <w:tab/>
      </w:r>
      <w:r>
        <w:tab/>
        <w:t>Present for item 5</w:t>
      </w:r>
    </w:p>
    <w:p w14:paraId="0C27B84F" w14:textId="77777777" w:rsidR="00601F6A" w:rsidRDefault="00601F6A" w:rsidP="005D344B">
      <w:pPr>
        <w:pStyle w:val="Paragraphnonumbers"/>
      </w:pPr>
      <w:r>
        <w:t>Sarah Bromley, Senior Medical Editor</w:t>
      </w:r>
      <w:r>
        <w:tab/>
      </w:r>
      <w:r>
        <w:tab/>
      </w:r>
      <w:r>
        <w:tab/>
      </w:r>
      <w:r w:rsidRPr="00162753">
        <w:t>Present for item 6</w:t>
      </w:r>
      <w:r>
        <w:tab/>
      </w:r>
    </w:p>
    <w:p w14:paraId="6AD661CC" w14:textId="77777777" w:rsidR="00601F6A" w:rsidRDefault="00601F6A" w:rsidP="005D344B">
      <w:pPr>
        <w:pStyle w:val="Paragraphnonumbers"/>
      </w:pPr>
      <w:r>
        <w:t>Olivia Havercroft, Senior Medical Editor</w:t>
      </w:r>
      <w:r>
        <w:tab/>
      </w:r>
      <w:r>
        <w:tab/>
        <w:t>Present for items 7 and 8</w:t>
      </w:r>
    </w:p>
    <w:p w14:paraId="0B5F1588" w14:textId="77777777" w:rsidR="00085585" w:rsidRPr="00205638" w:rsidRDefault="00085585" w:rsidP="00085585">
      <w:pPr>
        <w:pStyle w:val="Paragraphnonumbers"/>
      </w:pPr>
    </w:p>
    <w:p w14:paraId="59C9B01C" w14:textId="4D357AE0" w:rsidR="00463336" w:rsidRPr="00CD7088" w:rsidRDefault="00463336" w:rsidP="00CC4DCB">
      <w:pPr>
        <w:pStyle w:val="Heading3"/>
      </w:pPr>
      <w:r w:rsidRPr="00CD7088">
        <w:t>Introduction to the meeting</w:t>
      </w:r>
    </w:p>
    <w:p w14:paraId="29761ABC" w14:textId="77777777" w:rsidR="00C978CB" w:rsidRPr="00E42B57" w:rsidRDefault="00C978CB" w:rsidP="00F57A78">
      <w:pPr>
        <w:pStyle w:val="Level2numbered"/>
        <w:rPr>
          <w:b w:val="0"/>
          <w:bCs w:val="0"/>
        </w:rPr>
      </w:pPr>
      <w:r w:rsidRPr="00E42B57">
        <w:rPr>
          <w:b w:val="0"/>
          <w:bCs w:val="0"/>
        </w:rPr>
        <w:t>The chair welcomed members of the committee and other attendees present to the meeting</w:t>
      </w:r>
      <w:r w:rsidR="00E00AAB" w:rsidRPr="00E42B57">
        <w:rPr>
          <w:b w:val="0"/>
          <w:bCs w:val="0"/>
        </w:rPr>
        <w:t>.</w:t>
      </w:r>
    </w:p>
    <w:p w14:paraId="32EC5BBD" w14:textId="5D6F62A8" w:rsidR="00A82301" w:rsidRPr="00E42B57" w:rsidRDefault="00A82301" w:rsidP="00F57A78">
      <w:pPr>
        <w:pStyle w:val="Level2numbered"/>
        <w:rPr>
          <w:b w:val="0"/>
          <w:bCs w:val="0"/>
        </w:rPr>
      </w:pPr>
      <w:r w:rsidRPr="00E42B57">
        <w:rPr>
          <w:b w:val="0"/>
          <w:bCs w:val="0"/>
        </w:rPr>
        <w:t xml:space="preserve">The chair noted apologies from </w:t>
      </w:r>
      <w:sdt>
        <w:sdtPr>
          <w:rPr>
            <w:b w:val="0"/>
            <w:bCs w:val="0"/>
          </w:rPr>
          <w:id w:val="-221748370"/>
          <w:placeholder>
            <w:docPart w:val="C9DBB8721C4E4082A97A41C6AB78C281"/>
          </w:placeholder>
        </w:sdtPr>
        <w:sdtEndPr/>
        <w:sdtContent>
          <w:r w:rsidR="00F667A8" w:rsidRPr="00E42B57">
            <w:rPr>
              <w:b w:val="0"/>
              <w:bCs w:val="0"/>
            </w:rPr>
            <w:t xml:space="preserve">Mr </w:t>
          </w:r>
          <w:r w:rsidR="00E01B29" w:rsidRPr="00E42B57">
            <w:rPr>
              <w:b w:val="0"/>
              <w:bCs w:val="0"/>
            </w:rPr>
            <w:t>Peter Baker</w:t>
          </w:r>
          <w:r w:rsidR="00E056E1" w:rsidRPr="00E42B57">
            <w:rPr>
              <w:b w:val="0"/>
              <w:bCs w:val="0"/>
            </w:rPr>
            <w:t>,</w:t>
          </w:r>
          <w:r w:rsidR="00E01B29" w:rsidRPr="00E42B57">
            <w:rPr>
              <w:b w:val="0"/>
              <w:bCs w:val="0"/>
            </w:rPr>
            <w:t xml:space="preserve"> </w:t>
          </w:r>
          <w:r w:rsidR="00F667A8" w:rsidRPr="00E42B57">
            <w:rPr>
              <w:b w:val="0"/>
              <w:bCs w:val="0"/>
            </w:rPr>
            <w:t xml:space="preserve">Mr </w:t>
          </w:r>
          <w:r w:rsidR="00E01B29" w:rsidRPr="00E42B57">
            <w:rPr>
              <w:b w:val="0"/>
              <w:bCs w:val="0"/>
            </w:rPr>
            <w:t xml:space="preserve">Min Ven Teo, Professor John McMurray, Dr </w:t>
          </w:r>
          <w:proofErr w:type="spellStart"/>
          <w:r w:rsidR="00E01B29" w:rsidRPr="00E42B57">
            <w:rPr>
              <w:b w:val="0"/>
              <w:bCs w:val="0"/>
            </w:rPr>
            <w:t>Minal</w:t>
          </w:r>
          <w:proofErr w:type="spellEnd"/>
          <w:r w:rsidR="00E01B29" w:rsidRPr="00E42B57">
            <w:rPr>
              <w:b w:val="0"/>
              <w:bCs w:val="0"/>
            </w:rPr>
            <w:t xml:space="preserve"> </w:t>
          </w:r>
          <w:proofErr w:type="spellStart"/>
          <w:r w:rsidR="00E01B29" w:rsidRPr="00E42B57">
            <w:rPr>
              <w:b w:val="0"/>
              <w:bCs w:val="0"/>
            </w:rPr>
            <w:t>Bakhai</w:t>
          </w:r>
          <w:proofErr w:type="spellEnd"/>
          <w:r w:rsidR="00601F6A" w:rsidRPr="00E42B57">
            <w:rPr>
              <w:b w:val="0"/>
              <w:bCs w:val="0"/>
            </w:rPr>
            <w:t xml:space="preserve">, Dr </w:t>
          </w:r>
          <w:proofErr w:type="spellStart"/>
          <w:r w:rsidR="00601F6A" w:rsidRPr="00E42B57">
            <w:rPr>
              <w:b w:val="0"/>
              <w:bCs w:val="0"/>
            </w:rPr>
            <w:t>Sumithra</w:t>
          </w:r>
          <w:proofErr w:type="spellEnd"/>
          <w:r w:rsidR="00601F6A" w:rsidRPr="00E42B57">
            <w:rPr>
              <w:b w:val="0"/>
              <w:bCs w:val="0"/>
            </w:rPr>
            <w:t xml:space="preserve"> Maheswaran</w:t>
          </w:r>
          <w:r w:rsidR="00E01B29" w:rsidRPr="00E42B57">
            <w:rPr>
              <w:b w:val="0"/>
              <w:bCs w:val="0"/>
            </w:rPr>
            <w:t xml:space="preserve"> and Dr Sarah Parry</w:t>
          </w:r>
        </w:sdtContent>
      </w:sdt>
      <w:r w:rsidR="00085585" w:rsidRPr="00E42B57">
        <w:rPr>
          <w:b w:val="0"/>
          <w:bCs w:val="0"/>
        </w:rPr>
        <w:t>.</w:t>
      </w:r>
    </w:p>
    <w:p w14:paraId="30883967" w14:textId="77777777" w:rsidR="003E5516" w:rsidRDefault="00DC1F86" w:rsidP="00CC4DCB">
      <w:pPr>
        <w:pStyle w:val="Heading3"/>
      </w:pPr>
      <w:r w:rsidRPr="00C015B8">
        <w:t>N</w:t>
      </w:r>
      <w:r w:rsidR="007507BD" w:rsidRPr="00C015B8">
        <w:t xml:space="preserve">ews and </w:t>
      </w:r>
      <w:r w:rsidRPr="00C015B8">
        <w:t>announcements</w:t>
      </w:r>
    </w:p>
    <w:p w14:paraId="750EF2CA" w14:textId="131288AA" w:rsidR="00C015B8" w:rsidRPr="00E42B57" w:rsidRDefault="004D222E" w:rsidP="00F57A78">
      <w:pPr>
        <w:pStyle w:val="Level2numbered"/>
        <w:rPr>
          <w:b w:val="0"/>
          <w:bCs w:val="0"/>
        </w:rPr>
      </w:pPr>
      <w:sdt>
        <w:sdtPr>
          <w:rPr>
            <w:b w:val="0"/>
            <w:bCs w:val="0"/>
          </w:rPr>
          <w:id w:val="794557756"/>
          <w:placeholder>
            <w:docPart w:val="EDE20F0F7AA74625B16ADB59C80FC2C0"/>
          </w:placeholder>
        </w:sdtPr>
        <w:sdtEndPr/>
        <w:sdtContent>
          <w:r w:rsidR="00DB31C0" w:rsidRPr="00E42B57">
            <w:rPr>
              <w:b w:val="0"/>
              <w:bCs w:val="0"/>
            </w:rPr>
            <w:t>None</w:t>
          </w:r>
        </w:sdtContent>
      </w:sdt>
      <w:r w:rsidR="00E56B48" w:rsidRPr="00E42B57">
        <w:rPr>
          <w:b w:val="0"/>
          <w:bCs w:val="0"/>
        </w:rPr>
        <w:t>.</w:t>
      </w:r>
    </w:p>
    <w:p w14:paraId="59852F6F" w14:textId="77777777" w:rsidR="00DC1F86" w:rsidRPr="00C015B8" w:rsidRDefault="00DC1F86" w:rsidP="00CC4DCB">
      <w:pPr>
        <w:pStyle w:val="Heading3"/>
      </w:pPr>
      <w:r w:rsidRPr="00C015B8">
        <w:t xml:space="preserve">Minutes </w:t>
      </w:r>
      <w:r w:rsidR="00C015B8" w:rsidRPr="00C015B8">
        <w:t>from the last</w:t>
      </w:r>
      <w:r w:rsidRPr="00C015B8">
        <w:t xml:space="preserve"> meeting</w:t>
      </w:r>
    </w:p>
    <w:p w14:paraId="65799F7F" w14:textId="7B423A97" w:rsidR="00DC1F86" w:rsidRPr="00E42B57" w:rsidRDefault="00DB31C0" w:rsidP="00F57A78">
      <w:pPr>
        <w:pStyle w:val="Level2numbered"/>
        <w:rPr>
          <w:b w:val="0"/>
          <w:bCs w:val="0"/>
        </w:rPr>
      </w:pPr>
      <w:r w:rsidRPr="00E42B57">
        <w:rPr>
          <w:b w:val="0"/>
          <w:bCs w:val="0"/>
        </w:rPr>
        <w:t xml:space="preserve">No minutes were confirmed. </w:t>
      </w:r>
    </w:p>
    <w:p w14:paraId="100023A0" w14:textId="4A011EFE" w:rsidR="00A269AF" w:rsidRPr="00205638" w:rsidRDefault="004D222E" w:rsidP="00CC4DCB">
      <w:pPr>
        <w:pStyle w:val="Heading3"/>
      </w:pPr>
      <w:sdt>
        <w:sdtPr>
          <w:id w:val="-1147583954"/>
          <w:placeholder>
            <w:docPart w:val="E81060C72BEC4B4DACF16826A89FBEA2"/>
          </w:placeholder>
          <w:dropDownList>
            <w:listItem w:value="Choose an option"/>
            <w:listItem w:displayText="Appraisal" w:value="Appraisal"/>
            <w:listItem w:displayText="Evaluation" w:value="Evaluation"/>
          </w:dropDownList>
        </w:sdtPr>
        <w:sdtEndPr/>
        <w:sdtContent>
          <w:r w:rsidR="00FF6189">
            <w:t>Appraisal</w:t>
          </w:r>
        </w:sdtContent>
      </w:sdt>
      <w:r w:rsidR="00A269AF" w:rsidRPr="00205638">
        <w:t xml:space="preserve"> of </w:t>
      </w:r>
      <w:sdt>
        <w:sdtPr>
          <w:rPr>
            <w:bCs/>
          </w:rPr>
          <w:id w:val="588354665"/>
          <w:placeholder>
            <w:docPart w:val="9575759F5FED4E6993635AAA863F329A"/>
          </w:placeholder>
        </w:sdtPr>
        <w:sdtEndPr/>
        <w:sdtContent>
          <w:r w:rsidR="00FF6189" w:rsidRPr="00FF6189">
            <w:t>Ribociclib with fulvestrant for treating hormone receptor-positive, HER2-negative advanced breast cancer</w:t>
          </w:r>
          <w:r w:rsidR="000E2D43">
            <w:t xml:space="preserve"> [ID3755]</w:t>
          </w:r>
        </w:sdtContent>
      </w:sdt>
      <w:r w:rsidR="001E2351" w:rsidRPr="001E2351">
        <w:t xml:space="preserve"> </w:t>
      </w:r>
      <w:r w:rsidR="001E2351" w:rsidRPr="001E2351">
        <w:rPr>
          <w:bCs/>
        </w:rPr>
        <w:t>(CDF Review of TA593)</w:t>
      </w:r>
    </w:p>
    <w:p w14:paraId="70637C6D" w14:textId="77777777" w:rsidR="00947812" w:rsidRPr="00E42B57" w:rsidRDefault="001662DA" w:rsidP="00F57A78">
      <w:pPr>
        <w:pStyle w:val="Level2numbered"/>
        <w:rPr>
          <w:b w:val="0"/>
          <w:bCs w:val="0"/>
        </w:rPr>
      </w:pPr>
      <w:r w:rsidRPr="00E42B57">
        <w:rPr>
          <w:b w:val="0"/>
          <w:bCs w:val="0"/>
        </w:rPr>
        <w:t>Part 1 – Open session</w:t>
      </w:r>
    </w:p>
    <w:p w14:paraId="33A9507E" w14:textId="5506FBE5" w:rsidR="007D0D24" w:rsidRPr="00E42B57" w:rsidRDefault="002F5606" w:rsidP="00F57A78">
      <w:pPr>
        <w:pStyle w:val="Level3numbered"/>
        <w:rPr>
          <w:b w:val="0"/>
          <w:bCs w:val="0"/>
        </w:rPr>
      </w:pPr>
      <w:r w:rsidRPr="00E42B57">
        <w:rPr>
          <w:b w:val="0"/>
          <w:bCs w:val="0"/>
        </w:rPr>
        <w:t xml:space="preserve">The </w:t>
      </w:r>
      <w:r w:rsidR="00DA7E81" w:rsidRPr="00E42B57">
        <w:rPr>
          <w:b w:val="0"/>
          <w:bCs w:val="0"/>
        </w:rPr>
        <w:t>chair</w:t>
      </w:r>
      <w:r w:rsidRPr="00E42B57">
        <w:rPr>
          <w:b w:val="0"/>
          <w:bCs w:val="0"/>
        </w:rPr>
        <w:t xml:space="preserve"> welcomed the invited </w:t>
      </w:r>
      <w:r w:rsidR="00F95663" w:rsidRPr="00E42B57">
        <w:rPr>
          <w:b w:val="0"/>
          <w:bCs w:val="0"/>
        </w:rPr>
        <w:t xml:space="preserve">professional </w:t>
      </w:r>
      <w:r w:rsidRPr="00E42B57">
        <w:rPr>
          <w:b w:val="0"/>
          <w:bCs w:val="0"/>
        </w:rPr>
        <w:t>experts</w:t>
      </w:r>
      <w:r w:rsidR="00402715" w:rsidRPr="00E42B57">
        <w:rPr>
          <w:b w:val="0"/>
          <w:bCs w:val="0"/>
        </w:rPr>
        <w:t xml:space="preserve">, </w:t>
      </w:r>
      <w:r w:rsidR="00F95663" w:rsidRPr="00E42B57">
        <w:rPr>
          <w:b w:val="0"/>
          <w:bCs w:val="0"/>
        </w:rPr>
        <w:t>external group</w:t>
      </w:r>
      <w:r w:rsidR="00DA7E81" w:rsidRPr="00E42B57">
        <w:rPr>
          <w:b w:val="0"/>
          <w:bCs w:val="0"/>
        </w:rPr>
        <w:t xml:space="preserve"> </w:t>
      </w:r>
      <w:r w:rsidR="00402715" w:rsidRPr="00E42B57">
        <w:rPr>
          <w:b w:val="0"/>
          <w:bCs w:val="0"/>
        </w:rPr>
        <w:t>representatives,</w:t>
      </w:r>
      <w:r w:rsidR="00DA7E81" w:rsidRPr="00E42B57">
        <w:rPr>
          <w:b w:val="0"/>
          <w:bCs w:val="0"/>
        </w:rPr>
        <w:t xml:space="preserve"> </w:t>
      </w:r>
      <w:r w:rsidR="00402715" w:rsidRPr="00E42B57">
        <w:rPr>
          <w:b w:val="0"/>
          <w:bCs w:val="0"/>
        </w:rPr>
        <w:t>members of the public</w:t>
      </w:r>
      <w:r w:rsidRPr="00E42B57">
        <w:rPr>
          <w:b w:val="0"/>
          <w:bCs w:val="0"/>
        </w:rPr>
        <w:t xml:space="preserve"> and company representatives from </w:t>
      </w:r>
      <w:sdt>
        <w:sdtPr>
          <w:rPr>
            <w:b w:val="0"/>
            <w:bCs w:val="0"/>
          </w:rPr>
          <w:id w:val="1054508510"/>
          <w:placeholder>
            <w:docPart w:val="AD2589DF17DF424DAF89897D2F936F0D"/>
          </w:placeholder>
        </w:sdtPr>
        <w:sdtEndPr/>
        <w:sdtContent>
          <w:r w:rsidR="008E6A3A" w:rsidRPr="00E42B57">
            <w:rPr>
              <w:b w:val="0"/>
              <w:bCs w:val="0"/>
            </w:rPr>
            <w:t>Novartis.</w:t>
          </w:r>
        </w:sdtContent>
      </w:sdt>
      <w:r w:rsidR="00377867" w:rsidRPr="00E42B57">
        <w:rPr>
          <w:b w:val="0"/>
          <w:bCs w:val="0"/>
        </w:rPr>
        <w:t xml:space="preserve"> </w:t>
      </w:r>
    </w:p>
    <w:p w14:paraId="62BB4F36" w14:textId="2B0F5B74" w:rsidR="00DB6453" w:rsidRPr="00E42B57" w:rsidRDefault="002F5606" w:rsidP="00DB6453">
      <w:pPr>
        <w:pStyle w:val="Level3numbered"/>
        <w:rPr>
          <w:b w:val="0"/>
          <w:bCs w:val="0"/>
        </w:rPr>
      </w:pPr>
      <w:r w:rsidRPr="00E42B57">
        <w:rPr>
          <w:b w:val="0"/>
          <w:bCs w:val="0"/>
        </w:rPr>
        <w:lastRenderedPageBreak/>
        <w:t xml:space="preserve">The </w:t>
      </w:r>
      <w:r w:rsidR="00DA7E81" w:rsidRPr="00E42B57">
        <w:rPr>
          <w:b w:val="0"/>
          <w:bCs w:val="0"/>
        </w:rPr>
        <w:t>chair</w:t>
      </w:r>
      <w:r w:rsidRPr="00E42B57">
        <w:rPr>
          <w:b w:val="0"/>
          <w:bCs w:val="0"/>
        </w:rPr>
        <w:t xml:space="preserve"> asked all committee members</w:t>
      </w:r>
      <w:r w:rsidR="00903E68" w:rsidRPr="00E42B57">
        <w:rPr>
          <w:b w:val="0"/>
          <w:bCs w:val="0"/>
        </w:rPr>
        <w:t>,</w:t>
      </w:r>
      <w:r w:rsidRPr="00E42B57">
        <w:rPr>
          <w:b w:val="0"/>
          <w:bCs w:val="0"/>
        </w:rPr>
        <w:t xml:space="preserve"> </w:t>
      </w:r>
      <w:r w:rsidR="00F95663" w:rsidRPr="00E42B57">
        <w:rPr>
          <w:b w:val="0"/>
          <w:bCs w:val="0"/>
        </w:rPr>
        <w:t xml:space="preserve">professional </w:t>
      </w:r>
      <w:r w:rsidRPr="00E42B57">
        <w:rPr>
          <w:b w:val="0"/>
          <w:bCs w:val="0"/>
        </w:rPr>
        <w:t>experts</w:t>
      </w:r>
      <w:r w:rsidR="00903E68" w:rsidRPr="00E42B57">
        <w:rPr>
          <w:b w:val="0"/>
          <w:bCs w:val="0"/>
        </w:rPr>
        <w:t xml:space="preserve">, </w:t>
      </w:r>
      <w:r w:rsidR="00F95663" w:rsidRPr="00E42B57">
        <w:rPr>
          <w:b w:val="0"/>
          <w:bCs w:val="0"/>
        </w:rPr>
        <w:t>external group representatives</w:t>
      </w:r>
      <w:r w:rsidR="00DA7E81" w:rsidRPr="00E42B57">
        <w:rPr>
          <w:b w:val="0"/>
          <w:bCs w:val="0"/>
        </w:rPr>
        <w:t xml:space="preserve"> and </w:t>
      </w:r>
      <w:r w:rsidR="00903E68" w:rsidRPr="00E42B57">
        <w:rPr>
          <w:b w:val="0"/>
          <w:bCs w:val="0"/>
        </w:rPr>
        <w:t xml:space="preserve">NICE staff </w:t>
      </w:r>
      <w:r w:rsidR="00DA7E81" w:rsidRPr="00E42B57">
        <w:rPr>
          <w:b w:val="0"/>
          <w:bCs w:val="0"/>
        </w:rPr>
        <w:t xml:space="preserve">present </w:t>
      </w:r>
      <w:r w:rsidRPr="00E42B57">
        <w:rPr>
          <w:b w:val="0"/>
          <w:bCs w:val="0"/>
        </w:rPr>
        <w:t>to declare any relevant interests</w:t>
      </w:r>
      <w:r w:rsidR="00782C9C" w:rsidRPr="00E42B57">
        <w:rPr>
          <w:b w:val="0"/>
          <w:bCs w:val="0"/>
        </w:rPr>
        <w:t xml:space="preserve"> in relation to </w:t>
      </w:r>
      <w:r w:rsidR="00EA7444" w:rsidRPr="00E42B57">
        <w:rPr>
          <w:b w:val="0"/>
          <w:bCs w:val="0"/>
        </w:rPr>
        <w:t xml:space="preserve">the </w:t>
      </w:r>
      <w:r w:rsidR="00DA7E81" w:rsidRPr="00E42B57">
        <w:rPr>
          <w:b w:val="0"/>
          <w:bCs w:val="0"/>
        </w:rPr>
        <w:t>item</w:t>
      </w:r>
      <w:r w:rsidR="00EA7444" w:rsidRPr="00E42B57">
        <w:rPr>
          <w:b w:val="0"/>
          <w:bCs w:val="0"/>
        </w:rPr>
        <w:t xml:space="preserve"> being considered.</w:t>
      </w:r>
      <w:r w:rsidR="00402715" w:rsidRPr="00E42B57">
        <w:rPr>
          <w:b w:val="0"/>
          <w:bCs w:val="0"/>
        </w:rPr>
        <w:t xml:space="preserve"> </w:t>
      </w:r>
    </w:p>
    <w:p w14:paraId="6A702316" w14:textId="3650F070" w:rsidR="002F5606" w:rsidRDefault="004D222E" w:rsidP="00774747">
      <w:pPr>
        <w:pStyle w:val="Bulletlist"/>
      </w:pPr>
      <w:sdt>
        <w:sdtPr>
          <w:id w:val="1675376525"/>
          <w:placeholder>
            <w:docPart w:val="587468A266C941C98DD57A10C8D21D74"/>
          </w:placeholder>
        </w:sdtPr>
        <w:sdtEndPr/>
        <w:sdtContent>
          <w:r w:rsidR="0026456D">
            <w:t xml:space="preserve">Dr </w:t>
          </w:r>
          <w:r w:rsidR="00A92567">
            <w:t>Steve Edwards, Committee Member, declared prior to the meeting a n</w:t>
          </w:r>
          <w:r w:rsidR="00A92567" w:rsidRPr="00CD11B8">
            <w:t>on-</w:t>
          </w:r>
          <w:r w:rsidR="00A92567">
            <w:t>f</w:t>
          </w:r>
          <w:r w:rsidR="00A92567" w:rsidRPr="00CD11B8">
            <w:t xml:space="preserve">inancial </w:t>
          </w:r>
          <w:r w:rsidR="00A92567">
            <w:t>p</w:t>
          </w:r>
          <w:r w:rsidR="00A92567" w:rsidRPr="00CD11B8">
            <w:t xml:space="preserve">rofessional &amp; </w:t>
          </w:r>
          <w:r w:rsidR="00A92567">
            <w:t>p</w:t>
          </w:r>
          <w:r w:rsidR="00A92567" w:rsidRPr="00CD11B8">
            <w:t xml:space="preserve">ersonal </w:t>
          </w:r>
          <w:r w:rsidR="00D92252">
            <w:t>i</w:t>
          </w:r>
          <w:r w:rsidR="00D92252" w:rsidRPr="00CD11B8">
            <w:t xml:space="preserve">nterest </w:t>
          </w:r>
          <w:r w:rsidR="00A92567" w:rsidRPr="0087536E">
            <w:t xml:space="preserve">as </w:t>
          </w:r>
          <w:r w:rsidR="00A92567">
            <w:t xml:space="preserve">BMJ Group </w:t>
          </w:r>
          <w:r w:rsidR="00A92567" w:rsidRPr="00CD11B8">
            <w:t>is the ERG</w:t>
          </w:r>
          <w:r w:rsidR="00A92567">
            <w:t xml:space="preserve"> for this topic. </w:t>
          </w:r>
          <w:r w:rsidR="00A92567" w:rsidRPr="00E00AAB">
            <w:t xml:space="preserve">It was agreed that </w:t>
          </w:r>
          <w:r w:rsidR="00A92567">
            <w:t>this</w:t>
          </w:r>
          <w:r w:rsidR="00A92567" w:rsidRPr="00E00AAB">
            <w:t xml:space="preserve"> declaration would prevent </w:t>
          </w:r>
          <w:r w:rsidR="0026456D">
            <w:t xml:space="preserve">Dr </w:t>
          </w:r>
          <w:r w:rsidR="00A92567">
            <w:t>Edwards</w:t>
          </w:r>
          <w:r w:rsidR="00A92567" w:rsidRPr="00E00AAB">
            <w:t xml:space="preserve"> from participating in this section of the meeting and he was asked to leave the </w:t>
          </w:r>
          <w:r w:rsidR="00A92567">
            <w:t>meeting</w:t>
          </w:r>
          <w:r w:rsidR="00A92567" w:rsidRPr="00E00AAB">
            <w:t xml:space="preserve"> for the duration of the item.</w:t>
          </w:r>
          <w:r w:rsidR="00A92567">
            <w:t xml:space="preserve"> </w:t>
          </w:r>
        </w:sdtContent>
      </w:sdt>
      <w:r w:rsidR="00040BED">
        <w:t xml:space="preserve"> </w:t>
      </w:r>
    </w:p>
    <w:p w14:paraId="62D40336" w14:textId="77777777" w:rsidR="007A1527" w:rsidRDefault="00A92567" w:rsidP="00A92567">
      <w:pPr>
        <w:pStyle w:val="Bulletlist"/>
      </w:pPr>
      <w:r>
        <w:t>Dr Duncan Wheatley, clinical expert, declared a direct financial interest as he had previously been on advisory boards for Novartis. It was agreed that this declaration would not prevent Dr Wheatley from providing expert advice to the committee.</w:t>
      </w:r>
    </w:p>
    <w:p w14:paraId="7BDE641B" w14:textId="7C123DA6" w:rsidR="00DB6453" w:rsidRDefault="00DB6453" w:rsidP="00A92567">
      <w:pPr>
        <w:pStyle w:val="Bulletlist"/>
      </w:pPr>
      <w:r>
        <w:t xml:space="preserve">Holly Heath, patient expert, </w:t>
      </w:r>
      <w:r w:rsidR="007A1527">
        <w:t xml:space="preserve">declared </w:t>
      </w:r>
      <w:r w:rsidR="007A1527" w:rsidRPr="005C5F72">
        <w:t>an</w:t>
      </w:r>
      <w:r w:rsidR="005C5F72">
        <w:t xml:space="preserve"> </w:t>
      </w:r>
      <w:r w:rsidR="007A1527">
        <w:t>in</w:t>
      </w:r>
      <w:r w:rsidR="005C5F72">
        <w:t xml:space="preserve">direct interest as </w:t>
      </w:r>
      <w:r w:rsidR="005C5F72" w:rsidRPr="005C5F72">
        <w:t>Breast Cancer Now ha</w:t>
      </w:r>
      <w:r w:rsidR="007A1527">
        <w:t xml:space="preserve">s </w:t>
      </w:r>
      <w:r w:rsidR="005C5F72" w:rsidRPr="005C5F72">
        <w:t xml:space="preserve">received funding from </w:t>
      </w:r>
      <w:r w:rsidR="005C5F72">
        <w:t xml:space="preserve">Novartis. </w:t>
      </w:r>
      <w:r w:rsidR="00A92567">
        <w:t>It was agreed that this declaration would not prevent Holly from providing expert advice to the committee.</w:t>
      </w:r>
    </w:p>
    <w:p w14:paraId="30D496FD" w14:textId="0C4C71A1" w:rsidR="00971929" w:rsidRDefault="00971929" w:rsidP="00971929">
      <w:pPr>
        <w:pStyle w:val="Bulletlist"/>
        <w:numPr>
          <w:ilvl w:val="0"/>
          <w:numId w:val="0"/>
        </w:numPr>
        <w:ind w:left="2138"/>
      </w:pPr>
      <w:r w:rsidRPr="00205638">
        <w:t>No further conflicts of interest were declared for this item</w:t>
      </w:r>
      <w:r w:rsidR="00D5610F">
        <w:t>.</w:t>
      </w:r>
    </w:p>
    <w:p w14:paraId="6AFEEDC4" w14:textId="6166B437" w:rsidR="005E2873" w:rsidRPr="00E42B57" w:rsidRDefault="00D22F90" w:rsidP="00F57A78">
      <w:pPr>
        <w:pStyle w:val="Level2numbered"/>
        <w:rPr>
          <w:b w:val="0"/>
          <w:bCs w:val="0"/>
        </w:rPr>
      </w:pPr>
      <w:r w:rsidRPr="00E42B57">
        <w:rPr>
          <w:b w:val="0"/>
          <w:bCs w:val="0"/>
        </w:rPr>
        <w:t>Part 2a – Closed session (members of the public</w:t>
      </w:r>
      <w:r w:rsidR="00D5610F" w:rsidRPr="00E42B57">
        <w:rPr>
          <w:b w:val="0"/>
          <w:bCs w:val="0"/>
        </w:rPr>
        <w:t>, company representatives and professional experts</w:t>
      </w:r>
      <w:r w:rsidRPr="00E42B57">
        <w:rPr>
          <w:b w:val="0"/>
          <w:bCs w:val="0"/>
        </w:rPr>
        <w:t xml:space="preserve"> were asked to leave the meeting)</w:t>
      </w:r>
      <w:r w:rsidR="00031524" w:rsidRPr="00E42B57">
        <w:rPr>
          <w:b w:val="0"/>
          <w:bCs w:val="0"/>
        </w:rPr>
        <w:t xml:space="preserve">. </w:t>
      </w:r>
    </w:p>
    <w:p w14:paraId="50F45749" w14:textId="77777777" w:rsidR="00D22F90" w:rsidRPr="00E42B57" w:rsidRDefault="00D22F90" w:rsidP="00F57A78">
      <w:pPr>
        <w:pStyle w:val="Level3numbered"/>
        <w:rPr>
          <w:b w:val="0"/>
          <w:bCs w:val="0"/>
        </w:rPr>
      </w:pPr>
      <w:r w:rsidRPr="00E42B57">
        <w:rPr>
          <w:b w:val="0"/>
          <w:bCs w:val="0"/>
        </w:rPr>
        <w:t>The committee discussed confidential information submitted for this item.</w:t>
      </w:r>
    </w:p>
    <w:p w14:paraId="48C578B1" w14:textId="49D4FFD0" w:rsidR="00D14E64" w:rsidRPr="00E42B57" w:rsidRDefault="00D22F90" w:rsidP="00F57A78">
      <w:pPr>
        <w:pStyle w:val="Level2numbered"/>
        <w:rPr>
          <w:b w:val="0"/>
          <w:bCs w:val="0"/>
        </w:rPr>
      </w:pPr>
      <w:r w:rsidRPr="00E42B57">
        <w:rPr>
          <w:b w:val="0"/>
          <w:bCs w:val="0"/>
        </w:rPr>
        <w:t>Part 2</w:t>
      </w:r>
      <w:r w:rsidR="00613786" w:rsidRPr="00E42B57">
        <w:rPr>
          <w:b w:val="0"/>
          <w:bCs w:val="0"/>
        </w:rPr>
        <w:t xml:space="preserve">b – </w:t>
      </w:r>
      <w:r w:rsidRPr="00E42B57">
        <w:rPr>
          <w:b w:val="0"/>
          <w:bCs w:val="0"/>
        </w:rPr>
        <w:t>Closed session (</w:t>
      </w:r>
      <w:r w:rsidR="00FF522D" w:rsidRPr="00E42B57">
        <w:rPr>
          <w:b w:val="0"/>
          <w:bCs w:val="0"/>
        </w:rPr>
        <w:t xml:space="preserve">external group </w:t>
      </w:r>
      <w:r w:rsidRPr="00E42B57">
        <w:rPr>
          <w:b w:val="0"/>
          <w:bCs w:val="0"/>
        </w:rPr>
        <w:t>representatives were asked to leave the meeting)</w:t>
      </w:r>
      <w:r w:rsidR="000971F0" w:rsidRPr="00E42B57">
        <w:rPr>
          <w:b w:val="0"/>
          <w:bCs w:val="0"/>
        </w:rPr>
        <w:t>.</w:t>
      </w:r>
    </w:p>
    <w:p w14:paraId="5AB3EABA" w14:textId="09419F6F" w:rsidR="009114CE" w:rsidRPr="00E42B57" w:rsidRDefault="00D14E64" w:rsidP="00F57A78">
      <w:pPr>
        <w:pStyle w:val="Level3numbered"/>
        <w:rPr>
          <w:b w:val="0"/>
          <w:bCs w:val="0"/>
        </w:rPr>
      </w:pPr>
      <w:r w:rsidRPr="00E42B57">
        <w:rPr>
          <w:b w:val="0"/>
          <w:bCs w:val="0"/>
        </w:rPr>
        <w:t xml:space="preserve">The </w:t>
      </w:r>
      <w:r w:rsidR="003965A8" w:rsidRPr="00E42B57">
        <w:rPr>
          <w:b w:val="0"/>
          <w:bCs w:val="0"/>
        </w:rPr>
        <w:t>c</w:t>
      </w:r>
      <w:r w:rsidRPr="00E42B57">
        <w:rPr>
          <w:b w:val="0"/>
          <w:bCs w:val="0"/>
        </w:rPr>
        <w:t xml:space="preserve">ommittee then </w:t>
      </w:r>
      <w:r w:rsidR="00842ACF" w:rsidRPr="00E42B57">
        <w:rPr>
          <w:b w:val="0"/>
          <w:bCs w:val="0"/>
        </w:rPr>
        <w:t xml:space="preserve">agreed on the content of the </w:t>
      </w:r>
      <w:sdt>
        <w:sdtPr>
          <w:rPr>
            <w:b w:val="0"/>
            <w:bCs w:val="0"/>
          </w:rPr>
          <w:id w:val="-1156679365"/>
          <w:placeholder>
            <w:docPart w:val="A7F1F0AD8E454DACB3BBA2CE4B9AE183"/>
          </w:placeholder>
          <w:dropDownList>
            <w:listItem w:value="Choose an option"/>
            <w:listItem w:displayText="Appraisal Consultation Document (ACD)" w:value="Appraisal Consultation Document (ACD)"/>
            <w:listItem w:displayText="Final Appraisal Determination (FAD)" w:value="Final Appraisal Determination (FAD)"/>
            <w:listItem w:displayText="Medical Technology Consultation Document (MTCD)" w:value="Medical Technology Consultation Document (MTCD)"/>
            <w:listItem w:displayText="Medical Technology Guidance (MTG)" w:value="Medical Technology Guidance (MTG)"/>
            <w:listItem w:displayText="Diagnostics Consultation Document (DCD)" w:value="Diagnostics Consultation Document (DCD)"/>
            <w:listItem w:displayText="Diagnostics Guidance (DG)" w:value="Diagnostics Guidance (DG)"/>
            <w:listItem w:displayText="Interventional Procedure Consultation Document (IPCD)" w:value="Interventional Procedure Consultation Document (IPCD)"/>
            <w:listItem w:displayText="Interventional Procedures Guidance" w:value="Interventional Procedures Guidance"/>
            <w:listItem w:displayText="Evaluation Consultation Document (ECD)" w:value="Evaluation Consultation Document (ECD)"/>
            <w:listItem w:displayText="Final Evaluation Determination (FED)" w:value="Final Evaluation Determination (FED)"/>
          </w:dropDownList>
        </w:sdtPr>
        <w:sdtEndPr/>
        <w:sdtContent>
          <w:r w:rsidR="00DB6453" w:rsidRPr="00E42B57">
            <w:rPr>
              <w:b w:val="0"/>
              <w:bCs w:val="0"/>
            </w:rPr>
            <w:t>Final Appraisal Determination (FAD)</w:t>
          </w:r>
        </w:sdtContent>
      </w:sdt>
      <w:r w:rsidR="00842ACF" w:rsidRPr="00E42B57">
        <w:rPr>
          <w:b w:val="0"/>
          <w:bCs w:val="0"/>
        </w:rPr>
        <w:t>.</w:t>
      </w:r>
      <w:r w:rsidR="005E2873" w:rsidRPr="00E42B57">
        <w:rPr>
          <w:b w:val="0"/>
          <w:bCs w:val="0"/>
        </w:rPr>
        <w:t xml:space="preserve"> </w:t>
      </w:r>
      <w:r w:rsidR="00842ACF" w:rsidRPr="00E42B57">
        <w:rPr>
          <w:b w:val="0"/>
          <w:bCs w:val="0"/>
        </w:rPr>
        <w:t>The committee decision was reached</w:t>
      </w:r>
      <w:r w:rsidR="001420B9" w:rsidRPr="00E42B57">
        <w:rPr>
          <w:b w:val="0"/>
          <w:bCs w:val="0"/>
        </w:rPr>
        <w:t xml:space="preserve"> </w:t>
      </w:r>
      <w:sdt>
        <w:sdtPr>
          <w:rPr>
            <w:b w:val="0"/>
            <w:bCs w:val="0"/>
          </w:rPr>
          <w:id w:val="-100185539"/>
          <w:placeholder>
            <w:docPart w:val="C02250EF2F8A4B769A218F790CE24937"/>
          </w:placeholder>
          <w:dropDownList>
            <w:listItem w:displayText="by consensus." w:value="by consensus."/>
            <w:listItem w:displayText="through a vote by members." w:value="through a vote by members."/>
          </w:dropDownList>
        </w:sdtPr>
        <w:sdtEndPr/>
        <w:sdtContent>
          <w:r w:rsidR="00DB6453" w:rsidRPr="00E42B57">
            <w:rPr>
              <w:b w:val="0"/>
              <w:bCs w:val="0"/>
            </w:rPr>
            <w:t>by consensus.</w:t>
          </w:r>
        </w:sdtContent>
      </w:sdt>
    </w:p>
    <w:p w14:paraId="258C368B" w14:textId="4B8DBAA1" w:rsidR="00E51825" w:rsidRPr="00E42B57" w:rsidRDefault="00842ACF" w:rsidP="00E51825">
      <w:pPr>
        <w:pStyle w:val="Level3numbered"/>
        <w:rPr>
          <w:b w:val="0"/>
          <w:bCs w:val="0"/>
        </w:rPr>
      </w:pPr>
      <w:r w:rsidRPr="00E42B57">
        <w:rPr>
          <w:b w:val="0"/>
          <w:bCs w:val="0"/>
        </w:rPr>
        <w:t xml:space="preserve">The committee asked the NICE technical team to prepare the </w:t>
      </w:r>
      <w:sdt>
        <w:sdtPr>
          <w:rPr>
            <w:b w:val="0"/>
            <w:bCs w:val="0"/>
          </w:rPr>
          <w:id w:val="-1378927998"/>
          <w:placeholder>
            <w:docPart w:val="A21B19CBE18B42069B62A70E1AC874E8"/>
          </w:placeholder>
          <w:dropDownList>
            <w:listItem w:value="Choose an option"/>
            <w:listItem w:displayText="Appraisal Consultation Document (ACD)" w:value="Appraisal Consultation Document (ACD)"/>
            <w:listItem w:displayText="Final Appraisal Determination (FAD)" w:value="Final Appraisal Determination (FAD)"/>
            <w:listItem w:displayText="Medical Technology Consultation Document (MTCD)" w:value="Medical Technology Consultation Document (MTCD)"/>
            <w:listItem w:displayText="Medical Technology Guidance (MTG)" w:value="Medical Technology Guidance (MTG)"/>
            <w:listItem w:displayText="Diagnostics Consultation Document (DCD)" w:value="Diagnostics Consultation Document (DCD)"/>
            <w:listItem w:displayText="Diagnostics Guidance (DG)" w:value="Diagnostics Guidance (DG)"/>
            <w:listItem w:displayText="Interventional Procedure Consultation Document (IPCD)" w:value="Interventional Procedure Consultation Document (IPCD)"/>
            <w:listItem w:displayText="Interventional Procedures Guidance" w:value="Interventional Procedures Guidance"/>
            <w:listItem w:displayText="Evaluation Consultation Document (ECD)" w:value="Evaluation Consultation Document (ECD)"/>
            <w:listItem w:displayText="Final Evaluation Determination (FED)" w:value="Final Evaluation Determination (FED)"/>
          </w:dropDownList>
        </w:sdtPr>
        <w:sdtEndPr/>
        <w:sdtContent>
          <w:r w:rsidR="00DB6453" w:rsidRPr="00E42B57">
            <w:rPr>
              <w:b w:val="0"/>
              <w:bCs w:val="0"/>
            </w:rPr>
            <w:t>Final Appraisal Determination (FAD)</w:t>
          </w:r>
        </w:sdtContent>
      </w:sdt>
      <w:r w:rsidRPr="00E42B57">
        <w:rPr>
          <w:b w:val="0"/>
          <w:bCs w:val="0"/>
        </w:rPr>
        <w:t xml:space="preserve"> in line with their decisions.</w:t>
      </w:r>
    </w:p>
    <w:p w14:paraId="26F4EAB6" w14:textId="03212FFD" w:rsidR="00A269AF" w:rsidRPr="003E5516" w:rsidRDefault="004D222E" w:rsidP="00CC4DCB">
      <w:pPr>
        <w:pStyle w:val="Heading3"/>
      </w:pPr>
      <w:sdt>
        <w:sdtPr>
          <w:id w:val="302514540"/>
          <w:placeholder>
            <w:docPart w:val="A786C36159F94B59AB346E8E72FA6535"/>
          </w:placeholder>
          <w:dropDownList>
            <w:listItem w:value="Choose an option"/>
            <w:listItem w:displayText="Appraisal" w:value="Appraisal"/>
            <w:listItem w:displayText="Evaluation" w:value="Evaluation"/>
          </w:dropDownList>
        </w:sdtPr>
        <w:sdtEndPr/>
        <w:sdtContent>
          <w:r w:rsidR="00FF6189">
            <w:t>Appraisal</w:t>
          </w:r>
        </w:sdtContent>
      </w:sdt>
      <w:r w:rsidR="00A269AF">
        <w:t xml:space="preserve"> of </w:t>
      </w:r>
      <w:sdt>
        <w:sdtPr>
          <w:id w:val="-796520181"/>
          <w:placeholder>
            <w:docPart w:val="C69711EDC79F4B38AA150A9C5873E51F"/>
          </w:placeholder>
        </w:sdtPr>
        <w:sdtEndPr/>
        <w:sdtContent>
          <w:proofErr w:type="spellStart"/>
          <w:r w:rsidR="00FF6189" w:rsidRPr="00FF6189">
            <w:t>Abemaciclib</w:t>
          </w:r>
          <w:proofErr w:type="spellEnd"/>
          <w:r w:rsidR="00FF6189" w:rsidRPr="00FF6189">
            <w:t xml:space="preserve"> with </w:t>
          </w:r>
          <w:proofErr w:type="spellStart"/>
          <w:r w:rsidR="00FF6189" w:rsidRPr="00FF6189">
            <w:t>fulvestrant</w:t>
          </w:r>
          <w:proofErr w:type="spellEnd"/>
          <w:r w:rsidR="00FF6189" w:rsidRPr="00FF6189">
            <w:t xml:space="preserve"> for treating hormone receptor-positive, HER2-negative advanced breast cancer after endocrine therapy</w:t>
          </w:r>
          <w:r w:rsidR="000E2D43">
            <w:t xml:space="preserve"> [ID2727]</w:t>
          </w:r>
        </w:sdtContent>
      </w:sdt>
      <w:r w:rsidR="001E2351" w:rsidRPr="001E2351">
        <w:t xml:space="preserve"> (CDF Review of TA579)</w:t>
      </w:r>
    </w:p>
    <w:p w14:paraId="1CDD2003" w14:textId="77777777" w:rsidR="00205638" w:rsidRPr="00E42B57" w:rsidRDefault="00205638" w:rsidP="00F57A78">
      <w:pPr>
        <w:pStyle w:val="Level2numbered"/>
        <w:rPr>
          <w:b w:val="0"/>
          <w:bCs w:val="0"/>
        </w:rPr>
      </w:pPr>
      <w:r w:rsidRPr="00E42B57">
        <w:rPr>
          <w:b w:val="0"/>
          <w:bCs w:val="0"/>
        </w:rPr>
        <w:t>Part 1 – Open session</w:t>
      </w:r>
    </w:p>
    <w:p w14:paraId="6A21C909" w14:textId="2E921ABB" w:rsidR="00205638" w:rsidRPr="00E42B57" w:rsidRDefault="00205638" w:rsidP="00F57A78">
      <w:pPr>
        <w:pStyle w:val="Level3numbered"/>
        <w:rPr>
          <w:b w:val="0"/>
          <w:bCs w:val="0"/>
        </w:rPr>
      </w:pPr>
      <w:r w:rsidRPr="00E42B57">
        <w:rPr>
          <w:b w:val="0"/>
          <w:bCs w:val="0"/>
        </w:rPr>
        <w:lastRenderedPageBreak/>
        <w:t xml:space="preserve">The chair welcomed the invited professional experts, external group representatives, members of the public and company representatives from </w:t>
      </w:r>
      <w:sdt>
        <w:sdtPr>
          <w:rPr>
            <w:b w:val="0"/>
            <w:bCs w:val="0"/>
          </w:rPr>
          <w:id w:val="-11614080"/>
          <w:placeholder>
            <w:docPart w:val="622A9029154748B99A7D8D54B4E5417A"/>
          </w:placeholder>
        </w:sdtPr>
        <w:sdtEndPr/>
        <w:sdtContent>
          <w:r w:rsidR="00FF6189" w:rsidRPr="00E42B57">
            <w:rPr>
              <w:b w:val="0"/>
              <w:bCs w:val="0"/>
            </w:rPr>
            <w:t>Eli Lilly.</w:t>
          </w:r>
        </w:sdtContent>
      </w:sdt>
    </w:p>
    <w:p w14:paraId="2D2A5615" w14:textId="77777777" w:rsidR="00205638" w:rsidRPr="00E42B57" w:rsidRDefault="00205638" w:rsidP="00F57A78">
      <w:pPr>
        <w:pStyle w:val="Level3numbered"/>
        <w:rPr>
          <w:b w:val="0"/>
          <w:bCs w:val="0"/>
        </w:rPr>
      </w:pPr>
      <w:r w:rsidRPr="00E42B57">
        <w:rPr>
          <w:b w:val="0"/>
          <w:bCs w:val="0"/>
        </w:rPr>
        <w:t xml:space="preserve">The chair asked all committee members, professional experts, external group representatives and NICE staff present to declare any relevant interests in relation to the item being considered. </w:t>
      </w:r>
    </w:p>
    <w:sdt>
      <w:sdtPr>
        <w:id w:val="891699995"/>
        <w:placeholder>
          <w:docPart w:val="1489D18173924AE08600A9999C0E7D36"/>
        </w:placeholder>
      </w:sdtPr>
      <w:sdtEndPr/>
      <w:sdtContent>
        <w:p w14:paraId="3FC0BEBA" w14:textId="33211426" w:rsidR="005C5F72" w:rsidRDefault="0026456D" w:rsidP="005C5F72">
          <w:pPr>
            <w:pStyle w:val="Bulletlist"/>
          </w:pPr>
          <w:r>
            <w:t xml:space="preserve">Dr </w:t>
          </w:r>
          <w:r w:rsidR="00B21E42">
            <w:t>Steve Edwards, Committee Member, declared prior to the meeting a n</w:t>
          </w:r>
          <w:r w:rsidR="00B21E42" w:rsidRPr="00CD11B8">
            <w:t>on-</w:t>
          </w:r>
          <w:r w:rsidR="00B21E42">
            <w:t>f</w:t>
          </w:r>
          <w:r w:rsidR="00B21E42" w:rsidRPr="00CD11B8">
            <w:t xml:space="preserve">inancial </w:t>
          </w:r>
          <w:r w:rsidR="00B21E42">
            <w:t>p</w:t>
          </w:r>
          <w:r w:rsidR="00B21E42" w:rsidRPr="00CD11B8">
            <w:t xml:space="preserve">rofessional &amp; </w:t>
          </w:r>
          <w:r w:rsidR="00B21E42">
            <w:t>p</w:t>
          </w:r>
          <w:r w:rsidR="00B21E42" w:rsidRPr="00CD11B8">
            <w:t xml:space="preserve">ersonal </w:t>
          </w:r>
          <w:r w:rsidR="007A1527">
            <w:t>i</w:t>
          </w:r>
          <w:r w:rsidR="00B21E42" w:rsidRPr="00CD11B8">
            <w:t xml:space="preserve">nterest </w:t>
          </w:r>
          <w:r w:rsidR="00B21E42" w:rsidRPr="0087536E">
            <w:t xml:space="preserve">as </w:t>
          </w:r>
          <w:r w:rsidR="00B21E42">
            <w:t>BMJ</w:t>
          </w:r>
          <w:r w:rsidR="00630C64">
            <w:t>-TAG</w:t>
          </w:r>
          <w:r w:rsidR="00B21E42">
            <w:t xml:space="preserve"> </w:t>
          </w:r>
          <w:r w:rsidR="00B21E42" w:rsidRPr="00CD11B8">
            <w:t>is the ERG</w:t>
          </w:r>
          <w:r w:rsidR="00B21E42">
            <w:t xml:space="preserve"> for this topic. </w:t>
          </w:r>
          <w:r w:rsidR="00B21E42" w:rsidRPr="00E00AAB">
            <w:t xml:space="preserve">It was agreed that </w:t>
          </w:r>
          <w:r w:rsidR="00B21E42">
            <w:t>this</w:t>
          </w:r>
          <w:r w:rsidR="00B21E42" w:rsidRPr="00E00AAB">
            <w:t xml:space="preserve"> declaration would prevent </w:t>
          </w:r>
          <w:r>
            <w:t>Dr</w:t>
          </w:r>
          <w:r w:rsidR="00B21E42">
            <w:t xml:space="preserve"> Edwards</w:t>
          </w:r>
          <w:r w:rsidR="00B21E42" w:rsidRPr="00E00AAB">
            <w:t xml:space="preserve"> from participating in this section of the meeting and he was asked to leave the </w:t>
          </w:r>
          <w:r w:rsidR="00B21E42">
            <w:t>meeting</w:t>
          </w:r>
          <w:r w:rsidR="00B21E42" w:rsidRPr="00E00AAB">
            <w:t xml:space="preserve"> for the duration of the item.</w:t>
          </w:r>
          <w:r w:rsidR="00FF4D66" w:rsidRPr="00FF4D66">
            <w:t xml:space="preserve"> </w:t>
          </w:r>
          <w:r w:rsidR="00FF4D66">
            <w:t xml:space="preserve">  </w:t>
          </w:r>
        </w:p>
        <w:p w14:paraId="732BE60F" w14:textId="2D1CAA5F" w:rsidR="005C5F72" w:rsidRDefault="00B21E42" w:rsidP="005C5F72">
          <w:pPr>
            <w:pStyle w:val="Bulletlist"/>
          </w:pPr>
          <w:r>
            <w:t>Dr Mark Verrill, clinical expert,</w:t>
          </w:r>
          <w:r w:rsidRPr="00FF4D66">
            <w:t xml:space="preserve"> declared a </w:t>
          </w:r>
          <w:r w:rsidR="0026456D">
            <w:t xml:space="preserve">direct financial </w:t>
          </w:r>
          <w:r w:rsidRPr="00FF4D66">
            <w:t xml:space="preserve">interest as he </w:t>
          </w:r>
          <w:r w:rsidR="0026456D">
            <w:t xml:space="preserve">had </w:t>
          </w:r>
          <w:r w:rsidRPr="00FF4D66">
            <w:t xml:space="preserve">previously </w:t>
          </w:r>
          <w:r w:rsidR="0026456D">
            <w:t xml:space="preserve">received honoraria from Eli Lilly </w:t>
          </w:r>
          <w:r w:rsidR="0026456D" w:rsidRPr="0026456D">
            <w:t xml:space="preserve">for lecturing, advisory </w:t>
          </w:r>
          <w:proofErr w:type="gramStart"/>
          <w:r w:rsidR="0026456D" w:rsidRPr="0026456D">
            <w:t>boards</w:t>
          </w:r>
          <w:proofErr w:type="gramEnd"/>
          <w:r w:rsidR="0026456D" w:rsidRPr="0026456D">
            <w:t xml:space="preserve"> and consultancy. </w:t>
          </w:r>
          <w:r w:rsidR="0026456D">
            <w:t xml:space="preserve">It </w:t>
          </w:r>
          <w:r w:rsidRPr="00FF4D66">
            <w:t xml:space="preserve">was agreed that </w:t>
          </w:r>
          <w:r>
            <w:t>t</w:t>
          </w:r>
          <w:r w:rsidRPr="00FF4D66">
            <w:t xml:space="preserve">his declaration would not prevent Dr </w:t>
          </w:r>
          <w:r>
            <w:t>Verrill</w:t>
          </w:r>
          <w:r w:rsidRPr="00FF4D66">
            <w:t xml:space="preserve"> from providing expert advice to the committee.</w:t>
          </w:r>
        </w:p>
        <w:p w14:paraId="4C35281D" w14:textId="2CA2D13D" w:rsidR="00205638" w:rsidRPr="00205638" w:rsidRDefault="0026456D" w:rsidP="005C5F72">
          <w:pPr>
            <w:pStyle w:val="Bulletlist"/>
          </w:pPr>
          <w:r w:rsidRPr="005C5F72">
            <w:rPr>
              <w:sz w:val="22"/>
            </w:rPr>
            <w:t>H</w:t>
          </w:r>
          <w:r w:rsidRPr="005C5F72">
            <w:t xml:space="preserve">olly Heath, patient expert, declared </w:t>
          </w:r>
          <w:r w:rsidR="005C5F72">
            <w:t>a</w:t>
          </w:r>
          <w:r w:rsidR="0067197B">
            <w:t>n</w:t>
          </w:r>
          <w:r w:rsidR="005C5F72">
            <w:t xml:space="preserve"> </w:t>
          </w:r>
          <w:r w:rsidR="0067197B">
            <w:t>in</w:t>
          </w:r>
          <w:r w:rsidR="005C5F72">
            <w:t xml:space="preserve">direct interest as </w:t>
          </w:r>
          <w:r w:rsidRPr="005C5F72">
            <w:t>Breast Cancer Now ha</w:t>
          </w:r>
          <w:r w:rsidR="0067197B">
            <w:t>s</w:t>
          </w:r>
          <w:r w:rsidRPr="005C5F72">
            <w:t xml:space="preserve"> </w:t>
          </w:r>
          <w:r w:rsidR="0067197B">
            <w:t xml:space="preserve">previously </w:t>
          </w:r>
          <w:r w:rsidRPr="005C5F72">
            <w:t>received funding from Eli Lilly</w:t>
          </w:r>
          <w:r w:rsidR="005C5F72" w:rsidRPr="005C5F72">
            <w:t xml:space="preserve">. </w:t>
          </w:r>
          <w:r w:rsidR="0067197B">
            <w:t xml:space="preserve">The funding is not related to policy and campaign work. </w:t>
          </w:r>
          <w:r w:rsidR="005C5F72" w:rsidRPr="005C5F72">
            <w:t>I</w:t>
          </w:r>
          <w:r w:rsidR="005C5F72">
            <w:t>t was agreed that this declaration would not prevent Holly from providing expert advice to the committee.</w:t>
          </w:r>
        </w:p>
      </w:sdtContent>
    </w:sdt>
    <w:p w14:paraId="2E50BB20" w14:textId="357F80A8" w:rsidR="00205638" w:rsidRPr="00205638" w:rsidRDefault="00971929" w:rsidP="00031524">
      <w:pPr>
        <w:pStyle w:val="Paragraphnonumbers"/>
      </w:pPr>
      <w:r>
        <w:t xml:space="preserve">                                   </w:t>
      </w:r>
      <w:r w:rsidR="00205638" w:rsidRPr="00205638">
        <w:t>No further conflicts of interest were declared for this item.</w:t>
      </w:r>
    </w:p>
    <w:p w14:paraId="0D770182" w14:textId="405F4DDC" w:rsidR="00205638" w:rsidRPr="00E42B57" w:rsidRDefault="00205638" w:rsidP="00F57A78">
      <w:pPr>
        <w:pStyle w:val="Level2numbered"/>
        <w:rPr>
          <w:b w:val="0"/>
          <w:bCs w:val="0"/>
        </w:rPr>
      </w:pPr>
      <w:r w:rsidRPr="00E42B57">
        <w:rPr>
          <w:b w:val="0"/>
          <w:bCs w:val="0"/>
        </w:rPr>
        <w:t xml:space="preserve">Part 2 </w:t>
      </w:r>
      <w:r w:rsidR="005C0A14" w:rsidRPr="00E42B57">
        <w:rPr>
          <w:b w:val="0"/>
          <w:bCs w:val="0"/>
        </w:rPr>
        <w:t xml:space="preserve">– </w:t>
      </w:r>
      <w:r w:rsidRPr="00E42B57">
        <w:rPr>
          <w:b w:val="0"/>
          <w:bCs w:val="0"/>
        </w:rPr>
        <w:t>Closed session (company representatives, professional experts, external group representatives and members of the public were asked to leave the meeting)</w:t>
      </w:r>
      <w:r w:rsidR="00031524" w:rsidRPr="00E42B57">
        <w:rPr>
          <w:b w:val="0"/>
          <w:bCs w:val="0"/>
        </w:rPr>
        <w:t>.</w:t>
      </w:r>
    </w:p>
    <w:p w14:paraId="298180C4" w14:textId="19B986E8" w:rsidR="00205638" w:rsidRPr="00E42B57" w:rsidRDefault="00205638" w:rsidP="00F57A78">
      <w:pPr>
        <w:pStyle w:val="Level3numbered"/>
        <w:rPr>
          <w:b w:val="0"/>
          <w:bCs w:val="0"/>
        </w:rPr>
      </w:pPr>
      <w:r w:rsidRPr="00E42B57">
        <w:rPr>
          <w:b w:val="0"/>
          <w:bCs w:val="0"/>
        </w:rPr>
        <w:t xml:space="preserve">The committee then agreed on the content of the </w:t>
      </w:r>
      <w:sdt>
        <w:sdtPr>
          <w:rPr>
            <w:b w:val="0"/>
            <w:bCs w:val="0"/>
          </w:rPr>
          <w:id w:val="-947309538"/>
          <w:placeholder>
            <w:docPart w:val="9EDAC65E9A534A1C9579117AB14B199A"/>
          </w:placeholder>
          <w:dropDownList>
            <w:listItem w:value="Choose an option"/>
            <w:listItem w:displayText="Appraisal Consultation Document (ACD)" w:value="Appraisal Consultation Document (ACD)"/>
            <w:listItem w:displayText="Final Appraisal Determination (FAD)" w:value="Final Appraisal Determination (FAD)"/>
            <w:listItem w:displayText="Medical Technology Consultation Document (MTCD)" w:value="Medical Technology Consultation Document (MTCD)"/>
            <w:listItem w:displayText="Medical Technology Guidance (MTG)" w:value="Medical Technology Guidance (MTG)"/>
            <w:listItem w:displayText="Diagnostics Consultation Document (DCD)" w:value="Diagnostics Consultation Document (DCD)"/>
            <w:listItem w:displayText="Diagnostics Guidance (DG)" w:value="Diagnostics Guidance (DG)"/>
            <w:listItem w:displayText="Interventional Procedure Consultation Document (IPCD)" w:value="Interventional Procedure Consultation Document (IPCD)"/>
            <w:listItem w:displayText="Interventional Procedures Guidance" w:value="Interventional Procedures Guidance"/>
            <w:listItem w:displayText="Evaluation Consultation Document (ECD)" w:value="Evaluation Consultation Document (ECD)"/>
            <w:listItem w:displayText="Final Evaluation Determination (FED)" w:value="Final Evaluation Determination (FED)"/>
          </w:dropDownList>
        </w:sdtPr>
        <w:sdtEndPr/>
        <w:sdtContent>
          <w:r w:rsidR="000806B6" w:rsidRPr="00E42B57">
            <w:rPr>
              <w:b w:val="0"/>
              <w:bCs w:val="0"/>
            </w:rPr>
            <w:t>Appraisal Consultation Document (ACD)</w:t>
          </w:r>
        </w:sdtContent>
      </w:sdt>
      <w:r w:rsidRPr="00E42B57">
        <w:rPr>
          <w:b w:val="0"/>
          <w:bCs w:val="0"/>
        </w:rPr>
        <w:t xml:space="preserve">. The committee decision was reached </w:t>
      </w:r>
      <w:sdt>
        <w:sdtPr>
          <w:rPr>
            <w:b w:val="0"/>
            <w:bCs w:val="0"/>
          </w:rPr>
          <w:id w:val="-1535032335"/>
          <w:placeholder>
            <w:docPart w:val="3ACCE9C07AF940BBB4DB44EA3DEEA446"/>
          </w:placeholder>
          <w:dropDownList>
            <w:listItem w:displayText="by consensus." w:value="by consensus."/>
            <w:listItem w:displayText="through a vote by members." w:value="through a vote by members."/>
          </w:dropDownList>
        </w:sdtPr>
        <w:sdtEndPr/>
        <w:sdtContent>
          <w:r w:rsidR="000806B6" w:rsidRPr="00E42B57">
            <w:rPr>
              <w:b w:val="0"/>
              <w:bCs w:val="0"/>
            </w:rPr>
            <w:t>by consensus.</w:t>
          </w:r>
        </w:sdtContent>
      </w:sdt>
    </w:p>
    <w:p w14:paraId="7585B621" w14:textId="108670E5" w:rsidR="00A03759" w:rsidRPr="00E42B57" w:rsidRDefault="00205638" w:rsidP="00E51825">
      <w:pPr>
        <w:pStyle w:val="Level3numbered"/>
        <w:rPr>
          <w:b w:val="0"/>
          <w:bCs w:val="0"/>
        </w:rPr>
      </w:pPr>
      <w:r w:rsidRPr="00E42B57">
        <w:rPr>
          <w:b w:val="0"/>
          <w:bCs w:val="0"/>
        </w:rPr>
        <w:t xml:space="preserve">The committee asked the NICE technical team to prepare the </w:t>
      </w:r>
      <w:sdt>
        <w:sdtPr>
          <w:rPr>
            <w:b w:val="0"/>
            <w:bCs w:val="0"/>
          </w:rPr>
          <w:id w:val="-1106343874"/>
          <w:placeholder>
            <w:docPart w:val="90369FB8CAB849618351BC80C0402CFB"/>
          </w:placeholder>
          <w:dropDownList>
            <w:listItem w:value="Choose an option"/>
            <w:listItem w:displayText="Appraisal Consultation Document (ACD)" w:value="Appraisal Consultation Document (ACD)"/>
            <w:listItem w:displayText="Final Appraisal Determination (FAD)" w:value="Final Appraisal Determination (FAD)"/>
            <w:listItem w:displayText="Medical Technology Consultation Document (MTCD)" w:value="Medical Technology Consultation Document (MTCD)"/>
            <w:listItem w:displayText="Medical Technology Guidance (MTG)" w:value="Medical Technology Guidance (MTG)"/>
            <w:listItem w:displayText="Diagnostics Consultation Document (DCD)" w:value="Diagnostics Consultation Document (DCD)"/>
            <w:listItem w:displayText="Diagnostics Guidance (DG)" w:value="Diagnostics Guidance (DG)"/>
            <w:listItem w:displayText="Interventional Procedure Consultation Document (IPCD)" w:value="Interventional Procedure Consultation Document (IPCD)"/>
            <w:listItem w:displayText="Interventional Procedures Guidance" w:value="Interventional Procedures Guidance"/>
            <w:listItem w:displayText="Evaluation Consultation Document (ECD)" w:value="Evaluation Consultation Document (ECD)"/>
            <w:listItem w:displayText="Final Evaluation Determination (FED)" w:value="Final Evaluation Determination (FED)"/>
          </w:dropDownList>
        </w:sdtPr>
        <w:sdtEndPr/>
        <w:sdtContent>
          <w:r w:rsidR="000806B6" w:rsidRPr="00E42B57">
            <w:rPr>
              <w:b w:val="0"/>
              <w:bCs w:val="0"/>
            </w:rPr>
            <w:t>Appraisal Consultation Document (ACD)</w:t>
          </w:r>
        </w:sdtContent>
      </w:sdt>
      <w:r w:rsidRPr="00E42B57">
        <w:rPr>
          <w:b w:val="0"/>
          <w:bCs w:val="0"/>
        </w:rPr>
        <w:t xml:space="preserve"> in line with their decisions.</w:t>
      </w:r>
    </w:p>
    <w:p w14:paraId="4E9C40C1" w14:textId="74BA5FC9" w:rsidR="000E2D43" w:rsidRPr="003E5516" w:rsidRDefault="004D222E" w:rsidP="00CC4DCB">
      <w:pPr>
        <w:pStyle w:val="Heading3"/>
      </w:pPr>
      <w:sdt>
        <w:sdtPr>
          <w:id w:val="1809669871"/>
          <w:placeholder>
            <w:docPart w:val="C6D5BD51ABC449508D294290304F6A32"/>
          </w:placeholder>
          <w:dropDownList>
            <w:listItem w:value="Choose an option"/>
            <w:listItem w:displayText="Appraisal" w:value="Appraisal"/>
            <w:listItem w:displayText="Evaluation" w:value="Evaluation"/>
          </w:dropDownList>
        </w:sdtPr>
        <w:sdtEndPr/>
        <w:sdtContent>
          <w:r w:rsidR="000E2D43">
            <w:t>Appraisal</w:t>
          </w:r>
        </w:sdtContent>
      </w:sdt>
      <w:r w:rsidR="000E2D43">
        <w:t xml:space="preserve"> of </w:t>
      </w:r>
      <w:sdt>
        <w:sdtPr>
          <w:id w:val="1473797028"/>
          <w:placeholder>
            <w:docPart w:val="433C4B99D53E4572869CCB0A97FA6435"/>
          </w:placeholder>
        </w:sdtPr>
        <w:sdtEndPr/>
        <w:sdtContent>
          <w:r w:rsidR="000E2D43">
            <w:t xml:space="preserve">Nivolumab </w:t>
          </w:r>
          <w:r w:rsidR="000E2D43" w:rsidRPr="000E2D43">
            <w:t>for previously treated unresectable advanced oesophageal cancer</w:t>
          </w:r>
          <w:r w:rsidR="000E2D43">
            <w:t xml:space="preserve"> [ID1249]</w:t>
          </w:r>
        </w:sdtContent>
      </w:sdt>
    </w:p>
    <w:p w14:paraId="5B6D17C9" w14:textId="77777777" w:rsidR="000E2D43" w:rsidRPr="00E42B57" w:rsidRDefault="000E2D43" w:rsidP="000E2D43">
      <w:pPr>
        <w:pStyle w:val="Level2numbered"/>
        <w:rPr>
          <w:b w:val="0"/>
          <w:bCs w:val="0"/>
        </w:rPr>
      </w:pPr>
      <w:r w:rsidRPr="00E42B57">
        <w:rPr>
          <w:b w:val="0"/>
          <w:bCs w:val="0"/>
        </w:rPr>
        <w:t>Part 1 – Open session</w:t>
      </w:r>
    </w:p>
    <w:p w14:paraId="03365489" w14:textId="664E6D00" w:rsidR="000E2D43" w:rsidRPr="00E42B57" w:rsidRDefault="000E2D43" w:rsidP="000E2D43">
      <w:pPr>
        <w:pStyle w:val="Level3numbered"/>
        <w:rPr>
          <w:b w:val="0"/>
          <w:bCs w:val="0"/>
        </w:rPr>
      </w:pPr>
      <w:r w:rsidRPr="00E42B57">
        <w:rPr>
          <w:b w:val="0"/>
          <w:bCs w:val="0"/>
        </w:rPr>
        <w:lastRenderedPageBreak/>
        <w:t xml:space="preserve">The chair welcomed the invited professional experts, external group representatives, members of the public and company representatives from </w:t>
      </w:r>
      <w:sdt>
        <w:sdtPr>
          <w:rPr>
            <w:b w:val="0"/>
            <w:bCs w:val="0"/>
          </w:rPr>
          <w:id w:val="133453888"/>
          <w:placeholder>
            <w:docPart w:val="3D86CC9B7CCF4B53B8384B6A8E738C14"/>
          </w:placeholder>
        </w:sdtPr>
        <w:sdtEndPr/>
        <w:sdtContent>
          <w:r w:rsidRPr="00E42B57">
            <w:rPr>
              <w:b w:val="0"/>
              <w:bCs w:val="0"/>
            </w:rPr>
            <w:t>Bristol</w:t>
          </w:r>
          <w:r w:rsidR="007A1527" w:rsidRPr="00E42B57">
            <w:rPr>
              <w:b w:val="0"/>
              <w:bCs w:val="0"/>
            </w:rPr>
            <w:t>-</w:t>
          </w:r>
          <w:r w:rsidRPr="00E42B57">
            <w:rPr>
              <w:b w:val="0"/>
              <w:bCs w:val="0"/>
            </w:rPr>
            <w:t>Myers</w:t>
          </w:r>
          <w:r w:rsidR="007A1527" w:rsidRPr="00E42B57">
            <w:rPr>
              <w:b w:val="0"/>
              <w:bCs w:val="0"/>
            </w:rPr>
            <w:t xml:space="preserve"> </w:t>
          </w:r>
          <w:r w:rsidRPr="00E42B57">
            <w:rPr>
              <w:b w:val="0"/>
              <w:bCs w:val="0"/>
            </w:rPr>
            <w:t>Squibb.</w:t>
          </w:r>
        </w:sdtContent>
      </w:sdt>
    </w:p>
    <w:p w14:paraId="5655CF6E" w14:textId="4DAF273D" w:rsidR="000E2D43" w:rsidRPr="00E42B57" w:rsidRDefault="000E2D43" w:rsidP="000E2D43">
      <w:pPr>
        <w:pStyle w:val="Level3numbered"/>
        <w:rPr>
          <w:b w:val="0"/>
          <w:bCs w:val="0"/>
        </w:rPr>
      </w:pPr>
      <w:r w:rsidRPr="00E42B57">
        <w:rPr>
          <w:b w:val="0"/>
          <w:bCs w:val="0"/>
        </w:rPr>
        <w:t xml:space="preserve">The chair asked all committee members, professional experts, external group representatives and NICE staff present to declare any relevant interests in relation to the item being considered. </w:t>
      </w:r>
    </w:p>
    <w:p w14:paraId="53811E35" w14:textId="50E72D9E" w:rsidR="00595C0E" w:rsidRPr="00E42B57" w:rsidRDefault="00595C0E" w:rsidP="000E2D43">
      <w:pPr>
        <w:pStyle w:val="Level3numbered"/>
        <w:rPr>
          <w:b w:val="0"/>
          <w:bCs w:val="0"/>
        </w:rPr>
      </w:pPr>
      <w:r w:rsidRPr="00E42B57">
        <w:rPr>
          <w:b w:val="0"/>
          <w:bCs w:val="0"/>
        </w:rPr>
        <w:t xml:space="preserve">No conflicts of interest were declared for this </w:t>
      </w:r>
      <w:proofErr w:type="gramStart"/>
      <w:r w:rsidRPr="00E42B57">
        <w:rPr>
          <w:b w:val="0"/>
          <w:bCs w:val="0"/>
        </w:rPr>
        <w:t>technology</w:t>
      </w:r>
      <w:proofErr w:type="gramEnd"/>
    </w:p>
    <w:p w14:paraId="49CEE85E" w14:textId="6CE834CC" w:rsidR="000E2D43" w:rsidRPr="00E42B57" w:rsidRDefault="000E2D43" w:rsidP="000E2D43">
      <w:pPr>
        <w:pStyle w:val="Level2numbered"/>
        <w:rPr>
          <w:b w:val="0"/>
          <w:bCs w:val="0"/>
        </w:rPr>
      </w:pPr>
      <w:r w:rsidRPr="00E42B57">
        <w:rPr>
          <w:b w:val="0"/>
          <w:bCs w:val="0"/>
        </w:rPr>
        <w:t>Part 2 – Closed session (company representatives, professional experts, external group representatives and members of the public were asked to leave the meeting).</w:t>
      </w:r>
    </w:p>
    <w:p w14:paraId="21B54D0B" w14:textId="79393FD6" w:rsidR="000E2D43" w:rsidRPr="00E42B57" w:rsidRDefault="000E2D43" w:rsidP="000E2D43">
      <w:pPr>
        <w:pStyle w:val="Level3numbered"/>
        <w:rPr>
          <w:b w:val="0"/>
          <w:bCs w:val="0"/>
        </w:rPr>
      </w:pPr>
      <w:r w:rsidRPr="00E42B57">
        <w:rPr>
          <w:b w:val="0"/>
          <w:bCs w:val="0"/>
        </w:rPr>
        <w:t xml:space="preserve">The committee then agreed on the content of the </w:t>
      </w:r>
      <w:sdt>
        <w:sdtPr>
          <w:rPr>
            <w:b w:val="0"/>
            <w:bCs w:val="0"/>
          </w:rPr>
          <w:id w:val="24608212"/>
          <w:placeholder>
            <w:docPart w:val="A66FE5A53B6E47519DB922CA2C16A2C1"/>
          </w:placeholder>
          <w:dropDownList>
            <w:listItem w:value="Choose an option"/>
            <w:listItem w:displayText="Appraisal Consultation Document (ACD)" w:value="Appraisal Consultation Document (ACD)"/>
            <w:listItem w:displayText="Final Appraisal Determination (FAD)" w:value="Final Appraisal Determination (FAD)"/>
            <w:listItem w:displayText="Medical Technology Consultation Document (MTCD)" w:value="Medical Technology Consultation Document (MTCD)"/>
            <w:listItem w:displayText="Medical Technology Guidance (MTG)" w:value="Medical Technology Guidance (MTG)"/>
            <w:listItem w:displayText="Diagnostics Consultation Document (DCD)" w:value="Diagnostics Consultation Document (DCD)"/>
            <w:listItem w:displayText="Diagnostics Guidance (DG)" w:value="Diagnostics Guidance (DG)"/>
            <w:listItem w:displayText="Interventional Procedure Consultation Document (IPCD)" w:value="Interventional Procedure Consultation Document (IPCD)"/>
            <w:listItem w:displayText="Interventional Procedures Guidance" w:value="Interventional Procedures Guidance"/>
            <w:listItem w:displayText="Evaluation Consultation Document (ECD)" w:value="Evaluation Consultation Document (ECD)"/>
            <w:listItem w:displayText="Final Evaluation Determination (FED)" w:value="Final Evaluation Determination (FED)"/>
          </w:dropDownList>
        </w:sdtPr>
        <w:sdtEndPr/>
        <w:sdtContent>
          <w:r w:rsidR="000806B6" w:rsidRPr="00E42B57">
            <w:rPr>
              <w:b w:val="0"/>
              <w:bCs w:val="0"/>
            </w:rPr>
            <w:t>Final Appraisal Determination (FAD)</w:t>
          </w:r>
        </w:sdtContent>
      </w:sdt>
      <w:r w:rsidRPr="00E42B57">
        <w:rPr>
          <w:b w:val="0"/>
          <w:bCs w:val="0"/>
        </w:rPr>
        <w:t xml:space="preserve">. The committee decision was reached </w:t>
      </w:r>
      <w:sdt>
        <w:sdtPr>
          <w:rPr>
            <w:b w:val="0"/>
            <w:bCs w:val="0"/>
          </w:rPr>
          <w:id w:val="-1749572604"/>
          <w:placeholder>
            <w:docPart w:val="66065F23F2DC43F2AA1C99B218A839F4"/>
          </w:placeholder>
          <w:dropDownList>
            <w:listItem w:displayText="by consensus." w:value="by consensus."/>
            <w:listItem w:displayText="through a vote by members." w:value="through a vote by members."/>
          </w:dropDownList>
        </w:sdtPr>
        <w:sdtEndPr/>
        <w:sdtContent>
          <w:r w:rsidR="000806B6" w:rsidRPr="00E42B57">
            <w:rPr>
              <w:b w:val="0"/>
              <w:bCs w:val="0"/>
            </w:rPr>
            <w:t>by consensus.</w:t>
          </w:r>
        </w:sdtContent>
      </w:sdt>
    </w:p>
    <w:p w14:paraId="625DAB59" w14:textId="753AADB1" w:rsidR="00A03759" w:rsidRPr="00E42B57" w:rsidRDefault="000E2D43" w:rsidP="00FE61DF">
      <w:pPr>
        <w:pStyle w:val="Level3numbered"/>
        <w:rPr>
          <w:b w:val="0"/>
          <w:bCs w:val="0"/>
        </w:rPr>
      </w:pPr>
      <w:r w:rsidRPr="00E42B57">
        <w:rPr>
          <w:b w:val="0"/>
          <w:bCs w:val="0"/>
        </w:rPr>
        <w:t xml:space="preserve">The committee asked the NICE technical team to prepare the </w:t>
      </w:r>
      <w:sdt>
        <w:sdtPr>
          <w:rPr>
            <w:b w:val="0"/>
            <w:bCs w:val="0"/>
          </w:rPr>
          <w:id w:val="-1714798799"/>
          <w:placeholder>
            <w:docPart w:val="DC9A212BD39040F7AE51C1BB41A11E88"/>
          </w:placeholder>
          <w:dropDownList>
            <w:listItem w:value="Choose an option"/>
            <w:listItem w:displayText="Appraisal Consultation Document (ACD)" w:value="Appraisal Consultation Document (ACD)"/>
            <w:listItem w:displayText="Final Appraisal Determination (FAD)" w:value="Final Appraisal Determination (FAD)"/>
            <w:listItem w:displayText="Medical Technology Consultation Document (MTCD)" w:value="Medical Technology Consultation Document (MTCD)"/>
            <w:listItem w:displayText="Medical Technology Guidance (MTG)" w:value="Medical Technology Guidance (MTG)"/>
            <w:listItem w:displayText="Diagnostics Consultation Document (DCD)" w:value="Diagnostics Consultation Document (DCD)"/>
            <w:listItem w:displayText="Diagnostics Guidance (DG)" w:value="Diagnostics Guidance (DG)"/>
            <w:listItem w:displayText="Interventional Procedure Consultation Document (IPCD)" w:value="Interventional Procedure Consultation Document (IPCD)"/>
            <w:listItem w:displayText="Interventional Procedures Guidance" w:value="Interventional Procedures Guidance"/>
            <w:listItem w:displayText="Evaluation Consultation Document (ECD)" w:value="Evaluation Consultation Document (ECD)"/>
            <w:listItem w:displayText="Final Evaluation Determination (FED)" w:value="Final Evaluation Determination (FED)"/>
          </w:dropDownList>
        </w:sdtPr>
        <w:sdtEndPr/>
        <w:sdtContent>
          <w:r w:rsidR="000806B6" w:rsidRPr="00E42B57">
            <w:rPr>
              <w:b w:val="0"/>
              <w:bCs w:val="0"/>
            </w:rPr>
            <w:t>Final Appraisal Determination (FAD)</w:t>
          </w:r>
        </w:sdtContent>
      </w:sdt>
      <w:r w:rsidRPr="00E42B57">
        <w:rPr>
          <w:b w:val="0"/>
          <w:bCs w:val="0"/>
        </w:rPr>
        <w:t xml:space="preserve"> in line with their decisions.</w:t>
      </w:r>
    </w:p>
    <w:p w14:paraId="1A485E3C" w14:textId="4D09284A" w:rsidR="000E2D43" w:rsidRPr="003E5516" w:rsidRDefault="004D222E" w:rsidP="00CC4DCB">
      <w:pPr>
        <w:pStyle w:val="Heading3"/>
      </w:pPr>
      <w:sdt>
        <w:sdtPr>
          <w:id w:val="493535492"/>
          <w:placeholder>
            <w:docPart w:val="8DE666DD413B40A89B8C0B850A61FD81"/>
          </w:placeholder>
          <w:dropDownList>
            <w:listItem w:value="Choose an option"/>
            <w:listItem w:displayText="Appraisal" w:value="Appraisal"/>
            <w:listItem w:displayText="Evaluation" w:value="Evaluation"/>
          </w:dropDownList>
        </w:sdtPr>
        <w:sdtEndPr/>
        <w:sdtContent>
          <w:r w:rsidR="000E2D43">
            <w:t>Appraisal</w:t>
          </w:r>
        </w:sdtContent>
      </w:sdt>
      <w:r w:rsidR="000E2D43">
        <w:t xml:space="preserve"> of </w:t>
      </w:r>
      <w:sdt>
        <w:sdtPr>
          <w:id w:val="786785079"/>
          <w:placeholder>
            <w:docPart w:val="1EEF9A777BEF4FB5A8B0FF0E6397D52E"/>
          </w:placeholder>
        </w:sdtPr>
        <w:sdtEndPr/>
        <w:sdtContent>
          <w:r w:rsidR="00C84378" w:rsidRPr="00C84378">
            <w:t>Nivolumab for adjuvant treatment of completely resected melanoma with lymph node involvement or metastatic disease</w:t>
          </w:r>
        </w:sdtContent>
      </w:sdt>
      <w:r w:rsidR="00C84378" w:rsidRPr="00C84378">
        <w:t xml:space="preserve"> </w:t>
      </w:r>
      <w:r w:rsidR="00C84378">
        <w:t>[ID1681]</w:t>
      </w:r>
      <w:r w:rsidR="001E2351">
        <w:t xml:space="preserve"> </w:t>
      </w:r>
      <w:r w:rsidR="001E2351" w:rsidRPr="001E2351">
        <w:t>(Review of TA558)</w:t>
      </w:r>
    </w:p>
    <w:p w14:paraId="6553D3E6" w14:textId="77777777" w:rsidR="000E2D43" w:rsidRPr="00E42B57" w:rsidRDefault="000E2D43" w:rsidP="000E2D43">
      <w:pPr>
        <w:pStyle w:val="Level2numbered"/>
        <w:rPr>
          <w:b w:val="0"/>
          <w:bCs w:val="0"/>
        </w:rPr>
      </w:pPr>
      <w:r w:rsidRPr="00E42B57">
        <w:rPr>
          <w:b w:val="0"/>
          <w:bCs w:val="0"/>
        </w:rPr>
        <w:t>Part 1 – Open session</w:t>
      </w:r>
    </w:p>
    <w:p w14:paraId="5BF50FEB" w14:textId="61C2149F" w:rsidR="000E2D43" w:rsidRPr="00E42B57" w:rsidRDefault="000E2D43" w:rsidP="000E2D43">
      <w:pPr>
        <w:pStyle w:val="Level3numbered"/>
        <w:rPr>
          <w:b w:val="0"/>
          <w:bCs w:val="0"/>
        </w:rPr>
      </w:pPr>
      <w:r w:rsidRPr="00E42B57">
        <w:rPr>
          <w:b w:val="0"/>
          <w:bCs w:val="0"/>
        </w:rPr>
        <w:t xml:space="preserve">The </w:t>
      </w:r>
      <w:r w:rsidR="00052197" w:rsidRPr="00E42B57">
        <w:rPr>
          <w:b w:val="0"/>
          <w:bCs w:val="0"/>
        </w:rPr>
        <w:t>vice-</w:t>
      </w:r>
      <w:r w:rsidRPr="00E42B57">
        <w:rPr>
          <w:b w:val="0"/>
          <w:bCs w:val="0"/>
        </w:rPr>
        <w:t xml:space="preserve">chair welcomed the invited professional experts, external group representatives, members of the public and company representatives from </w:t>
      </w:r>
      <w:sdt>
        <w:sdtPr>
          <w:rPr>
            <w:b w:val="0"/>
            <w:bCs w:val="0"/>
          </w:rPr>
          <w:id w:val="-1892798485"/>
          <w:placeholder>
            <w:docPart w:val="472C6432456347D6AD05E2C3443325D6"/>
          </w:placeholder>
        </w:sdtPr>
        <w:sdtEndPr/>
        <w:sdtContent>
          <w:r w:rsidR="00470D1D" w:rsidRPr="00E42B57">
            <w:rPr>
              <w:b w:val="0"/>
              <w:bCs w:val="0"/>
            </w:rPr>
            <w:t>Bristol</w:t>
          </w:r>
          <w:r w:rsidR="00052197" w:rsidRPr="00E42B57">
            <w:rPr>
              <w:b w:val="0"/>
              <w:bCs w:val="0"/>
            </w:rPr>
            <w:t>-</w:t>
          </w:r>
          <w:r w:rsidR="00470D1D" w:rsidRPr="00E42B57">
            <w:rPr>
              <w:b w:val="0"/>
              <w:bCs w:val="0"/>
            </w:rPr>
            <w:t>Myers</w:t>
          </w:r>
          <w:r w:rsidR="00052197" w:rsidRPr="00E42B57">
            <w:rPr>
              <w:b w:val="0"/>
              <w:bCs w:val="0"/>
            </w:rPr>
            <w:t xml:space="preserve"> </w:t>
          </w:r>
          <w:r w:rsidR="00470D1D" w:rsidRPr="00E42B57">
            <w:rPr>
              <w:b w:val="0"/>
              <w:bCs w:val="0"/>
            </w:rPr>
            <w:t>Squibb</w:t>
          </w:r>
          <w:r w:rsidRPr="00E42B57">
            <w:rPr>
              <w:b w:val="0"/>
              <w:bCs w:val="0"/>
            </w:rPr>
            <w:t>.</w:t>
          </w:r>
        </w:sdtContent>
      </w:sdt>
    </w:p>
    <w:p w14:paraId="6370A3C1" w14:textId="218F45BB" w:rsidR="000E2D43" w:rsidRPr="00E42B57" w:rsidRDefault="000E2D43" w:rsidP="000E2D43">
      <w:pPr>
        <w:pStyle w:val="Level3numbered"/>
        <w:rPr>
          <w:b w:val="0"/>
          <w:bCs w:val="0"/>
        </w:rPr>
      </w:pPr>
      <w:r w:rsidRPr="00E42B57">
        <w:rPr>
          <w:b w:val="0"/>
          <w:bCs w:val="0"/>
        </w:rPr>
        <w:t xml:space="preserve">The </w:t>
      </w:r>
      <w:r w:rsidR="00052197" w:rsidRPr="00E42B57">
        <w:rPr>
          <w:b w:val="0"/>
          <w:bCs w:val="0"/>
        </w:rPr>
        <w:t>vice-</w:t>
      </w:r>
      <w:r w:rsidRPr="00E42B57">
        <w:rPr>
          <w:b w:val="0"/>
          <w:bCs w:val="0"/>
        </w:rPr>
        <w:t xml:space="preserve">chair asked all committee members, professional experts, external group representatives and NICE staff present to declare any relevant interests in relation to the item being considered. </w:t>
      </w:r>
    </w:p>
    <w:sdt>
      <w:sdtPr>
        <w:id w:val="-1966726009"/>
        <w:placeholder>
          <w:docPart w:val="69E904DE345A4D0EA8CA81E79B68E521"/>
        </w:placeholder>
      </w:sdtPr>
      <w:sdtEndPr/>
      <w:sdtContent>
        <w:p w14:paraId="5EA7EF6B" w14:textId="5FE0B6FD" w:rsidR="00993362" w:rsidRDefault="00993362" w:rsidP="00993362">
          <w:pPr>
            <w:pStyle w:val="Bulletlist"/>
          </w:pPr>
          <w:r>
            <w:t>Dr Steve Edwards, Committee Member, declared prior to the meeting a n</w:t>
          </w:r>
          <w:r w:rsidRPr="00CD11B8">
            <w:t>on-</w:t>
          </w:r>
          <w:r>
            <w:t>f</w:t>
          </w:r>
          <w:r w:rsidRPr="00CD11B8">
            <w:t xml:space="preserve">inancial </w:t>
          </w:r>
          <w:r>
            <w:t>p</w:t>
          </w:r>
          <w:r w:rsidRPr="00CD11B8">
            <w:t xml:space="preserve">rofessional &amp; </w:t>
          </w:r>
          <w:r>
            <w:t>p</w:t>
          </w:r>
          <w:r w:rsidRPr="00CD11B8">
            <w:t xml:space="preserve">ersonal </w:t>
          </w:r>
          <w:r w:rsidR="00B57F4E">
            <w:t>i</w:t>
          </w:r>
          <w:r w:rsidRPr="00CD11B8">
            <w:t xml:space="preserve">nterest </w:t>
          </w:r>
          <w:r w:rsidRPr="0087536E">
            <w:t xml:space="preserve">as </w:t>
          </w:r>
          <w:r>
            <w:t>BMJ</w:t>
          </w:r>
          <w:r w:rsidR="0067197B">
            <w:t>-TAG</w:t>
          </w:r>
          <w:r>
            <w:t xml:space="preserve"> </w:t>
          </w:r>
          <w:r w:rsidRPr="00CD11B8">
            <w:t>is the ERG</w:t>
          </w:r>
          <w:r>
            <w:t xml:space="preserve"> for this topic. </w:t>
          </w:r>
          <w:r w:rsidRPr="00E00AAB">
            <w:t xml:space="preserve">It was agreed that </w:t>
          </w:r>
          <w:r>
            <w:t>this</w:t>
          </w:r>
          <w:r w:rsidRPr="00E00AAB">
            <w:t xml:space="preserve"> declaration would prevent </w:t>
          </w:r>
          <w:r>
            <w:t>Dr Edwards</w:t>
          </w:r>
          <w:r w:rsidRPr="00E00AAB">
            <w:t xml:space="preserve"> from participating in this section of the meeting and he was asked to leave the </w:t>
          </w:r>
          <w:r>
            <w:t>meeting</w:t>
          </w:r>
          <w:r w:rsidRPr="00E00AAB">
            <w:t xml:space="preserve"> for the duration of the item.</w:t>
          </w:r>
          <w:r w:rsidRPr="00FF4D66">
            <w:t xml:space="preserve"> </w:t>
          </w:r>
          <w:r>
            <w:t xml:space="preserve">  </w:t>
          </w:r>
        </w:p>
        <w:p w14:paraId="734706D7" w14:textId="2EEF828F" w:rsidR="000E2D43" w:rsidRPr="00205638" w:rsidRDefault="0067197B" w:rsidP="004F1717">
          <w:pPr>
            <w:pStyle w:val="Bulletlist"/>
          </w:pPr>
          <w:r>
            <w:t>Prof</w:t>
          </w:r>
          <w:r w:rsidR="00B57F4E">
            <w:t xml:space="preserve">essor </w:t>
          </w:r>
          <w:r w:rsidR="00993362">
            <w:t xml:space="preserve">Ruth Plummer, </w:t>
          </w:r>
          <w:r w:rsidR="00993362" w:rsidRPr="000A4E7D">
            <w:t>clinical expert, declared</w:t>
          </w:r>
          <w:r w:rsidR="000A4E7D" w:rsidRPr="000A4E7D">
            <w:t xml:space="preserve"> direct financial int</w:t>
          </w:r>
          <w:r w:rsidR="000A4E7D" w:rsidRPr="004F1717">
            <w:t>erest</w:t>
          </w:r>
          <w:r w:rsidR="004F1717">
            <w:t>s</w:t>
          </w:r>
          <w:r w:rsidR="000A4E7D" w:rsidRPr="004F1717">
            <w:t xml:space="preserve"> as she had </w:t>
          </w:r>
          <w:r w:rsidR="000A4E7D" w:rsidRPr="000A4E7D">
            <w:t>received honoraria recently from BMS for chairing an educational meeting</w:t>
          </w:r>
          <w:r w:rsidR="000A4E7D">
            <w:t xml:space="preserve">. </w:t>
          </w:r>
          <w:r w:rsidR="00B57F4E">
            <w:t>Professor Plummer</w:t>
          </w:r>
          <w:r w:rsidR="000A4E7D">
            <w:t xml:space="preserve"> also declared that in the last two years, she had received honoraria from BMS for advisory boards, delivering and/or chairing educational meetings </w:t>
          </w:r>
          <w:r w:rsidR="000A4E7D">
            <w:lastRenderedPageBreak/>
            <w:t xml:space="preserve">and </w:t>
          </w:r>
          <w:r w:rsidR="004F1717">
            <w:t>supporting attendance at conferences.</w:t>
          </w:r>
          <w:r>
            <w:t xml:space="preserve"> She has also done paid work for several other pharmaceutical companies not related to this appraisal. </w:t>
          </w:r>
          <w:r w:rsidR="004F1717">
            <w:t xml:space="preserve">It </w:t>
          </w:r>
          <w:r w:rsidR="004F1717" w:rsidRPr="00FF4D66">
            <w:t xml:space="preserve">was agreed that </w:t>
          </w:r>
          <w:r w:rsidR="004F1717">
            <w:t>t</w:t>
          </w:r>
          <w:r w:rsidR="004F1717" w:rsidRPr="00FF4D66">
            <w:t xml:space="preserve">his declaration would not prevent </w:t>
          </w:r>
          <w:r>
            <w:t>Prof</w:t>
          </w:r>
          <w:r w:rsidR="00B57F4E">
            <w:t>essor</w:t>
          </w:r>
          <w:r w:rsidR="004F1717" w:rsidRPr="00FF4D66">
            <w:t xml:space="preserve"> </w:t>
          </w:r>
          <w:r w:rsidR="004F1717">
            <w:t>Plummer</w:t>
          </w:r>
          <w:r w:rsidR="004F1717" w:rsidRPr="00FF4D66">
            <w:t xml:space="preserve"> from providing expert advice to the committee.</w:t>
          </w:r>
        </w:p>
      </w:sdtContent>
    </w:sdt>
    <w:p w14:paraId="06DE5D3F" w14:textId="19855573" w:rsidR="000E2D43" w:rsidRPr="00205638" w:rsidRDefault="00666AB0" w:rsidP="000E2D43">
      <w:pPr>
        <w:pStyle w:val="Paragraphnonumbers"/>
      </w:pPr>
      <w:r>
        <w:t xml:space="preserve">                                  </w:t>
      </w:r>
      <w:r w:rsidR="000E2D43" w:rsidRPr="00205638">
        <w:t>No further conflicts of interest were declared for this item.</w:t>
      </w:r>
    </w:p>
    <w:p w14:paraId="0D0ADE65" w14:textId="34A5ED51" w:rsidR="000E2D43" w:rsidRPr="00E42B57" w:rsidRDefault="000E2D43" w:rsidP="000E2D43">
      <w:pPr>
        <w:pStyle w:val="Level2numbered"/>
        <w:rPr>
          <w:b w:val="0"/>
          <w:bCs w:val="0"/>
        </w:rPr>
      </w:pPr>
      <w:r w:rsidRPr="00E42B57">
        <w:rPr>
          <w:b w:val="0"/>
          <w:bCs w:val="0"/>
        </w:rPr>
        <w:t>Part 2 – Closed session (company representatives, professional experts, external group representatives and members of the public were asked to leave the meeting).</w:t>
      </w:r>
    </w:p>
    <w:p w14:paraId="750272F3" w14:textId="3E359BE8" w:rsidR="000E2D43" w:rsidRPr="00E42B57" w:rsidRDefault="000E2D43" w:rsidP="000E2D43">
      <w:pPr>
        <w:pStyle w:val="Level3numbered"/>
        <w:rPr>
          <w:b w:val="0"/>
          <w:bCs w:val="0"/>
        </w:rPr>
      </w:pPr>
      <w:r w:rsidRPr="00E42B57">
        <w:rPr>
          <w:b w:val="0"/>
          <w:bCs w:val="0"/>
        </w:rPr>
        <w:t xml:space="preserve">The committee then agreed on the content of the </w:t>
      </w:r>
      <w:sdt>
        <w:sdtPr>
          <w:rPr>
            <w:b w:val="0"/>
            <w:bCs w:val="0"/>
          </w:rPr>
          <w:id w:val="-1859106451"/>
          <w:placeholder>
            <w:docPart w:val="FC9DF8B2C5614CE6A7884EE744839D21"/>
          </w:placeholder>
          <w:dropDownList>
            <w:listItem w:value="Choose an option"/>
            <w:listItem w:displayText="Appraisal Consultation Document (ACD)" w:value="Appraisal Consultation Document (ACD)"/>
            <w:listItem w:displayText="Final Appraisal Determination (FAD)" w:value="Final Appraisal Determination (FAD)"/>
            <w:listItem w:displayText="Medical Technology Consultation Document (MTCD)" w:value="Medical Technology Consultation Document (MTCD)"/>
            <w:listItem w:displayText="Medical Technology Guidance (MTG)" w:value="Medical Technology Guidance (MTG)"/>
            <w:listItem w:displayText="Diagnostics Consultation Document (DCD)" w:value="Diagnostics Consultation Document (DCD)"/>
            <w:listItem w:displayText="Diagnostics Guidance (DG)" w:value="Diagnostics Guidance (DG)"/>
            <w:listItem w:displayText="Interventional Procedure Consultation Document (IPCD)" w:value="Interventional Procedure Consultation Document (IPCD)"/>
            <w:listItem w:displayText="Interventional Procedures Guidance" w:value="Interventional Procedures Guidance"/>
            <w:listItem w:displayText="Evaluation Consultation Document (ECD)" w:value="Evaluation Consultation Document (ECD)"/>
            <w:listItem w:displayText="Final Evaluation Determination (FED)" w:value="Final Evaluation Determination (FED)"/>
          </w:dropDownList>
        </w:sdtPr>
        <w:sdtEndPr/>
        <w:sdtContent>
          <w:r w:rsidR="00A108B8" w:rsidRPr="00E42B57">
            <w:rPr>
              <w:b w:val="0"/>
              <w:bCs w:val="0"/>
            </w:rPr>
            <w:t>Final Appraisal Determination (FAD)</w:t>
          </w:r>
        </w:sdtContent>
      </w:sdt>
      <w:r w:rsidRPr="00E42B57">
        <w:rPr>
          <w:b w:val="0"/>
          <w:bCs w:val="0"/>
        </w:rPr>
        <w:t xml:space="preserve">. The committee decision was reached </w:t>
      </w:r>
      <w:sdt>
        <w:sdtPr>
          <w:rPr>
            <w:b w:val="0"/>
            <w:bCs w:val="0"/>
          </w:rPr>
          <w:id w:val="989830726"/>
          <w:placeholder>
            <w:docPart w:val="5AF83D1829594E909C0482F955F35820"/>
          </w:placeholder>
          <w:dropDownList>
            <w:listItem w:displayText="by consensus." w:value="by consensus."/>
            <w:listItem w:displayText="through a vote by members." w:value="through a vote by members."/>
          </w:dropDownList>
        </w:sdtPr>
        <w:sdtEndPr/>
        <w:sdtContent>
          <w:r w:rsidR="00A108B8" w:rsidRPr="00E42B57">
            <w:rPr>
              <w:b w:val="0"/>
              <w:bCs w:val="0"/>
            </w:rPr>
            <w:t>by consensus.</w:t>
          </w:r>
        </w:sdtContent>
      </w:sdt>
    </w:p>
    <w:p w14:paraId="0740E94D" w14:textId="3E64C1A0" w:rsidR="000E2D43" w:rsidRPr="00E42B57" w:rsidRDefault="000E2D43" w:rsidP="00FE61DF">
      <w:pPr>
        <w:pStyle w:val="Level3numbered"/>
        <w:rPr>
          <w:b w:val="0"/>
          <w:bCs w:val="0"/>
        </w:rPr>
      </w:pPr>
      <w:r w:rsidRPr="00E42B57">
        <w:rPr>
          <w:b w:val="0"/>
          <w:bCs w:val="0"/>
        </w:rPr>
        <w:t xml:space="preserve">The committee asked the NICE technical team to prepare the </w:t>
      </w:r>
      <w:sdt>
        <w:sdtPr>
          <w:rPr>
            <w:b w:val="0"/>
            <w:bCs w:val="0"/>
          </w:rPr>
          <w:id w:val="897937216"/>
          <w:placeholder>
            <w:docPart w:val="2F6E59CCABA0411BA61A45DAC6AB3781"/>
          </w:placeholder>
          <w:dropDownList>
            <w:listItem w:value="Choose an option"/>
            <w:listItem w:displayText="Appraisal Consultation Document (ACD)" w:value="Appraisal Consultation Document (ACD)"/>
            <w:listItem w:displayText="Final Appraisal Determination (FAD)" w:value="Final Appraisal Determination (FAD)"/>
            <w:listItem w:displayText="Medical Technology Consultation Document (MTCD)" w:value="Medical Technology Consultation Document (MTCD)"/>
            <w:listItem w:displayText="Medical Technology Guidance (MTG)" w:value="Medical Technology Guidance (MTG)"/>
            <w:listItem w:displayText="Diagnostics Consultation Document (DCD)" w:value="Diagnostics Consultation Document (DCD)"/>
            <w:listItem w:displayText="Diagnostics Guidance (DG)" w:value="Diagnostics Guidance (DG)"/>
            <w:listItem w:displayText="Interventional Procedure Consultation Document (IPCD)" w:value="Interventional Procedure Consultation Document (IPCD)"/>
            <w:listItem w:displayText="Interventional Procedures Guidance" w:value="Interventional Procedures Guidance"/>
            <w:listItem w:displayText="Evaluation Consultation Document (ECD)" w:value="Evaluation Consultation Document (ECD)"/>
            <w:listItem w:displayText="Final Evaluation Determination (FED)" w:value="Final Evaluation Determination (FED)"/>
          </w:dropDownList>
        </w:sdtPr>
        <w:sdtEndPr/>
        <w:sdtContent>
          <w:r w:rsidR="00A108B8" w:rsidRPr="00E42B57">
            <w:rPr>
              <w:b w:val="0"/>
              <w:bCs w:val="0"/>
            </w:rPr>
            <w:t>Final Appraisal Determination (FAD)</w:t>
          </w:r>
        </w:sdtContent>
      </w:sdt>
      <w:r w:rsidRPr="00E42B57">
        <w:rPr>
          <w:b w:val="0"/>
          <w:bCs w:val="0"/>
        </w:rPr>
        <w:t xml:space="preserve"> in line with their decisions.</w:t>
      </w:r>
    </w:p>
    <w:p w14:paraId="6BD2BD2A" w14:textId="77777777" w:rsidR="009B5D1C" w:rsidRPr="001F551E" w:rsidRDefault="00236AD0" w:rsidP="00CC4DCB">
      <w:pPr>
        <w:pStyle w:val="Heading3"/>
      </w:pPr>
      <w:r w:rsidRPr="001F551E">
        <w:t>Date of the next meeting</w:t>
      </w:r>
    </w:p>
    <w:p w14:paraId="0EAFD884" w14:textId="22928154" w:rsidR="00463336" w:rsidRDefault="007507BD" w:rsidP="00AD0E92">
      <w:pPr>
        <w:pStyle w:val="Paragraphnonumbers"/>
      </w:pPr>
      <w:r w:rsidRPr="001F551E">
        <w:t xml:space="preserve">The next meeting of the </w:t>
      </w:r>
      <w:sdt>
        <w:sdtPr>
          <w:id w:val="-387804847"/>
          <w:placeholder>
            <w:docPart w:val="C341B1A98B954F84AE4AD809C84AE046"/>
          </w:placeholder>
          <w:dropDownList>
            <w:listItem w:value="Choose a committee"/>
            <w:listItem w:displayText="Technology Appraisal (Committee A)" w:value="Technology Appraisal (Committee A)"/>
            <w:listItem w:displayText="Technology Appraisal (Committee B)" w:value="Technology Appraisal (Committee B)"/>
            <w:listItem w:displayText="Technology Appraisal (Committee C)" w:value="Technology Appraisal (Committee C)"/>
            <w:listItem w:displayText="Technology Appraisal (Committee D)" w:value="Technology Appraisal (Committee D)"/>
            <w:listItem w:displayText="Highly Specialised Technologies Evaluation Committee (HSTEC)" w:value="Highly Specialised Technologies Evaluation Committee (HSTEC)"/>
            <w:listItem w:displayText="Diagnostics Advisory Committee (DAC)" w:value="Diagnostics Advisory Committee (DAC)"/>
            <w:listItem w:displayText="Medical Technologies Advisory Committee (MTAC)" w:value="Medical Technologies Advisory Committee (MTAC)"/>
            <w:listItem w:displayText="Interventional Procedures Advisory Committee (IPAC)" w:value="Interventional Procedures Advisory Committee (IPAC)"/>
          </w:dropDownList>
        </w:sdtPr>
        <w:sdtEndPr/>
        <w:sdtContent>
          <w:r w:rsidR="008E6A3A">
            <w:t>Technology Appraisal (Committee A)</w:t>
          </w:r>
        </w:sdtContent>
      </w:sdt>
      <w:r w:rsidR="00236AD0" w:rsidRPr="001F551E">
        <w:t xml:space="preserve"> will be held on </w:t>
      </w:r>
      <w:sdt>
        <w:sdtPr>
          <w:id w:val="1237431929"/>
          <w:placeholder>
            <w:docPart w:val="CE80B7AE51574A3BAC2E2F602344D02D"/>
          </w:placeholder>
        </w:sdtPr>
        <w:sdtEndPr/>
        <w:sdtContent>
          <w:r w:rsidR="000E2D43">
            <w:t>Tuesday 2 February 2021</w:t>
          </w:r>
        </w:sdtContent>
      </w:sdt>
      <w:r w:rsidR="00205638" w:rsidRPr="001F551E">
        <w:t xml:space="preserve"> </w:t>
      </w:r>
      <w:r w:rsidR="00A45CDD" w:rsidRPr="001F551E">
        <w:t xml:space="preserve">and will start promptly at </w:t>
      </w:r>
      <w:sdt>
        <w:sdtPr>
          <w:id w:val="959776136"/>
          <w:placeholder>
            <w:docPart w:val="D2310A9A82D74359B03576044781EC16"/>
          </w:placeholder>
        </w:sdtPr>
        <w:sdtEndPr/>
        <w:sdtContent>
          <w:r w:rsidR="008E6A3A">
            <w:t>9:30am</w:t>
          </w:r>
        </w:sdtContent>
      </w:sdt>
      <w:r w:rsidR="00236AD0" w:rsidRPr="001F551E">
        <w:t xml:space="preserve">. </w:t>
      </w:r>
    </w:p>
    <w:p w14:paraId="0B11F4EE" w14:textId="77777777" w:rsidR="00135794" w:rsidRDefault="00135794" w:rsidP="00B62844">
      <w:pPr>
        <w:spacing w:line="276" w:lineRule="auto"/>
      </w:pPr>
    </w:p>
    <w:p w14:paraId="4AEE120C" w14:textId="77777777" w:rsidR="00135794" w:rsidRDefault="00135794" w:rsidP="00B62844">
      <w:pPr>
        <w:spacing w:line="276" w:lineRule="auto"/>
      </w:pPr>
    </w:p>
    <w:p w14:paraId="2A372A0E" w14:textId="77777777" w:rsidR="00135794" w:rsidRPr="001F551E" w:rsidRDefault="00135794" w:rsidP="00B62844">
      <w:pPr>
        <w:spacing w:line="276" w:lineRule="auto"/>
      </w:pPr>
    </w:p>
    <w:sectPr w:rsidR="00135794" w:rsidRPr="001F551E" w:rsidSect="00396C66">
      <w:headerReference w:type="default" r:id="rId8"/>
      <w:footerReference w:type="default" r:id="rId9"/>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D17AF9" w14:textId="77777777" w:rsidR="003830BB" w:rsidRDefault="003830BB" w:rsidP="006231D3">
      <w:r>
        <w:separator/>
      </w:r>
    </w:p>
  </w:endnote>
  <w:endnote w:type="continuationSeparator" w:id="0">
    <w:p w14:paraId="14FF107D" w14:textId="77777777" w:rsidR="003830BB" w:rsidRDefault="003830BB" w:rsidP="006231D3">
      <w:r>
        <w:continuationSeparator/>
      </w:r>
    </w:p>
  </w:endnote>
  <w:endnote w:type="continuationNotice" w:id="1">
    <w:p w14:paraId="5C23AF13" w14:textId="77777777" w:rsidR="003830BB" w:rsidRDefault="003830BB" w:rsidP="006231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6F46B5" w14:textId="77777777" w:rsidR="009807BF" w:rsidRDefault="009807BF" w:rsidP="006231D3">
    <w:pPr>
      <w:pStyle w:val="Footer"/>
    </w:pPr>
    <w:r w:rsidRPr="00DC1F86">
      <w:t xml:space="preserve">Page </w:t>
    </w:r>
    <w:r w:rsidRPr="00DC1F86">
      <w:fldChar w:fldCharType="begin"/>
    </w:r>
    <w:r w:rsidRPr="00DC1F86">
      <w:instrText xml:space="preserve"> PAGE </w:instrText>
    </w:r>
    <w:r w:rsidRPr="00DC1F86">
      <w:fldChar w:fldCharType="separate"/>
    </w:r>
    <w:r>
      <w:rPr>
        <w:noProof/>
      </w:rPr>
      <w:t>5</w:t>
    </w:r>
    <w:r w:rsidRPr="00DC1F86">
      <w:fldChar w:fldCharType="end"/>
    </w:r>
    <w:r w:rsidRPr="00DC1F86">
      <w:t xml:space="preserve"> of </w:t>
    </w:r>
    <w:r w:rsidR="004D222E">
      <w:fldChar w:fldCharType="begin"/>
    </w:r>
    <w:r w:rsidR="004D222E">
      <w:instrText xml:space="preserve"> NUMPAGES  </w:instrText>
    </w:r>
    <w:r w:rsidR="004D222E">
      <w:fldChar w:fldCharType="separate"/>
    </w:r>
    <w:r>
      <w:rPr>
        <w:noProof/>
      </w:rPr>
      <w:t>5</w:t>
    </w:r>
    <w:r w:rsidR="004D222E">
      <w:rPr>
        <w:noProof/>
      </w:rPr>
      <w:fldChar w:fldCharType="end"/>
    </w:r>
  </w:p>
  <w:p w14:paraId="59F86C03" w14:textId="77777777" w:rsidR="009807BF" w:rsidRDefault="009807BF" w:rsidP="006231D3">
    <w:pPr>
      <w:pStyle w:val="Footer"/>
      <w:rPr>
        <w:sz w:val="20"/>
      </w:rPr>
    </w:pPr>
    <w:r>
      <w:rPr>
        <w:noProof/>
      </w:rPr>
      <w:drawing>
        <wp:anchor distT="0" distB="0" distL="114300" distR="114300" simplePos="0" relativeHeight="251660288" behindDoc="0" locked="0" layoutInCell="1" allowOverlap="1" wp14:anchorId="1906AEF2" wp14:editId="3072431F">
          <wp:simplePos x="0" y="0"/>
          <wp:positionH relativeFrom="margin">
            <wp:align>center</wp:align>
          </wp:positionH>
          <wp:positionV relativeFrom="margin">
            <wp:posOffset>9115425</wp:posOffset>
          </wp:positionV>
          <wp:extent cx="6999605" cy="508635"/>
          <wp:effectExtent l="0" t="0" r="0" b="5715"/>
          <wp:wrapNone/>
          <wp:docPr id="26" name="Picture 2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999605" cy="508635"/>
                  </a:xfrm>
                  <a:prstGeom prst="rect">
                    <a:avLst/>
                  </a:prstGeom>
                  <a:noFill/>
                </pic:spPr>
              </pic:pic>
            </a:graphicData>
          </a:graphic>
          <wp14:sizeRelH relativeFrom="page">
            <wp14:pctWidth>0</wp14:pctWidth>
          </wp14:sizeRelH>
          <wp14:sizeRelV relativeFrom="page">
            <wp14:pctHeight>0</wp14:pctHeight>
          </wp14:sizeRelV>
        </wp:anchor>
      </w:drawing>
    </w:r>
  </w:p>
  <w:p w14:paraId="2A549C43" w14:textId="77777777" w:rsidR="009807BF" w:rsidRPr="00DC1F86" w:rsidRDefault="009807BF" w:rsidP="006231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5530CE" w14:textId="77777777" w:rsidR="003830BB" w:rsidRDefault="003830BB" w:rsidP="006231D3">
      <w:r>
        <w:separator/>
      </w:r>
    </w:p>
  </w:footnote>
  <w:footnote w:type="continuationSeparator" w:id="0">
    <w:p w14:paraId="568053F8" w14:textId="77777777" w:rsidR="003830BB" w:rsidRDefault="003830BB" w:rsidP="006231D3">
      <w:r>
        <w:continuationSeparator/>
      </w:r>
    </w:p>
  </w:footnote>
  <w:footnote w:type="continuationNotice" w:id="1">
    <w:p w14:paraId="7EC199E3" w14:textId="77777777" w:rsidR="003830BB" w:rsidRDefault="003830BB" w:rsidP="006231D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4C7284" w14:textId="77777777" w:rsidR="009807BF" w:rsidRDefault="009807BF" w:rsidP="006231D3">
    <w:pPr>
      <w:pStyle w:val="Header"/>
    </w:pPr>
    <w:r>
      <w:rPr>
        <w:noProof/>
      </w:rPr>
      <w:drawing>
        <wp:anchor distT="0" distB="0" distL="114300" distR="114300" simplePos="0" relativeHeight="251659264" behindDoc="1" locked="0" layoutInCell="1" allowOverlap="1" wp14:anchorId="0BE0AC91" wp14:editId="4548E85A">
          <wp:simplePos x="0" y="0"/>
          <wp:positionH relativeFrom="column">
            <wp:posOffset>-485775</wp:posOffset>
          </wp:positionH>
          <wp:positionV relativeFrom="paragraph">
            <wp:posOffset>-162560</wp:posOffset>
          </wp:positionV>
          <wp:extent cx="2933700" cy="520369"/>
          <wp:effectExtent l="0" t="0" r="0" b="0"/>
          <wp:wrapTight wrapText="bothSides">
            <wp:wrapPolygon edited="0">
              <wp:start x="0" y="0"/>
              <wp:lineTo x="0" y="20571"/>
              <wp:lineTo x="21460" y="20571"/>
              <wp:lineTo x="21460" y="0"/>
              <wp:lineTo x="0" y="0"/>
            </wp:wrapPolygon>
          </wp:wrapTight>
          <wp:docPr id="25" name="Picture 2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ICE logo black text in JPEG format.jpg"/>
                  <pic:cNvPicPr/>
                </pic:nvPicPr>
                <pic:blipFill>
                  <a:blip r:embed="rId1">
                    <a:extLst>
                      <a:ext uri="{28A0092B-C50C-407E-A947-70E740481C1C}">
                        <a14:useLocalDpi xmlns:a14="http://schemas.microsoft.com/office/drawing/2010/main" val="0"/>
                      </a:ext>
                    </a:extLst>
                  </a:blip>
                  <a:stretch>
                    <a:fillRect/>
                  </a:stretch>
                </pic:blipFill>
                <pic:spPr>
                  <a:xfrm>
                    <a:off x="0" y="0"/>
                    <a:ext cx="2933700" cy="520369"/>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809F7"/>
    <w:multiLevelType w:val="multilevel"/>
    <w:tmpl w:val="EBA0D69A"/>
    <w:lvl w:ilvl="0">
      <w:start w:val="1"/>
      <w:numFmt w:val="decimal"/>
      <w:lvlText w:val="%1."/>
      <w:lvlJc w:val="left"/>
      <w:pPr>
        <w:ind w:left="360" w:hanging="360"/>
      </w:pPr>
      <w:rPr>
        <w:rFonts w:hint="default"/>
      </w:rPr>
    </w:lvl>
    <w:lvl w:ilvl="1">
      <w:start w:val="1"/>
      <w:numFmt w:val="decimal"/>
      <w:lvlText w:val="%1.%2."/>
      <w:lvlJc w:val="left"/>
      <w:pPr>
        <w:ind w:left="792" w:hanging="432"/>
      </w:pPr>
      <w:rPr>
        <w:b/>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1B15797"/>
    <w:multiLevelType w:val="hybridMultilevel"/>
    <w:tmpl w:val="B85088F8"/>
    <w:lvl w:ilvl="0" w:tplc="2EEA34B2">
      <w:start w:val="1"/>
      <w:numFmt w:val="decimal"/>
      <w:pStyle w:val="Paragraph"/>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2E853F9"/>
    <w:multiLevelType w:val="hybridMultilevel"/>
    <w:tmpl w:val="266EAAC2"/>
    <w:lvl w:ilvl="0" w:tplc="56E621DC">
      <w:start w:val="1"/>
      <w:numFmt w:val="bullet"/>
      <w:pStyle w:val="Subbullets"/>
      <w:lvlText w:val="­"/>
      <w:lvlJc w:val="left"/>
      <w:pPr>
        <w:ind w:left="1588" w:hanging="454"/>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CFB49D7"/>
    <w:multiLevelType w:val="hybridMultilevel"/>
    <w:tmpl w:val="93221922"/>
    <w:lvl w:ilvl="0" w:tplc="B5864892">
      <w:start w:val="1"/>
      <w:numFmt w:val="bullet"/>
      <w:pStyle w:val="Bulletlist"/>
      <w:lvlText w:val=""/>
      <w:lvlJc w:val="left"/>
      <w:pPr>
        <w:ind w:left="3054"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DA53270"/>
    <w:multiLevelType w:val="hybridMultilevel"/>
    <w:tmpl w:val="44B8D45C"/>
    <w:lvl w:ilvl="0" w:tplc="8C0AE870">
      <w:start w:val="1"/>
      <w:numFmt w:val="decimal"/>
      <w:pStyle w:val="Numberedlist"/>
      <w:lvlText w:val="%1."/>
      <w:lvlJc w:val="left"/>
      <w:pPr>
        <w:ind w:left="1352"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1D35F70"/>
    <w:multiLevelType w:val="hybridMultilevel"/>
    <w:tmpl w:val="FA9A716A"/>
    <w:lvl w:ilvl="0" w:tplc="65C21D94">
      <w:start w:val="1"/>
      <w:numFmt w:val="bullet"/>
      <w:pStyle w:val="Bulletindent"/>
      <w:lvlText w:val=""/>
      <w:lvlJc w:val="left"/>
      <w:pPr>
        <w:ind w:left="1582" w:hanging="360"/>
      </w:pPr>
      <w:rPr>
        <w:rFonts w:ascii="Wingdings" w:hAnsi="Wingdings" w:hint="default"/>
      </w:rPr>
    </w:lvl>
    <w:lvl w:ilvl="1" w:tplc="08090003" w:tentative="1">
      <w:start w:val="1"/>
      <w:numFmt w:val="bullet"/>
      <w:lvlText w:val="o"/>
      <w:lvlJc w:val="left"/>
      <w:pPr>
        <w:ind w:left="2302" w:hanging="360"/>
      </w:pPr>
      <w:rPr>
        <w:rFonts w:ascii="Courier New" w:hAnsi="Courier New" w:cs="Courier New" w:hint="default"/>
      </w:rPr>
    </w:lvl>
    <w:lvl w:ilvl="2" w:tplc="08090005" w:tentative="1">
      <w:start w:val="1"/>
      <w:numFmt w:val="bullet"/>
      <w:lvlText w:val=""/>
      <w:lvlJc w:val="left"/>
      <w:pPr>
        <w:ind w:left="3022" w:hanging="360"/>
      </w:pPr>
      <w:rPr>
        <w:rFonts w:ascii="Wingdings" w:hAnsi="Wingdings" w:hint="default"/>
      </w:rPr>
    </w:lvl>
    <w:lvl w:ilvl="3" w:tplc="08090001" w:tentative="1">
      <w:start w:val="1"/>
      <w:numFmt w:val="bullet"/>
      <w:lvlText w:val=""/>
      <w:lvlJc w:val="left"/>
      <w:pPr>
        <w:ind w:left="3742" w:hanging="360"/>
      </w:pPr>
      <w:rPr>
        <w:rFonts w:ascii="Symbol" w:hAnsi="Symbol" w:hint="default"/>
      </w:rPr>
    </w:lvl>
    <w:lvl w:ilvl="4" w:tplc="08090003" w:tentative="1">
      <w:start w:val="1"/>
      <w:numFmt w:val="bullet"/>
      <w:lvlText w:val="o"/>
      <w:lvlJc w:val="left"/>
      <w:pPr>
        <w:ind w:left="4462" w:hanging="360"/>
      </w:pPr>
      <w:rPr>
        <w:rFonts w:ascii="Courier New" w:hAnsi="Courier New" w:cs="Courier New" w:hint="default"/>
      </w:rPr>
    </w:lvl>
    <w:lvl w:ilvl="5" w:tplc="08090005" w:tentative="1">
      <w:start w:val="1"/>
      <w:numFmt w:val="bullet"/>
      <w:lvlText w:val=""/>
      <w:lvlJc w:val="left"/>
      <w:pPr>
        <w:ind w:left="5182" w:hanging="360"/>
      </w:pPr>
      <w:rPr>
        <w:rFonts w:ascii="Wingdings" w:hAnsi="Wingdings" w:hint="default"/>
      </w:rPr>
    </w:lvl>
    <w:lvl w:ilvl="6" w:tplc="08090001" w:tentative="1">
      <w:start w:val="1"/>
      <w:numFmt w:val="bullet"/>
      <w:lvlText w:val=""/>
      <w:lvlJc w:val="left"/>
      <w:pPr>
        <w:ind w:left="5902" w:hanging="360"/>
      </w:pPr>
      <w:rPr>
        <w:rFonts w:ascii="Symbol" w:hAnsi="Symbol" w:hint="default"/>
      </w:rPr>
    </w:lvl>
    <w:lvl w:ilvl="7" w:tplc="08090003" w:tentative="1">
      <w:start w:val="1"/>
      <w:numFmt w:val="bullet"/>
      <w:lvlText w:val="o"/>
      <w:lvlJc w:val="left"/>
      <w:pPr>
        <w:ind w:left="6622" w:hanging="360"/>
      </w:pPr>
      <w:rPr>
        <w:rFonts w:ascii="Courier New" w:hAnsi="Courier New" w:cs="Courier New" w:hint="default"/>
      </w:rPr>
    </w:lvl>
    <w:lvl w:ilvl="8" w:tplc="08090005" w:tentative="1">
      <w:start w:val="1"/>
      <w:numFmt w:val="bullet"/>
      <w:lvlText w:val=""/>
      <w:lvlJc w:val="left"/>
      <w:pPr>
        <w:ind w:left="7342" w:hanging="360"/>
      </w:pPr>
      <w:rPr>
        <w:rFonts w:ascii="Wingdings" w:hAnsi="Wingdings" w:hint="default"/>
      </w:rPr>
    </w:lvl>
  </w:abstractNum>
  <w:abstractNum w:abstractNumId="6" w15:restartNumberingAfterBreak="0">
    <w:nsid w:val="66701527"/>
    <w:multiLevelType w:val="multilevel"/>
    <w:tmpl w:val="09846484"/>
    <w:lvl w:ilvl="0">
      <w:start w:val="1"/>
      <w:numFmt w:val="decimal"/>
      <w:pStyle w:val="Level1Numbered"/>
      <w:lvlText w:val="%1."/>
      <w:lvlJc w:val="left"/>
      <w:pPr>
        <w:ind w:left="360" w:hanging="360"/>
      </w:pPr>
      <w:rPr>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Level2numbered"/>
      <w:lvlText w:val="%1.%2."/>
      <w:lvlJc w:val="left"/>
      <w:pPr>
        <w:ind w:left="1142" w:hanging="432"/>
      </w:pPr>
      <w:rPr>
        <w:rFonts w:hint="default"/>
        <w:color w:val="auto"/>
        <w:sz w:val="22"/>
        <w:szCs w:val="22"/>
      </w:rPr>
    </w:lvl>
    <w:lvl w:ilvl="2">
      <w:start w:val="1"/>
      <w:numFmt w:val="decimal"/>
      <w:pStyle w:val="Level3numbered"/>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696F2189"/>
    <w:multiLevelType w:val="hybridMultilevel"/>
    <w:tmpl w:val="24F8CBCE"/>
    <w:lvl w:ilvl="0" w:tplc="35960CCE">
      <w:start w:val="1"/>
      <w:numFmt w:val="bullet"/>
      <w:pStyle w:val="Bullets"/>
      <w:lvlText w:val=""/>
      <w:lvlJc w:val="left"/>
      <w:pPr>
        <w:ind w:left="1134" w:hanging="454"/>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6FE34F9"/>
    <w:multiLevelType w:val="hybridMultilevel"/>
    <w:tmpl w:val="F956F2CE"/>
    <w:lvl w:ilvl="0" w:tplc="6A0A65A6">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5"/>
  </w:num>
  <w:num w:numId="4">
    <w:abstractNumId w:val="3"/>
  </w:num>
  <w:num w:numId="5">
    <w:abstractNumId w:val="6"/>
  </w:num>
  <w:num w:numId="6">
    <w:abstractNumId w:val="8"/>
  </w:num>
  <w:num w:numId="7">
    <w:abstractNumId w:val="0"/>
  </w:num>
  <w:num w:numId="8">
    <w:abstractNumId w:val="1"/>
  </w:num>
  <w:num w:numId="9">
    <w:abstractNumId w:val="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3481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xsDCwtDQyNbOwMDdU0lEKTi0uzszPAykwrwUA1EWmYCwAAAA="/>
  </w:docVars>
  <w:rsids>
    <w:rsidRoot w:val="003830BB"/>
    <w:rsid w:val="00031524"/>
    <w:rsid w:val="000356AA"/>
    <w:rsid w:val="00040BED"/>
    <w:rsid w:val="000411A2"/>
    <w:rsid w:val="00044FC1"/>
    <w:rsid w:val="00052197"/>
    <w:rsid w:val="00053C24"/>
    <w:rsid w:val="000806B6"/>
    <w:rsid w:val="00080C80"/>
    <w:rsid w:val="00083CF9"/>
    <w:rsid w:val="00085585"/>
    <w:rsid w:val="000971F0"/>
    <w:rsid w:val="000A3C2F"/>
    <w:rsid w:val="000A4E7D"/>
    <w:rsid w:val="000A687D"/>
    <w:rsid w:val="000C4E08"/>
    <w:rsid w:val="000D5A94"/>
    <w:rsid w:val="000E2D43"/>
    <w:rsid w:val="0010461D"/>
    <w:rsid w:val="0011038B"/>
    <w:rsid w:val="00112212"/>
    <w:rsid w:val="0012100C"/>
    <w:rsid w:val="001220B1"/>
    <w:rsid w:val="00135794"/>
    <w:rsid w:val="001420B9"/>
    <w:rsid w:val="0015744C"/>
    <w:rsid w:val="00161397"/>
    <w:rsid w:val="00162753"/>
    <w:rsid w:val="001662DA"/>
    <w:rsid w:val="00196E93"/>
    <w:rsid w:val="001A18CE"/>
    <w:rsid w:val="001B7417"/>
    <w:rsid w:val="001C38B8"/>
    <w:rsid w:val="001C5FB8"/>
    <w:rsid w:val="001D769D"/>
    <w:rsid w:val="001E1376"/>
    <w:rsid w:val="001E2351"/>
    <w:rsid w:val="001F2404"/>
    <w:rsid w:val="001F551E"/>
    <w:rsid w:val="002038C6"/>
    <w:rsid w:val="00205638"/>
    <w:rsid w:val="00215E89"/>
    <w:rsid w:val="00215FF0"/>
    <w:rsid w:val="002228E3"/>
    <w:rsid w:val="00223637"/>
    <w:rsid w:val="002315B5"/>
    <w:rsid w:val="00233254"/>
    <w:rsid w:val="00236AD0"/>
    <w:rsid w:val="00240933"/>
    <w:rsid w:val="00250F16"/>
    <w:rsid w:val="0026456D"/>
    <w:rsid w:val="00272990"/>
    <w:rsid w:val="002748D1"/>
    <w:rsid w:val="00277DAE"/>
    <w:rsid w:val="002A3652"/>
    <w:rsid w:val="002B5720"/>
    <w:rsid w:val="002C660B"/>
    <w:rsid w:val="002C7A84"/>
    <w:rsid w:val="002D1A7F"/>
    <w:rsid w:val="002D5892"/>
    <w:rsid w:val="002F3D4E"/>
    <w:rsid w:val="002F5606"/>
    <w:rsid w:val="0030059A"/>
    <w:rsid w:val="003052FD"/>
    <w:rsid w:val="00314EF0"/>
    <w:rsid w:val="00331175"/>
    <w:rsid w:val="00334683"/>
    <w:rsid w:val="00335502"/>
    <w:rsid w:val="00337868"/>
    <w:rsid w:val="00344EA6"/>
    <w:rsid w:val="00350071"/>
    <w:rsid w:val="00370813"/>
    <w:rsid w:val="00377867"/>
    <w:rsid w:val="003830BB"/>
    <w:rsid w:val="00385AEB"/>
    <w:rsid w:val="003965A8"/>
    <w:rsid w:val="00396C66"/>
    <w:rsid w:val="003A2CF7"/>
    <w:rsid w:val="003C11F1"/>
    <w:rsid w:val="003C1D05"/>
    <w:rsid w:val="003C2EEF"/>
    <w:rsid w:val="003D0F29"/>
    <w:rsid w:val="003D4563"/>
    <w:rsid w:val="003E005F"/>
    <w:rsid w:val="003E5516"/>
    <w:rsid w:val="003F4378"/>
    <w:rsid w:val="003F5516"/>
    <w:rsid w:val="00402715"/>
    <w:rsid w:val="00402DFB"/>
    <w:rsid w:val="00411B9A"/>
    <w:rsid w:val="004366CD"/>
    <w:rsid w:val="00444D16"/>
    <w:rsid w:val="00451599"/>
    <w:rsid w:val="00456A6D"/>
    <w:rsid w:val="00463336"/>
    <w:rsid w:val="00465E35"/>
    <w:rsid w:val="00470D1D"/>
    <w:rsid w:val="004B45D0"/>
    <w:rsid w:val="004D222E"/>
    <w:rsid w:val="004F1717"/>
    <w:rsid w:val="004F4F59"/>
    <w:rsid w:val="00502E7A"/>
    <w:rsid w:val="00516576"/>
    <w:rsid w:val="005360C8"/>
    <w:rsid w:val="00544BB4"/>
    <w:rsid w:val="00556AD2"/>
    <w:rsid w:val="00565C2E"/>
    <w:rsid w:val="0058577E"/>
    <w:rsid w:val="00593560"/>
    <w:rsid w:val="00595C0E"/>
    <w:rsid w:val="00596F1C"/>
    <w:rsid w:val="005A21EC"/>
    <w:rsid w:val="005C0A14"/>
    <w:rsid w:val="005C5F72"/>
    <w:rsid w:val="005D344B"/>
    <w:rsid w:val="005E24AD"/>
    <w:rsid w:val="005E2873"/>
    <w:rsid w:val="005E2FA2"/>
    <w:rsid w:val="00601F6A"/>
    <w:rsid w:val="00603397"/>
    <w:rsid w:val="00611CB1"/>
    <w:rsid w:val="00613786"/>
    <w:rsid w:val="006231D3"/>
    <w:rsid w:val="00630C64"/>
    <w:rsid w:val="00636D01"/>
    <w:rsid w:val="0064247C"/>
    <w:rsid w:val="00643C23"/>
    <w:rsid w:val="00654704"/>
    <w:rsid w:val="0066652E"/>
    <w:rsid w:val="00666AB0"/>
    <w:rsid w:val="00670F87"/>
    <w:rsid w:val="006712CE"/>
    <w:rsid w:val="0067197B"/>
    <w:rsid w:val="0067259D"/>
    <w:rsid w:val="00683EA8"/>
    <w:rsid w:val="006B4C67"/>
    <w:rsid w:val="006D3185"/>
    <w:rsid w:val="006E2A97"/>
    <w:rsid w:val="006F3468"/>
    <w:rsid w:val="007019D5"/>
    <w:rsid w:val="00704299"/>
    <w:rsid w:val="00744753"/>
    <w:rsid w:val="007507BD"/>
    <w:rsid w:val="0075122C"/>
    <w:rsid w:val="00752619"/>
    <w:rsid w:val="00755E0E"/>
    <w:rsid w:val="007574E0"/>
    <w:rsid w:val="00761C9C"/>
    <w:rsid w:val="00774747"/>
    <w:rsid w:val="00782AAB"/>
    <w:rsid w:val="00782C9C"/>
    <w:rsid w:val="007851C3"/>
    <w:rsid w:val="00787FDB"/>
    <w:rsid w:val="00790566"/>
    <w:rsid w:val="007A0762"/>
    <w:rsid w:val="007A1527"/>
    <w:rsid w:val="007A3DC0"/>
    <w:rsid w:val="007A689D"/>
    <w:rsid w:val="007B5879"/>
    <w:rsid w:val="007C5EC3"/>
    <w:rsid w:val="007D0D24"/>
    <w:rsid w:val="007D1B51"/>
    <w:rsid w:val="007F5E7F"/>
    <w:rsid w:val="00806F84"/>
    <w:rsid w:val="008236B6"/>
    <w:rsid w:val="00835FBC"/>
    <w:rsid w:val="00842ACF"/>
    <w:rsid w:val="008451A1"/>
    <w:rsid w:val="00850C0E"/>
    <w:rsid w:val="0088566F"/>
    <w:rsid w:val="008937E0"/>
    <w:rsid w:val="008B403E"/>
    <w:rsid w:val="008C3DD4"/>
    <w:rsid w:val="008C42E7"/>
    <w:rsid w:val="008E0E0D"/>
    <w:rsid w:val="008E6A3A"/>
    <w:rsid w:val="008E75F2"/>
    <w:rsid w:val="008F0A1A"/>
    <w:rsid w:val="008F4C2F"/>
    <w:rsid w:val="00903E68"/>
    <w:rsid w:val="009114CE"/>
    <w:rsid w:val="00922F67"/>
    <w:rsid w:val="00924278"/>
    <w:rsid w:val="00945826"/>
    <w:rsid w:val="00947812"/>
    <w:rsid w:val="009665AE"/>
    <w:rsid w:val="00966B8D"/>
    <w:rsid w:val="00971929"/>
    <w:rsid w:val="009742E7"/>
    <w:rsid w:val="009807BF"/>
    <w:rsid w:val="00986E38"/>
    <w:rsid w:val="00993362"/>
    <w:rsid w:val="00994987"/>
    <w:rsid w:val="009B0F74"/>
    <w:rsid w:val="009B5D1C"/>
    <w:rsid w:val="009E20B3"/>
    <w:rsid w:val="00A03759"/>
    <w:rsid w:val="00A06F9C"/>
    <w:rsid w:val="00A108B8"/>
    <w:rsid w:val="00A269AF"/>
    <w:rsid w:val="00A35D76"/>
    <w:rsid w:val="00A3610D"/>
    <w:rsid w:val="00A428F8"/>
    <w:rsid w:val="00A45CDD"/>
    <w:rsid w:val="00A60AF0"/>
    <w:rsid w:val="00A70955"/>
    <w:rsid w:val="00A82301"/>
    <w:rsid w:val="00A82558"/>
    <w:rsid w:val="00A92567"/>
    <w:rsid w:val="00A973EA"/>
    <w:rsid w:val="00AA01AA"/>
    <w:rsid w:val="00AA702F"/>
    <w:rsid w:val="00AC7782"/>
    <w:rsid w:val="00AC7BD7"/>
    <w:rsid w:val="00AD0E92"/>
    <w:rsid w:val="00AE29F6"/>
    <w:rsid w:val="00AE65BF"/>
    <w:rsid w:val="00AF36DB"/>
    <w:rsid w:val="00AF3BCA"/>
    <w:rsid w:val="00B02723"/>
    <w:rsid w:val="00B053D4"/>
    <w:rsid w:val="00B21E42"/>
    <w:rsid w:val="00B429C5"/>
    <w:rsid w:val="00B57F4E"/>
    <w:rsid w:val="00B62844"/>
    <w:rsid w:val="00B76EE1"/>
    <w:rsid w:val="00B77782"/>
    <w:rsid w:val="00B7787C"/>
    <w:rsid w:val="00B85DE1"/>
    <w:rsid w:val="00BA07EB"/>
    <w:rsid w:val="00BA3857"/>
    <w:rsid w:val="00BA4EAD"/>
    <w:rsid w:val="00BB22E9"/>
    <w:rsid w:val="00BB49D9"/>
    <w:rsid w:val="00BC47C4"/>
    <w:rsid w:val="00BD1329"/>
    <w:rsid w:val="00BD1AAA"/>
    <w:rsid w:val="00C015B8"/>
    <w:rsid w:val="00C15B0B"/>
    <w:rsid w:val="00C3119A"/>
    <w:rsid w:val="00C4215E"/>
    <w:rsid w:val="00C51601"/>
    <w:rsid w:val="00C55E3A"/>
    <w:rsid w:val="00C72F77"/>
    <w:rsid w:val="00C7373D"/>
    <w:rsid w:val="00C75930"/>
    <w:rsid w:val="00C82EFE"/>
    <w:rsid w:val="00C84378"/>
    <w:rsid w:val="00C941B6"/>
    <w:rsid w:val="00C978CB"/>
    <w:rsid w:val="00CB4466"/>
    <w:rsid w:val="00CC4DCB"/>
    <w:rsid w:val="00CC61D1"/>
    <w:rsid w:val="00CD7088"/>
    <w:rsid w:val="00D11E93"/>
    <w:rsid w:val="00D14E64"/>
    <w:rsid w:val="00D22F90"/>
    <w:rsid w:val="00D33D2F"/>
    <w:rsid w:val="00D36E00"/>
    <w:rsid w:val="00D4177E"/>
    <w:rsid w:val="00D5610F"/>
    <w:rsid w:val="00D70F52"/>
    <w:rsid w:val="00D74026"/>
    <w:rsid w:val="00D92252"/>
    <w:rsid w:val="00DA0F66"/>
    <w:rsid w:val="00DA1F50"/>
    <w:rsid w:val="00DA78F8"/>
    <w:rsid w:val="00DA7E81"/>
    <w:rsid w:val="00DB1B0E"/>
    <w:rsid w:val="00DB31C0"/>
    <w:rsid w:val="00DB473B"/>
    <w:rsid w:val="00DB6453"/>
    <w:rsid w:val="00DB7ED3"/>
    <w:rsid w:val="00DC1F86"/>
    <w:rsid w:val="00DD06F9"/>
    <w:rsid w:val="00DF0C5C"/>
    <w:rsid w:val="00E00AAB"/>
    <w:rsid w:val="00E01B29"/>
    <w:rsid w:val="00E056E1"/>
    <w:rsid w:val="00E13AAE"/>
    <w:rsid w:val="00E16CDD"/>
    <w:rsid w:val="00E2211D"/>
    <w:rsid w:val="00E37C8A"/>
    <w:rsid w:val="00E42B57"/>
    <w:rsid w:val="00E44180"/>
    <w:rsid w:val="00E46F5D"/>
    <w:rsid w:val="00E51825"/>
    <w:rsid w:val="00E53250"/>
    <w:rsid w:val="00E56B48"/>
    <w:rsid w:val="00E60116"/>
    <w:rsid w:val="00E77A26"/>
    <w:rsid w:val="00E86CF0"/>
    <w:rsid w:val="00E9120D"/>
    <w:rsid w:val="00E927DA"/>
    <w:rsid w:val="00E97C49"/>
    <w:rsid w:val="00EA7444"/>
    <w:rsid w:val="00EB1941"/>
    <w:rsid w:val="00EC57DD"/>
    <w:rsid w:val="00EF03D0"/>
    <w:rsid w:val="00EF1B45"/>
    <w:rsid w:val="00EF2BE2"/>
    <w:rsid w:val="00F42F8E"/>
    <w:rsid w:val="00F57A78"/>
    <w:rsid w:val="00F667A8"/>
    <w:rsid w:val="00F80733"/>
    <w:rsid w:val="00F86390"/>
    <w:rsid w:val="00F95663"/>
    <w:rsid w:val="00F97481"/>
    <w:rsid w:val="00FA676B"/>
    <w:rsid w:val="00FB7C71"/>
    <w:rsid w:val="00FC6ED7"/>
    <w:rsid w:val="00FE1041"/>
    <w:rsid w:val="00FE61DF"/>
    <w:rsid w:val="00FF405F"/>
    <w:rsid w:val="00FF4D66"/>
    <w:rsid w:val="00FF522D"/>
    <w:rsid w:val="00FF618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4817"/>
    <o:shapelayout v:ext="edit">
      <o:idmap v:ext="edit" data="1"/>
    </o:shapelayout>
  </w:shapeDefaults>
  <w:decimalSymbol w:val="."/>
  <w:listSeparator w:val=","/>
  <w14:docId w14:val="685CF8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7481"/>
    <w:rPr>
      <w:rFonts w:ascii="Arial" w:hAnsi="Arial" w:cs="Arial"/>
      <w:bCs/>
      <w:sz w:val="22"/>
      <w:szCs w:val="22"/>
      <w:lang w:eastAsia="en-US"/>
    </w:rPr>
  </w:style>
  <w:style w:type="paragraph" w:styleId="Heading1">
    <w:name w:val="heading 1"/>
    <w:basedOn w:val="Normal"/>
    <w:next w:val="Normal"/>
    <w:link w:val="Heading1Char"/>
    <w:qFormat/>
    <w:rsid w:val="00215E89"/>
    <w:pPr>
      <w:keepNext/>
      <w:spacing w:after="120"/>
      <w:outlineLvl w:val="0"/>
    </w:pPr>
    <w:rPr>
      <w:rFonts w:eastAsia="Times New Roman"/>
      <w:b/>
      <w:bCs w:val="0"/>
      <w:kern w:val="32"/>
      <w:sz w:val="28"/>
      <w:szCs w:val="32"/>
      <w:lang w:eastAsia="en-GB"/>
    </w:rPr>
  </w:style>
  <w:style w:type="paragraph" w:styleId="Heading2">
    <w:name w:val="heading 2"/>
    <w:basedOn w:val="Normal"/>
    <w:next w:val="Normal"/>
    <w:link w:val="Heading2Char"/>
    <w:uiPriority w:val="9"/>
    <w:unhideWhenUsed/>
    <w:rsid w:val="00215E89"/>
    <w:pPr>
      <w:keepNext/>
      <w:keepLines/>
      <w:spacing w:before="40"/>
      <w:outlineLvl w:val="1"/>
    </w:pPr>
    <w:rPr>
      <w:rFonts w:eastAsiaTheme="majorEastAsia" w:cstheme="majorBidi"/>
      <w:b/>
      <w:color w:val="000000" w:themeColor="text1"/>
      <w:sz w:val="26"/>
      <w:szCs w:val="26"/>
    </w:rPr>
  </w:style>
  <w:style w:type="paragraph" w:styleId="Heading3">
    <w:name w:val="heading 3"/>
    <w:basedOn w:val="Level1Numbered"/>
    <w:next w:val="Normal"/>
    <w:link w:val="Heading3Char"/>
    <w:uiPriority w:val="9"/>
    <w:unhideWhenUsed/>
    <w:qFormat/>
    <w:rsid w:val="00CC4DCB"/>
    <w:pPr>
      <w:keepLines/>
      <w:spacing w:before="40"/>
      <w:outlineLvl w:val="2"/>
    </w:pPr>
    <w:rPr>
      <w:rFonts w:eastAsiaTheme="majorEastAsia" w:cstheme="majorBidi"/>
      <w:color w:val="000000" w:themeColor="text1"/>
      <w:szCs w:val="24"/>
    </w:rPr>
  </w:style>
  <w:style w:type="paragraph" w:styleId="Heading4">
    <w:name w:val="heading 4"/>
    <w:basedOn w:val="Normal"/>
    <w:next w:val="Normal"/>
    <w:link w:val="Heading4Char"/>
    <w:uiPriority w:val="9"/>
    <w:semiHidden/>
    <w:unhideWhenUsed/>
    <w:qFormat/>
    <w:rsid w:val="00C978CB"/>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978CB"/>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C978CB"/>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978CB"/>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978CB"/>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978CB"/>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6default">
    <w:name w:val="16 default"/>
    <w:basedOn w:val="Normal"/>
    <w:link w:val="16defaultChar"/>
    <w:rsid w:val="0067259D"/>
    <w:pPr>
      <w:ind w:left="964"/>
    </w:pPr>
    <w:rPr>
      <w:sz w:val="32"/>
      <w:szCs w:val="32"/>
    </w:rPr>
  </w:style>
  <w:style w:type="character" w:customStyle="1" w:styleId="16defaultChar">
    <w:name w:val="16 default Char"/>
    <w:link w:val="16default"/>
    <w:rsid w:val="0067259D"/>
    <w:rPr>
      <w:rFonts w:ascii="Arial" w:eastAsia="Calibri" w:hAnsi="Arial" w:cs="Arial"/>
      <w:sz w:val="32"/>
      <w:szCs w:val="32"/>
    </w:rPr>
  </w:style>
  <w:style w:type="character" w:styleId="CommentReference">
    <w:name w:val="annotation reference"/>
    <w:uiPriority w:val="99"/>
    <w:semiHidden/>
    <w:unhideWhenUsed/>
    <w:rsid w:val="007851C3"/>
    <w:rPr>
      <w:sz w:val="16"/>
      <w:szCs w:val="16"/>
    </w:rPr>
  </w:style>
  <w:style w:type="paragraph" w:styleId="CommentText">
    <w:name w:val="annotation text"/>
    <w:basedOn w:val="Normal"/>
    <w:link w:val="CommentTextChar"/>
    <w:uiPriority w:val="99"/>
    <w:unhideWhenUsed/>
    <w:rsid w:val="007851C3"/>
    <w:rPr>
      <w:sz w:val="20"/>
      <w:szCs w:val="20"/>
    </w:rPr>
  </w:style>
  <w:style w:type="character" w:customStyle="1" w:styleId="CommentTextChar">
    <w:name w:val="Comment Text Char"/>
    <w:link w:val="CommentText"/>
    <w:uiPriority w:val="99"/>
    <w:rsid w:val="007851C3"/>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7851C3"/>
    <w:rPr>
      <w:b/>
      <w:bCs w:val="0"/>
    </w:rPr>
  </w:style>
  <w:style w:type="character" w:customStyle="1" w:styleId="CommentSubjectChar">
    <w:name w:val="Comment Subject Char"/>
    <w:link w:val="CommentSubject"/>
    <w:uiPriority w:val="99"/>
    <w:semiHidden/>
    <w:rsid w:val="007851C3"/>
    <w:rPr>
      <w:rFonts w:ascii="Calibri" w:hAnsi="Calibri"/>
      <w:b/>
      <w:bCs/>
      <w:sz w:val="20"/>
      <w:szCs w:val="20"/>
    </w:rPr>
  </w:style>
  <w:style w:type="paragraph" w:styleId="BalloonText">
    <w:name w:val="Balloon Text"/>
    <w:basedOn w:val="Normal"/>
    <w:link w:val="BalloonTextChar"/>
    <w:uiPriority w:val="99"/>
    <w:semiHidden/>
    <w:unhideWhenUsed/>
    <w:rsid w:val="007851C3"/>
    <w:rPr>
      <w:rFonts w:ascii="Tahoma" w:hAnsi="Tahoma" w:cs="Tahoma"/>
      <w:sz w:val="16"/>
      <w:szCs w:val="16"/>
    </w:rPr>
  </w:style>
  <w:style w:type="character" w:customStyle="1" w:styleId="BalloonTextChar">
    <w:name w:val="Balloon Text Char"/>
    <w:link w:val="BalloonText"/>
    <w:uiPriority w:val="99"/>
    <w:semiHidden/>
    <w:rsid w:val="007851C3"/>
    <w:rPr>
      <w:rFonts w:ascii="Tahoma" w:hAnsi="Tahoma" w:cs="Tahoma"/>
      <w:sz w:val="16"/>
      <w:szCs w:val="16"/>
    </w:rPr>
  </w:style>
  <w:style w:type="paragraph" w:styleId="Header">
    <w:name w:val="header"/>
    <w:basedOn w:val="Normal"/>
    <w:link w:val="HeaderChar"/>
    <w:uiPriority w:val="99"/>
    <w:unhideWhenUsed/>
    <w:rsid w:val="00A60AF0"/>
    <w:pPr>
      <w:tabs>
        <w:tab w:val="center" w:pos="4513"/>
        <w:tab w:val="right" w:pos="9026"/>
      </w:tabs>
    </w:pPr>
  </w:style>
  <w:style w:type="character" w:customStyle="1" w:styleId="HeaderChar">
    <w:name w:val="Header Char"/>
    <w:link w:val="Header"/>
    <w:uiPriority w:val="99"/>
    <w:rsid w:val="00A60AF0"/>
    <w:rPr>
      <w:rFonts w:ascii="Calibri" w:hAnsi="Calibri"/>
    </w:rPr>
  </w:style>
  <w:style w:type="paragraph" w:styleId="Footer">
    <w:name w:val="footer"/>
    <w:basedOn w:val="Normal"/>
    <w:link w:val="FooterChar"/>
    <w:uiPriority w:val="99"/>
    <w:unhideWhenUsed/>
    <w:rsid w:val="00A60AF0"/>
    <w:pPr>
      <w:tabs>
        <w:tab w:val="center" w:pos="4513"/>
        <w:tab w:val="right" w:pos="9026"/>
      </w:tabs>
    </w:pPr>
  </w:style>
  <w:style w:type="character" w:customStyle="1" w:styleId="FooterChar">
    <w:name w:val="Footer Char"/>
    <w:link w:val="Footer"/>
    <w:uiPriority w:val="99"/>
    <w:rsid w:val="00A60AF0"/>
    <w:rPr>
      <w:rFonts w:ascii="Calibri" w:hAnsi="Calibri"/>
    </w:rPr>
  </w:style>
  <w:style w:type="paragraph" w:styleId="ListParagraph">
    <w:name w:val="List Paragraph"/>
    <w:basedOn w:val="Normal"/>
    <w:link w:val="ListParagraphChar"/>
    <w:uiPriority w:val="34"/>
    <w:rsid w:val="00B62844"/>
    <w:pPr>
      <w:spacing w:after="60"/>
    </w:pPr>
  </w:style>
  <w:style w:type="paragraph" w:customStyle="1" w:styleId="Default">
    <w:name w:val="Default"/>
    <w:rsid w:val="00D14E64"/>
    <w:pPr>
      <w:autoSpaceDE w:val="0"/>
      <w:autoSpaceDN w:val="0"/>
      <w:adjustRightInd w:val="0"/>
    </w:pPr>
    <w:rPr>
      <w:rFonts w:ascii="Arial" w:eastAsia="Times New Roman" w:hAnsi="Arial" w:cs="Arial"/>
      <w:color w:val="000000"/>
      <w:sz w:val="24"/>
      <w:szCs w:val="24"/>
    </w:rPr>
  </w:style>
  <w:style w:type="paragraph" w:styleId="Revision">
    <w:name w:val="Revision"/>
    <w:hidden/>
    <w:uiPriority w:val="99"/>
    <w:semiHidden/>
    <w:rsid w:val="00B053D4"/>
    <w:rPr>
      <w:sz w:val="22"/>
      <w:szCs w:val="22"/>
      <w:lang w:eastAsia="en-US"/>
    </w:rPr>
  </w:style>
  <w:style w:type="table" w:styleId="TableGrid">
    <w:name w:val="Table Grid"/>
    <w:basedOn w:val="TableNormal"/>
    <w:uiPriority w:val="59"/>
    <w:rsid w:val="007A3D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215E89"/>
    <w:rPr>
      <w:rFonts w:ascii="Arial" w:eastAsia="Times New Roman" w:hAnsi="Arial" w:cs="Arial"/>
      <w:b/>
      <w:kern w:val="32"/>
      <w:sz w:val="28"/>
      <w:szCs w:val="32"/>
    </w:rPr>
  </w:style>
  <w:style w:type="character" w:styleId="PlaceholderText">
    <w:name w:val="Placeholder Text"/>
    <w:basedOn w:val="DefaultParagraphFont"/>
    <w:uiPriority w:val="99"/>
    <w:semiHidden/>
    <w:rsid w:val="000A3C2F"/>
    <w:rPr>
      <w:color w:val="808080"/>
    </w:rPr>
  </w:style>
  <w:style w:type="paragraph" w:customStyle="1" w:styleId="Subbullets">
    <w:name w:val="Sub bullets"/>
    <w:basedOn w:val="Normal"/>
    <w:uiPriority w:val="6"/>
    <w:rsid w:val="00C015B8"/>
    <w:pPr>
      <w:numPr>
        <w:numId w:val="2"/>
      </w:numPr>
      <w:spacing w:after="120"/>
      <w:ind w:left="1418" w:hanging="284"/>
    </w:pPr>
    <w:rPr>
      <w:rFonts w:eastAsia="Times New Roman"/>
      <w:sz w:val="24"/>
      <w:szCs w:val="24"/>
      <w:lang w:eastAsia="en-GB"/>
    </w:rPr>
  </w:style>
  <w:style w:type="paragraph" w:customStyle="1" w:styleId="Numberedbulletpoints">
    <w:name w:val="Numbered bullet points"/>
    <w:basedOn w:val="Normal"/>
    <w:rsid w:val="00DA7E81"/>
    <w:pPr>
      <w:tabs>
        <w:tab w:val="left" w:pos="567"/>
      </w:tabs>
    </w:pPr>
    <w:rPr>
      <w:rFonts w:eastAsia="Times New Roman"/>
      <w:sz w:val="24"/>
      <w:szCs w:val="24"/>
      <w:lang w:eastAsia="en-GB"/>
    </w:rPr>
  </w:style>
  <w:style w:type="character" w:styleId="Hyperlink">
    <w:name w:val="Hyperlink"/>
    <w:basedOn w:val="DefaultParagraphFont"/>
    <w:uiPriority w:val="99"/>
    <w:unhideWhenUsed/>
    <w:rsid w:val="00643C23"/>
    <w:rPr>
      <w:color w:val="0000FF" w:themeColor="hyperlink"/>
      <w:u w:val="single"/>
    </w:rPr>
  </w:style>
  <w:style w:type="character" w:styleId="UnresolvedMention">
    <w:name w:val="Unresolved Mention"/>
    <w:basedOn w:val="DefaultParagraphFont"/>
    <w:uiPriority w:val="99"/>
    <w:semiHidden/>
    <w:unhideWhenUsed/>
    <w:rsid w:val="00643C23"/>
    <w:rPr>
      <w:color w:val="605E5C"/>
      <w:shd w:val="clear" w:color="auto" w:fill="E1DFDD"/>
    </w:rPr>
  </w:style>
  <w:style w:type="paragraph" w:styleId="Title">
    <w:name w:val="Title"/>
    <w:basedOn w:val="Normal"/>
    <w:next w:val="Normal"/>
    <w:link w:val="TitleChar"/>
    <w:uiPriority w:val="10"/>
    <w:qFormat/>
    <w:rsid w:val="006231D3"/>
    <w:pPr>
      <w:spacing w:after="100" w:afterAutospacing="1"/>
      <w:jc w:val="center"/>
    </w:pPr>
    <w:rPr>
      <w:b/>
      <w:sz w:val="24"/>
      <w:szCs w:val="32"/>
    </w:rPr>
  </w:style>
  <w:style w:type="character" w:customStyle="1" w:styleId="TitleChar">
    <w:name w:val="Title Char"/>
    <w:basedOn w:val="DefaultParagraphFont"/>
    <w:link w:val="Title"/>
    <w:uiPriority w:val="10"/>
    <w:rsid w:val="006231D3"/>
    <w:rPr>
      <w:rFonts w:ascii="Arial" w:hAnsi="Arial" w:cs="Arial"/>
      <w:b/>
      <w:sz w:val="24"/>
      <w:szCs w:val="32"/>
      <w:lang w:eastAsia="en-US"/>
    </w:rPr>
  </w:style>
  <w:style w:type="paragraph" w:customStyle="1" w:styleId="Numberedlist">
    <w:name w:val="Numbered list"/>
    <w:basedOn w:val="ListParagraph"/>
    <w:link w:val="NumberedlistChar"/>
    <w:qFormat/>
    <w:rsid w:val="008236B6"/>
    <w:pPr>
      <w:numPr>
        <w:numId w:val="1"/>
      </w:numPr>
      <w:spacing w:after="0" w:line="276" w:lineRule="auto"/>
      <w:ind w:left="357" w:hanging="357"/>
    </w:pPr>
  </w:style>
  <w:style w:type="paragraph" w:customStyle="1" w:styleId="Bulletlist">
    <w:name w:val="Bullet list"/>
    <w:basedOn w:val="ListParagraph"/>
    <w:link w:val="BulletlistChar"/>
    <w:qFormat/>
    <w:rsid w:val="00774747"/>
    <w:pPr>
      <w:numPr>
        <w:numId w:val="4"/>
      </w:numPr>
      <w:spacing w:after="240" w:line="276" w:lineRule="auto"/>
      <w:ind w:left="2625" w:hanging="357"/>
    </w:pPr>
    <w:rPr>
      <w:sz w:val="24"/>
    </w:rPr>
  </w:style>
  <w:style w:type="character" w:customStyle="1" w:styleId="ListParagraphChar">
    <w:name w:val="List Paragraph Char"/>
    <w:basedOn w:val="DefaultParagraphFont"/>
    <w:link w:val="ListParagraph"/>
    <w:uiPriority w:val="34"/>
    <w:rsid w:val="00B62844"/>
    <w:rPr>
      <w:rFonts w:ascii="Arial" w:hAnsi="Arial" w:cs="Arial"/>
      <w:bCs/>
      <w:sz w:val="22"/>
      <w:szCs w:val="22"/>
      <w:lang w:eastAsia="en-US"/>
    </w:rPr>
  </w:style>
  <w:style w:type="character" w:customStyle="1" w:styleId="NumberedlistChar">
    <w:name w:val="Numbered list Char"/>
    <w:basedOn w:val="ListParagraphChar"/>
    <w:link w:val="Numberedlist"/>
    <w:rsid w:val="008236B6"/>
    <w:rPr>
      <w:rFonts w:ascii="Arial" w:hAnsi="Arial" w:cs="Arial"/>
      <w:bCs/>
      <w:sz w:val="22"/>
      <w:szCs w:val="22"/>
      <w:lang w:eastAsia="en-US"/>
    </w:rPr>
  </w:style>
  <w:style w:type="paragraph" w:customStyle="1" w:styleId="Level1Numbered">
    <w:name w:val="Level 1 Numbered"/>
    <w:basedOn w:val="Heading1"/>
    <w:next w:val="Level2numbered"/>
    <w:link w:val="Level1NumberedChar"/>
    <w:qFormat/>
    <w:rsid w:val="00031524"/>
    <w:pPr>
      <w:numPr>
        <w:numId w:val="5"/>
      </w:numPr>
      <w:tabs>
        <w:tab w:val="num" w:pos="567"/>
      </w:tabs>
      <w:spacing w:after="240"/>
      <w:ind w:left="567" w:hanging="567"/>
      <w:outlineLvl w:val="9"/>
    </w:pPr>
    <w:rPr>
      <w:sz w:val="24"/>
    </w:rPr>
  </w:style>
  <w:style w:type="character" w:customStyle="1" w:styleId="BulletlistChar">
    <w:name w:val="Bullet list Char"/>
    <w:basedOn w:val="ListParagraphChar"/>
    <w:link w:val="Bulletlist"/>
    <w:rsid w:val="00774747"/>
    <w:rPr>
      <w:rFonts w:ascii="Arial" w:hAnsi="Arial" w:cs="Arial"/>
      <w:bCs/>
      <w:sz w:val="24"/>
      <w:szCs w:val="22"/>
      <w:lang w:eastAsia="en-US"/>
    </w:rPr>
  </w:style>
  <w:style w:type="character" w:customStyle="1" w:styleId="Heading2Char">
    <w:name w:val="Heading 2 Char"/>
    <w:basedOn w:val="DefaultParagraphFont"/>
    <w:link w:val="Heading2"/>
    <w:uiPriority w:val="9"/>
    <w:rsid w:val="00215E89"/>
    <w:rPr>
      <w:rFonts w:ascii="Arial" w:eastAsiaTheme="majorEastAsia" w:hAnsi="Arial" w:cstheme="majorBidi"/>
      <w:b/>
      <w:bCs/>
      <w:color w:val="000000" w:themeColor="text1"/>
      <w:sz w:val="26"/>
      <w:szCs w:val="26"/>
      <w:lang w:eastAsia="en-US"/>
    </w:rPr>
  </w:style>
  <w:style w:type="character" w:customStyle="1" w:styleId="Level1NumberedChar">
    <w:name w:val="Level 1 Numbered Char"/>
    <w:basedOn w:val="Heading1Char"/>
    <w:link w:val="Level1Numbered"/>
    <w:rsid w:val="00031524"/>
    <w:rPr>
      <w:rFonts w:ascii="Arial" w:eastAsia="Times New Roman" w:hAnsi="Arial" w:cs="Arial"/>
      <w:b/>
      <w:bCs/>
      <w:kern w:val="32"/>
      <w:sz w:val="24"/>
      <w:szCs w:val="32"/>
    </w:rPr>
  </w:style>
  <w:style w:type="character" w:customStyle="1" w:styleId="Heading3Char">
    <w:name w:val="Heading 3 Char"/>
    <w:basedOn w:val="DefaultParagraphFont"/>
    <w:link w:val="Heading3"/>
    <w:uiPriority w:val="9"/>
    <w:rsid w:val="00CC4DCB"/>
    <w:rPr>
      <w:rFonts w:ascii="Arial" w:eastAsiaTheme="majorEastAsia" w:hAnsi="Arial" w:cstheme="majorBidi"/>
      <w:b/>
      <w:color w:val="000000" w:themeColor="text1"/>
      <w:kern w:val="32"/>
      <w:sz w:val="24"/>
      <w:szCs w:val="24"/>
    </w:rPr>
  </w:style>
  <w:style w:type="character" w:customStyle="1" w:styleId="Heading4Char">
    <w:name w:val="Heading 4 Char"/>
    <w:basedOn w:val="DefaultParagraphFont"/>
    <w:link w:val="Heading4"/>
    <w:uiPriority w:val="9"/>
    <w:semiHidden/>
    <w:rsid w:val="00C978CB"/>
    <w:rPr>
      <w:rFonts w:asciiTheme="majorHAnsi" w:eastAsiaTheme="majorEastAsia" w:hAnsiTheme="majorHAnsi" w:cstheme="majorBidi"/>
      <w:bCs/>
      <w:i/>
      <w:iCs/>
      <w:color w:val="365F91" w:themeColor="accent1" w:themeShade="BF"/>
      <w:sz w:val="22"/>
      <w:szCs w:val="22"/>
      <w:lang w:eastAsia="en-US"/>
    </w:rPr>
  </w:style>
  <w:style w:type="character" w:customStyle="1" w:styleId="Heading5Char">
    <w:name w:val="Heading 5 Char"/>
    <w:basedOn w:val="DefaultParagraphFont"/>
    <w:link w:val="Heading5"/>
    <w:uiPriority w:val="9"/>
    <w:semiHidden/>
    <w:rsid w:val="00C978CB"/>
    <w:rPr>
      <w:rFonts w:asciiTheme="majorHAnsi" w:eastAsiaTheme="majorEastAsia" w:hAnsiTheme="majorHAnsi" w:cstheme="majorBidi"/>
      <w:bCs/>
      <w:color w:val="365F91" w:themeColor="accent1" w:themeShade="BF"/>
      <w:sz w:val="22"/>
      <w:szCs w:val="22"/>
      <w:lang w:eastAsia="en-US"/>
    </w:rPr>
  </w:style>
  <w:style w:type="character" w:customStyle="1" w:styleId="Heading6Char">
    <w:name w:val="Heading 6 Char"/>
    <w:basedOn w:val="DefaultParagraphFont"/>
    <w:link w:val="Heading6"/>
    <w:uiPriority w:val="9"/>
    <w:semiHidden/>
    <w:rsid w:val="00C978CB"/>
    <w:rPr>
      <w:rFonts w:asciiTheme="majorHAnsi" w:eastAsiaTheme="majorEastAsia" w:hAnsiTheme="majorHAnsi" w:cstheme="majorBidi"/>
      <w:bCs/>
      <w:color w:val="243F60" w:themeColor="accent1" w:themeShade="7F"/>
      <w:sz w:val="22"/>
      <w:szCs w:val="22"/>
      <w:lang w:eastAsia="en-US"/>
    </w:rPr>
  </w:style>
  <w:style w:type="character" w:customStyle="1" w:styleId="Heading7Char">
    <w:name w:val="Heading 7 Char"/>
    <w:basedOn w:val="DefaultParagraphFont"/>
    <w:link w:val="Heading7"/>
    <w:uiPriority w:val="9"/>
    <w:semiHidden/>
    <w:rsid w:val="00C978CB"/>
    <w:rPr>
      <w:rFonts w:asciiTheme="majorHAnsi" w:eastAsiaTheme="majorEastAsia" w:hAnsiTheme="majorHAnsi" w:cstheme="majorBidi"/>
      <w:bCs/>
      <w:i/>
      <w:iCs/>
      <w:color w:val="243F60" w:themeColor="accent1" w:themeShade="7F"/>
      <w:sz w:val="22"/>
      <w:szCs w:val="22"/>
      <w:lang w:eastAsia="en-US"/>
    </w:rPr>
  </w:style>
  <w:style w:type="character" w:customStyle="1" w:styleId="Heading8Char">
    <w:name w:val="Heading 8 Char"/>
    <w:basedOn w:val="DefaultParagraphFont"/>
    <w:link w:val="Heading8"/>
    <w:uiPriority w:val="9"/>
    <w:semiHidden/>
    <w:rsid w:val="00C978CB"/>
    <w:rPr>
      <w:rFonts w:asciiTheme="majorHAnsi" w:eastAsiaTheme="majorEastAsia" w:hAnsiTheme="majorHAnsi" w:cstheme="majorBidi"/>
      <w:bCs/>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C978CB"/>
    <w:rPr>
      <w:rFonts w:asciiTheme="majorHAnsi" w:eastAsiaTheme="majorEastAsia" w:hAnsiTheme="majorHAnsi" w:cstheme="majorBidi"/>
      <w:bCs/>
      <w:i/>
      <w:iCs/>
      <w:color w:val="272727" w:themeColor="text1" w:themeTint="D8"/>
      <w:sz w:val="21"/>
      <w:szCs w:val="21"/>
      <w:lang w:eastAsia="en-US"/>
    </w:rPr>
  </w:style>
  <w:style w:type="paragraph" w:customStyle="1" w:styleId="Level2numbered">
    <w:name w:val="Level 2 numbered"/>
    <w:basedOn w:val="Heading2"/>
    <w:link w:val="Level2numberedChar"/>
    <w:qFormat/>
    <w:rsid w:val="00F57A78"/>
    <w:pPr>
      <w:keepNext w:val="0"/>
      <w:keepLines w:val="0"/>
      <w:numPr>
        <w:ilvl w:val="1"/>
        <w:numId w:val="5"/>
      </w:numPr>
      <w:tabs>
        <w:tab w:val="left" w:pos="1418"/>
      </w:tabs>
      <w:spacing w:before="0" w:after="240" w:line="276" w:lineRule="auto"/>
      <w:ind w:left="1418" w:hanging="851"/>
      <w:outlineLvl w:val="9"/>
    </w:pPr>
    <w:rPr>
      <w:rFonts w:cs="Arial"/>
      <w:color w:val="auto"/>
      <w:sz w:val="24"/>
      <w:szCs w:val="22"/>
    </w:rPr>
  </w:style>
  <w:style w:type="paragraph" w:customStyle="1" w:styleId="Level3numbered">
    <w:name w:val="Level 3 numbered"/>
    <w:basedOn w:val="Level2numbered"/>
    <w:link w:val="Level3numberedChar"/>
    <w:qFormat/>
    <w:rsid w:val="00F57A78"/>
    <w:pPr>
      <w:numPr>
        <w:ilvl w:val="2"/>
      </w:numPr>
      <w:tabs>
        <w:tab w:val="clear" w:pos="1418"/>
        <w:tab w:val="left" w:pos="2268"/>
      </w:tabs>
      <w:ind w:left="2268" w:hanging="850"/>
    </w:pPr>
  </w:style>
  <w:style w:type="character" w:customStyle="1" w:styleId="Level2numberedChar">
    <w:name w:val="Level 2 numbered Char"/>
    <w:basedOn w:val="Heading2Char"/>
    <w:link w:val="Level2numbered"/>
    <w:rsid w:val="00F57A78"/>
    <w:rPr>
      <w:rFonts w:ascii="Arial" w:eastAsiaTheme="majorEastAsia" w:hAnsi="Arial" w:cs="Arial"/>
      <w:b/>
      <w:bCs/>
      <w:color w:val="365F91" w:themeColor="accent1" w:themeShade="BF"/>
      <w:sz w:val="24"/>
      <w:szCs w:val="22"/>
      <w:lang w:eastAsia="en-US"/>
    </w:rPr>
  </w:style>
  <w:style w:type="character" w:customStyle="1" w:styleId="Level3numberedChar">
    <w:name w:val="Level 3 numbered Char"/>
    <w:basedOn w:val="Level2numberedChar"/>
    <w:link w:val="Level3numbered"/>
    <w:rsid w:val="00F57A78"/>
    <w:rPr>
      <w:rFonts w:ascii="Arial" w:eastAsiaTheme="majorEastAsia" w:hAnsi="Arial" w:cs="Arial"/>
      <w:b/>
      <w:bCs/>
      <w:color w:val="365F91" w:themeColor="accent1" w:themeShade="BF"/>
      <w:sz w:val="24"/>
      <w:szCs w:val="22"/>
      <w:lang w:eastAsia="en-US"/>
    </w:rPr>
  </w:style>
  <w:style w:type="paragraph" w:customStyle="1" w:styleId="Bulletindent">
    <w:name w:val="Bullet indent"/>
    <w:basedOn w:val="ListParagraph"/>
    <w:link w:val="BulletindentChar"/>
    <w:qFormat/>
    <w:rsid w:val="00EF1B45"/>
    <w:pPr>
      <w:numPr>
        <w:numId w:val="3"/>
      </w:numPr>
      <w:spacing w:after="240" w:line="276" w:lineRule="auto"/>
      <w:ind w:hanging="357"/>
    </w:pPr>
  </w:style>
  <w:style w:type="character" w:customStyle="1" w:styleId="BulletindentChar">
    <w:name w:val="Bullet indent Char"/>
    <w:basedOn w:val="ListParagraphChar"/>
    <w:link w:val="Bulletindent"/>
    <w:rsid w:val="00EF1B45"/>
    <w:rPr>
      <w:rFonts w:ascii="Arial" w:hAnsi="Arial" w:cs="Arial"/>
      <w:bCs/>
      <w:sz w:val="22"/>
      <w:szCs w:val="22"/>
      <w:lang w:eastAsia="en-US"/>
    </w:rPr>
  </w:style>
  <w:style w:type="paragraph" w:customStyle="1" w:styleId="Title2">
    <w:name w:val="Title 2"/>
    <w:basedOn w:val="Normal"/>
    <w:rsid w:val="00BA4EAD"/>
    <w:pPr>
      <w:keepNext/>
      <w:spacing w:before="240" w:after="240"/>
      <w:jc w:val="center"/>
      <w:outlineLvl w:val="0"/>
    </w:pPr>
    <w:rPr>
      <w:rFonts w:eastAsia="Times New Roman"/>
      <w:b/>
      <w:kern w:val="28"/>
      <w:sz w:val="32"/>
      <w:szCs w:val="32"/>
    </w:rPr>
  </w:style>
  <w:style w:type="paragraph" w:customStyle="1" w:styleId="Paragraphnonumbers">
    <w:name w:val="Paragraph no numbers"/>
    <w:basedOn w:val="Normal"/>
    <w:uiPriority w:val="99"/>
    <w:qFormat/>
    <w:rsid w:val="00031524"/>
    <w:pPr>
      <w:tabs>
        <w:tab w:val="left" w:pos="4111"/>
      </w:tabs>
      <w:spacing w:after="120" w:line="276" w:lineRule="auto"/>
    </w:pPr>
    <w:rPr>
      <w:rFonts w:eastAsia="Times New Roman"/>
      <w:sz w:val="24"/>
      <w:lang w:eastAsia="en-GB"/>
    </w:rPr>
  </w:style>
  <w:style w:type="paragraph" w:customStyle="1" w:styleId="Paragraph">
    <w:name w:val="Paragraph"/>
    <w:basedOn w:val="Paragraphnonumbers"/>
    <w:uiPriority w:val="4"/>
    <w:rsid w:val="00031524"/>
    <w:pPr>
      <w:numPr>
        <w:numId w:val="8"/>
      </w:numPr>
      <w:tabs>
        <w:tab w:val="left" w:pos="567"/>
      </w:tabs>
      <w:ind w:left="567" w:hanging="499"/>
    </w:pPr>
  </w:style>
  <w:style w:type="paragraph" w:customStyle="1" w:styleId="Bullets">
    <w:name w:val="Bullets"/>
    <w:basedOn w:val="Normal"/>
    <w:uiPriority w:val="5"/>
    <w:qFormat/>
    <w:rsid w:val="00031524"/>
    <w:pPr>
      <w:numPr>
        <w:numId w:val="9"/>
      </w:numPr>
      <w:spacing w:after="120" w:line="276" w:lineRule="auto"/>
    </w:pPr>
    <w:rPr>
      <w:rFonts w:eastAsia="Times New Roman" w:cs="Times New Roman"/>
      <w:bCs w:val="0"/>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44EC09A562B41A2A63BB1101726CA4D"/>
        <w:category>
          <w:name w:val="General"/>
          <w:gallery w:val="placeholder"/>
        </w:category>
        <w:types>
          <w:type w:val="bbPlcHdr"/>
        </w:types>
        <w:behaviors>
          <w:behavior w:val="content"/>
        </w:behaviors>
        <w:guid w:val="{63E35EBE-FDFF-4B30-8B01-8AA3823849CA}"/>
      </w:docPartPr>
      <w:docPartBody>
        <w:p w:rsidR="00C459A6" w:rsidRDefault="00C8602C">
          <w:pPr>
            <w:pStyle w:val="F44EC09A562B41A2A63BB1101726CA4D"/>
          </w:pPr>
          <w:r w:rsidRPr="00BA4EAD">
            <w:rPr>
              <w:color w:val="44546A" w:themeColor="text2"/>
            </w:rPr>
            <w:t>Choose a committee</w:t>
          </w:r>
        </w:p>
      </w:docPartBody>
    </w:docPart>
    <w:docPart>
      <w:docPartPr>
        <w:name w:val="E631DC0C92F5471C8054DDCBFB23B709"/>
        <w:category>
          <w:name w:val="General"/>
          <w:gallery w:val="placeholder"/>
        </w:category>
        <w:types>
          <w:type w:val="bbPlcHdr"/>
        </w:types>
        <w:behaviors>
          <w:behavior w:val="content"/>
        </w:behaviors>
        <w:guid w:val="{6EC5B585-C463-448D-A555-D10411F2A9BC}"/>
      </w:docPartPr>
      <w:docPartBody>
        <w:p w:rsidR="00C459A6" w:rsidRDefault="00C8602C">
          <w:pPr>
            <w:pStyle w:val="E631DC0C92F5471C8054DDCBFB23B709"/>
          </w:pPr>
          <w:r w:rsidRPr="002B5720">
            <w:t>Choose an option</w:t>
          </w:r>
        </w:p>
      </w:docPartBody>
    </w:docPart>
    <w:docPart>
      <w:docPartPr>
        <w:name w:val="214F1E53470E4A0080604AB524269BA3"/>
        <w:category>
          <w:name w:val="General"/>
          <w:gallery w:val="placeholder"/>
        </w:category>
        <w:types>
          <w:type w:val="bbPlcHdr"/>
        </w:types>
        <w:behaviors>
          <w:behavior w:val="content"/>
        </w:behaviors>
        <w:guid w:val="{F21FBC05-96C6-46DC-98CD-557C833C6426}"/>
      </w:docPartPr>
      <w:docPartBody>
        <w:p w:rsidR="00C459A6" w:rsidRDefault="00C8602C">
          <w:pPr>
            <w:pStyle w:val="214F1E53470E4A0080604AB524269BA3"/>
          </w:pPr>
          <w:r w:rsidRPr="002B5720">
            <w:rPr>
              <w:rStyle w:val="PlaceholderText"/>
              <w:color w:val="44546A" w:themeColor="text2"/>
            </w:rPr>
            <w:t>Click or tap here to enter text.</w:t>
          </w:r>
        </w:p>
      </w:docPartBody>
    </w:docPart>
    <w:docPart>
      <w:docPartPr>
        <w:name w:val="D39410F2E14945FCA2DA4AB44C3BE36D"/>
        <w:category>
          <w:name w:val="General"/>
          <w:gallery w:val="placeholder"/>
        </w:category>
        <w:types>
          <w:type w:val="bbPlcHdr"/>
        </w:types>
        <w:behaviors>
          <w:behavior w:val="content"/>
        </w:behaviors>
        <w:guid w:val="{C6431882-9838-4912-AD17-7131F979083B}"/>
      </w:docPartPr>
      <w:docPartBody>
        <w:p w:rsidR="00C459A6" w:rsidRDefault="00C8602C">
          <w:pPr>
            <w:pStyle w:val="D39410F2E14945FCA2DA4AB44C3BE36D"/>
          </w:pPr>
          <w:r w:rsidRPr="002B5720">
            <w:t>Click or tap here to enter text.</w:t>
          </w:r>
        </w:p>
      </w:docPartBody>
    </w:docPart>
    <w:docPart>
      <w:docPartPr>
        <w:name w:val="C9DBB8721C4E4082A97A41C6AB78C281"/>
        <w:category>
          <w:name w:val="General"/>
          <w:gallery w:val="placeholder"/>
        </w:category>
        <w:types>
          <w:type w:val="bbPlcHdr"/>
        </w:types>
        <w:behaviors>
          <w:behavior w:val="content"/>
        </w:behaviors>
        <w:guid w:val="{764C2FC1-4904-49C2-B0EE-8D227EFEA813}"/>
      </w:docPartPr>
      <w:docPartBody>
        <w:p w:rsidR="00C459A6" w:rsidRDefault="00C8602C">
          <w:pPr>
            <w:pStyle w:val="C9DBB8721C4E4082A97A41C6AB78C281"/>
          </w:pPr>
          <w:r w:rsidRPr="00085585">
            <w:rPr>
              <w:rStyle w:val="PlaceholderText"/>
              <w:color w:val="44546A" w:themeColor="text2"/>
            </w:rPr>
            <w:t>insert committee member names</w:t>
          </w:r>
        </w:p>
      </w:docPartBody>
    </w:docPart>
    <w:docPart>
      <w:docPartPr>
        <w:name w:val="EDE20F0F7AA74625B16ADB59C80FC2C0"/>
        <w:category>
          <w:name w:val="General"/>
          <w:gallery w:val="placeholder"/>
        </w:category>
        <w:types>
          <w:type w:val="bbPlcHdr"/>
        </w:types>
        <w:behaviors>
          <w:behavior w:val="content"/>
        </w:behaviors>
        <w:guid w:val="{CD99F59C-05E9-4546-85E2-2CD958128DBE}"/>
      </w:docPartPr>
      <w:docPartBody>
        <w:p w:rsidR="00C459A6" w:rsidRDefault="00C8602C">
          <w:pPr>
            <w:pStyle w:val="EDE20F0F7AA74625B16ADB59C80FC2C0"/>
          </w:pPr>
          <w:r w:rsidRPr="00E56B48">
            <w:rPr>
              <w:rStyle w:val="Level2numberedChar"/>
            </w:rPr>
            <w:t>List any other business or record ‘none’</w:t>
          </w:r>
        </w:p>
      </w:docPartBody>
    </w:docPart>
    <w:docPart>
      <w:docPartPr>
        <w:name w:val="E81060C72BEC4B4DACF16826A89FBEA2"/>
        <w:category>
          <w:name w:val="General"/>
          <w:gallery w:val="placeholder"/>
        </w:category>
        <w:types>
          <w:type w:val="bbPlcHdr"/>
        </w:types>
        <w:behaviors>
          <w:behavior w:val="content"/>
        </w:behaviors>
        <w:guid w:val="{93CF73F7-A7C8-4967-8BC1-0BE434FC911D}"/>
      </w:docPartPr>
      <w:docPartBody>
        <w:p w:rsidR="00C459A6" w:rsidRDefault="00C8602C">
          <w:pPr>
            <w:pStyle w:val="E81060C72BEC4B4DACF16826A89FBEA2"/>
          </w:pPr>
          <w:r w:rsidRPr="00031524">
            <w:rPr>
              <w:rStyle w:val="PlaceholderText"/>
              <w:color w:val="44546A" w:themeColor="text2"/>
            </w:rPr>
            <w:t>Choose an option</w:t>
          </w:r>
        </w:p>
      </w:docPartBody>
    </w:docPart>
    <w:docPart>
      <w:docPartPr>
        <w:name w:val="9575759F5FED4E6993635AAA863F329A"/>
        <w:category>
          <w:name w:val="General"/>
          <w:gallery w:val="placeholder"/>
        </w:category>
        <w:types>
          <w:type w:val="bbPlcHdr"/>
        </w:types>
        <w:behaviors>
          <w:behavior w:val="content"/>
        </w:behaviors>
        <w:guid w:val="{9ADF7C43-B417-4357-A1C9-FF8736BE0EF1}"/>
      </w:docPartPr>
      <w:docPartBody>
        <w:p w:rsidR="00C459A6" w:rsidRDefault="00C8602C">
          <w:pPr>
            <w:pStyle w:val="9575759F5FED4E6993635AAA863F329A"/>
          </w:pPr>
          <w:r w:rsidRPr="00031524">
            <w:rPr>
              <w:rStyle w:val="PlaceholderText"/>
              <w:color w:val="44546A" w:themeColor="text2"/>
            </w:rPr>
            <w:t>[Insert full topic title here]</w:t>
          </w:r>
        </w:p>
      </w:docPartBody>
    </w:docPart>
    <w:docPart>
      <w:docPartPr>
        <w:name w:val="AD2589DF17DF424DAF89897D2F936F0D"/>
        <w:category>
          <w:name w:val="General"/>
          <w:gallery w:val="placeholder"/>
        </w:category>
        <w:types>
          <w:type w:val="bbPlcHdr"/>
        </w:types>
        <w:behaviors>
          <w:behavior w:val="content"/>
        </w:behaviors>
        <w:guid w:val="{CADB400F-907F-4336-8D9F-379B079C310D}"/>
      </w:docPartPr>
      <w:docPartBody>
        <w:p w:rsidR="00C459A6" w:rsidRDefault="00C8602C">
          <w:pPr>
            <w:pStyle w:val="AD2589DF17DF424DAF89897D2F936F0D"/>
          </w:pPr>
          <w:r w:rsidRPr="000C4E08">
            <w:t>insert company name.</w:t>
          </w:r>
        </w:p>
      </w:docPartBody>
    </w:docPart>
    <w:docPart>
      <w:docPartPr>
        <w:name w:val="587468A266C941C98DD57A10C8D21D74"/>
        <w:category>
          <w:name w:val="General"/>
          <w:gallery w:val="placeholder"/>
        </w:category>
        <w:types>
          <w:type w:val="bbPlcHdr"/>
        </w:types>
        <w:behaviors>
          <w:behavior w:val="content"/>
        </w:behaviors>
        <w:guid w:val="{8C59F5E0-5FDE-4F0B-8EC4-39CB9695E321}"/>
      </w:docPartPr>
      <w:docPartBody>
        <w:p w:rsidR="00C459A6" w:rsidRDefault="00C8602C">
          <w:pPr>
            <w:pStyle w:val="587468A266C941C98DD57A10C8D21D74"/>
          </w:pPr>
          <w:r w:rsidRPr="00774747">
            <w:t>Insert declarations, including any for committee members who are absent due to conflicts. If none then state that no conflicts of interest were declared for the technology.</w:t>
          </w:r>
        </w:p>
      </w:docPartBody>
    </w:docPart>
    <w:docPart>
      <w:docPartPr>
        <w:name w:val="A7F1F0AD8E454DACB3BBA2CE4B9AE183"/>
        <w:category>
          <w:name w:val="General"/>
          <w:gallery w:val="placeholder"/>
        </w:category>
        <w:types>
          <w:type w:val="bbPlcHdr"/>
        </w:types>
        <w:behaviors>
          <w:behavior w:val="content"/>
        </w:behaviors>
        <w:guid w:val="{559640C9-0360-4BC0-9B56-9C60A1EBC12C}"/>
      </w:docPartPr>
      <w:docPartBody>
        <w:p w:rsidR="00C459A6" w:rsidRDefault="00C8602C">
          <w:pPr>
            <w:pStyle w:val="A7F1F0AD8E454DACB3BBA2CE4B9AE183"/>
          </w:pPr>
          <w:r w:rsidRPr="00031524">
            <w:rPr>
              <w:rStyle w:val="PlaceholderText"/>
              <w:color w:val="44546A" w:themeColor="text2"/>
            </w:rPr>
            <w:t>choose output</w:t>
          </w:r>
        </w:p>
      </w:docPartBody>
    </w:docPart>
    <w:docPart>
      <w:docPartPr>
        <w:name w:val="C02250EF2F8A4B769A218F790CE24937"/>
        <w:category>
          <w:name w:val="General"/>
          <w:gallery w:val="placeholder"/>
        </w:category>
        <w:types>
          <w:type w:val="bbPlcHdr"/>
        </w:types>
        <w:behaviors>
          <w:behavior w:val="content"/>
        </w:behaviors>
        <w:guid w:val="{8CB8AE5F-5406-4E84-8DE5-A2EAD6883B45}"/>
      </w:docPartPr>
      <w:docPartBody>
        <w:p w:rsidR="00C459A6" w:rsidRDefault="00C8602C">
          <w:pPr>
            <w:pStyle w:val="C02250EF2F8A4B769A218F790CE24937"/>
          </w:pPr>
          <w:r w:rsidRPr="00031524">
            <w:rPr>
              <w:rStyle w:val="PlaceholderText"/>
              <w:color w:val="44546A" w:themeColor="text2"/>
            </w:rPr>
            <w:t>choose option</w:t>
          </w:r>
        </w:p>
      </w:docPartBody>
    </w:docPart>
    <w:docPart>
      <w:docPartPr>
        <w:name w:val="A21B19CBE18B42069B62A70E1AC874E8"/>
        <w:category>
          <w:name w:val="General"/>
          <w:gallery w:val="placeholder"/>
        </w:category>
        <w:types>
          <w:type w:val="bbPlcHdr"/>
        </w:types>
        <w:behaviors>
          <w:behavior w:val="content"/>
        </w:behaviors>
        <w:guid w:val="{FBE38236-43FF-4531-8311-FFA622F9392B}"/>
      </w:docPartPr>
      <w:docPartBody>
        <w:p w:rsidR="00C459A6" w:rsidRDefault="00C8602C">
          <w:pPr>
            <w:pStyle w:val="A21B19CBE18B42069B62A70E1AC874E8"/>
          </w:pPr>
          <w:r w:rsidRPr="00F57A78">
            <w:rPr>
              <w:rStyle w:val="PlaceholderText"/>
              <w:color w:val="44546A" w:themeColor="text2"/>
            </w:rPr>
            <w:t>choose output</w:t>
          </w:r>
        </w:p>
      </w:docPartBody>
    </w:docPart>
    <w:docPart>
      <w:docPartPr>
        <w:name w:val="A786C36159F94B59AB346E8E72FA6535"/>
        <w:category>
          <w:name w:val="General"/>
          <w:gallery w:val="placeholder"/>
        </w:category>
        <w:types>
          <w:type w:val="bbPlcHdr"/>
        </w:types>
        <w:behaviors>
          <w:behavior w:val="content"/>
        </w:behaviors>
        <w:guid w:val="{536E5800-1877-4156-ADA7-54C287FB1413}"/>
      </w:docPartPr>
      <w:docPartBody>
        <w:p w:rsidR="00C459A6" w:rsidRDefault="00C8602C">
          <w:pPr>
            <w:pStyle w:val="A786C36159F94B59AB346E8E72FA6535"/>
          </w:pPr>
          <w:r w:rsidRPr="00031524">
            <w:rPr>
              <w:rStyle w:val="PlaceholderText"/>
              <w:color w:val="44546A" w:themeColor="text2"/>
            </w:rPr>
            <w:t>Choose an option</w:t>
          </w:r>
        </w:p>
      </w:docPartBody>
    </w:docPart>
    <w:docPart>
      <w:docPartPr>
        <w:name w:val="C69711EDC79F4B38AA150A9C5873E51F"/>
        <w:category>
          <w:name w:val="General"/>
          <w:gallery w:val="placeholder"/>
        </w:category>
        <w:types>
          <w:type w:val="bbPlcHdr"/>
        </w:types>
        <w:behaviors>
          <w:behavior w:val="content"/>
        </w:behaviors>
        <w:guid w:val="{3AD12044-3C5C-435B-9814-A03705CD8448}"/>
      </w:docPartPr>
      <w:docPartBody>
        <w:p w:rsidR="00C459A6" w:rsidRDefault="00C8602C">
          <w:pPr>
            <w:pStyle w:val="C69711EDC79F4B38AA150A9C5873E51F"/>
          </w:pPr>
          <w:r w:rsidRPr="00031524">
            <w:rPr>
              <w:rStyle w:val="PlaceholderText"/>
              <w:color w:val="44546A" w:themeColor="text2"/>
            </w:rPr>
            <w:t>[Insert full topic title here]</w:t>
          </w:r>
        </w:p>
      </w:docPartBody>
    </w:docPart>
    <w:docPart>
      <w:docPartPr>
        <w:name w:val="622A9029154748B99A7D8D54B4E5417A"/>
        <w:category>
          <w:name w:val="General"/>
          <w:gallery w:val="placeholder"/>
        </w:category>
        <w:types>
          <w:type w:val="bbPlcHdr"/>
        </w:types>
        <w:behaviors>
          <w:behavior w:val="content"/>
        </w:behaviors>
        <w:guid w:val="{FDE8C9FD-41E2-45BC-9F0D-F666DBF4EEE1}"/>
      </w:docPartPr>
      <w:docPartBody>
        <w:p w:rsidR="00C459A6" w:rsidRDefault="00C8602C">
          <w:pPr>
            <w:pStyle w:val="622A9029154748B99A7D8D54B4E5417A"/>
          </w:pPr>
          <w:r w:rsidRPr="00031524">
            <w:rPr>
              <w:rStyle w:val="PlaceholderText"/>
              <w:color w:val="44546A" w:themeColor="text2"/>
            </w:rPr>
            <w:t>insert company name.</w:t>
          </w:r>
        </w:p>
      </w:docPartBody>
    </w:docPart>
    <w:docPart>
      <w:docPartPr>
        <w:name w:val="1489D18173924AE08600A9999C0E7D36"/>
        <w:category>
          <w:name w:val="General"/>
          <w:gallery w:val="placeholder"/>
        </w:category>
        <w:types>
          <w:type w:val="bbPlcHdr"/>
        </w:types>
        <w:behaviors>
          <w:behavior w:val="content"/>
        </w:behaviors>
        <w:guid w:val="{F9B498E6-6105-4DB8-B690-0A25A006D137}"/>
      </w:docPartPr>
      <w:docPartBody>
        <w:p w:rsidR="00C459A6" w:rsidRDefault="00C8602C">
          <w:pPr>
            <w:pStyle w:val="1489D18173924AE08600A9999C0E7D36"/>
          </w:pPr>
          <w:r w:rsidRPr="00AD0E92">
            <w:rPr>
              <w:rStyle w:val="BulletlistChar"/>
              <w:color w:val="44546A" w:themeColor="text2"/>
              <w:szCs w:val="24"/>
            </w:rPr>
            <w:t>Insert declarations, including any for committee members who are absent due to conflicts. If none then state that no conflicts of interest were declared for the technology.</w:t>
          </w:r>
        </w:p>
      </w:docPartBody>
    </w:docPart>
    <w:docPart>
      <w:docPartPr>
        <w:name w:val="9EDAC65E9A534A1C9579117AB14B199A"/>
        <w:category>
          <w:name w:val="General"/>
          <w:gallery w:val="placeholder"/>
        </w:category>
        <w:types>
          <w:type w:val="bbPlcHdr"/>
        </w:types>
        <w:behaviors>
          <w:behavior w:val="content"/>
        </w:behaviors>
        <w:guid w:val="{9D4ACE42-6D49-4B47-AC47-065E06B951DF}"/>
      </w:docPartPr>
      <w:docPartBody>
        <w:p w:rsidR="00C459A6" w:rsidRDefault="00C8602C">
          <w:pPr>
            <w:pStyle w:val="9EDAC65E9A534A1C9579117AB14B199A"/>
          </w:pPr>
          <w:r w:rsidRPr="00031524">
            <w:rPr>
              <w:rStyle w:val="PlaceholderText"/>
              <w:color w:val="44546A" w:themeColor="text2"/>
            </w:rPr>
            <w:t>choose output</w:t>
          </w:r>
        </w:p>
      </w:docPartBody>
    </w:docPart>
    <w:docPart>
      <w:docPartPr>
        <w:name w:val="3ACCE9C07AF940BBB4DB44EA3DEEA446"/>
        <w:category>
          <w:name w:val="General"/>
          <w:gallery w:val="placeholder"/>
        </w:category>
        <w:types>
          <w:type w:val="bbPlcHdr"/>
        </w:types>
        <w:behaviors>
          <w:behavior w:val="content"/>
        </w:behaviors>
        <w:guid w:val="{1A67CAA2-6F89-4636-8D8A-F4EAA194026D}"/>
      </w:docPartPr>
      <w:docPartBody>
        <w:p w:rsidR="00C459A6" w:rsidRDefault="00C8602C">
          <w:pPr>
            <w:pStyle w:val="3ACCE9C07AF940BBB4DB44EA3DEEA446"/>
          </w:pPr>
          <w:r w:rsidRPr="00031524">
            <w:rPr>
              <w:rStyle w:val="PlaceholderText"/>
              <w:color w:val="44546A" w:themeColor="text2"/>
            </w:rPr>
            <w:t>choose option</w:t>
          </w:r>
        </w:p>
      </w:docPartBody>
    </w:docPart>
    <w:docPart>
      <w:docPartPr>
        <w:name w:val="90369FB8CAB849618351BC80C0402CFB"/>
        <w:category>
          <w:name w:val="General"/>
          <w:gallery w:val="placeholder"/>
        </w:category>
        <w:types>
          <w:type w:val="bbPlcHdr"/>
        </w:types>
        <w:behaviors>
          <w:behavior w:val="content"/>
        </w:behaviors>
        <w:guid w:val="{4477266B-3CEF-4C93-9DF5-F0F862A6D45A}"/>
      </w:docPartPr>
      <w:docPartBody>
        <w:p w:rsidR="00C459A6" w:rsidRDefault="00C8602C">
          <w:pPr>
            <w:pStyle w:val="90369FB8CAB849618351BC80C0402CFB"/>
          </w:pPr>
          <w:r w:rsidRPr="00031524">
            <w:rPr>
              <w:rStyle w:val="PlaceholderText"/>
              <w:color w:val="44546A" w:themeColor="text2"/>
            </w:rPr>
            <w:t>choose output</w:t>
          </w:r>
        </w:p>
      </w:docPartBody>
    </w:docPart>
    <w:docPart>
      <w:docPartPr>
        <w:name w:val="C341B1A98B954F84AE4AD809C84AE046"/>
        <w:category>
          <w:name w:val="General"/>
          <w:gallery w:val="placeholder"/>
        </w:category>
        <w:types>
          <w:type w:val="bbPlcHdr"/>
        </w:types>
        <w:behaviors>
          <w:behavior w:val="content"/>
        </w:behaviors>
        <w:guid w:val="{2E4382D6-4482-4F5D-AAAE-C307275DE728}"/>
      </w:docPartPr>
      <w:docPartBody>
        <w:p w:rsidR="00C459A6" w:rsidRDefault="00C8602C">
          <w:pPr>
            <w:pStyle w:val="C341B1A98B954F84AE4AD809C84AE046"/>
          </w:pPr>
          <w:r w:rsidRPr="00031524">
            <w:rPr>
              <w:rStyle w:val="PlaceholderText"/>
              <w:color w:val="44546A" w:themeColor="text2"/>
            </w:rPr>
            <w:t>choose a committee</w:t>
          </w:r>
        </w:p>
      </w:docPartBody>
    </w:docPart>
    <w:docPart>
      <w:docPartPr>
        <w:name w:val="CE80B7AE51574A3BAC2E2F602344D02D"/>
        <w:category>
          <w:name w:val="General"/>
          <w:gallery w:val="placeholder"/>
        </w:category>
        <w:types>
          <w:type w:val="bbPlcHdr"/>
        </w:types>
        <w:behaviors>
          <w:behavior w:val="content"/>
        </w:behaviors>
        <w:guid w:val="{8CE23C2E-5AB8-4080-BDCB-0DE8383BABA5}"/>
      </w:docPartPr>
      <w:docPartBody>
        <w:p w:rsidR="00C459A6" w:rsidRDefault="00C8602C">
          <w:pPr>
            <w:pStyle w:val="CE80B7AE51574A3BAC2E2F602344D02D"/>
          </w:pPr>
          <w:r w:rsidRPr="00031524">
            <w:rPr>
              <w:rStyle w:val="PlaceholderText"/>
              <w:color w:val="44546A" w:themeColor="text2"/>
            </w:rPr>
            <w:t>insert day and date</w:t>
          </w:r>
        </w:p>
      </w:docPartBody>
    </w:docPart>
    <w:docPart>
      <w:docPartPr>
        <w:name w:val="D2310A9A82D74359B03576044781EC16"/>
        <w:category>
          <w:name w:val="General"/>
          <w:gallery w:val="placeholder"/>
        </w:category>
        <w:types>
          <w:type w:val="bbPlcHdr"/>
        </w:types>
        <w:behaviors>
          <w:behavior w:val="content"/>
        </w:behaviors>
        <w:guid w:val="{5D18B9AF-466C-4810-BDA3-9616BBBB328E}"/>
      </w:docPartPr>
      <w:docPartBody>
        <w:p w:rsidR="00C459A6" w:rsidRDefault="00C8602C">
          <w:pPr>
            <w:pStyle w:val="D2310A9A82D74359B03576044781EC16"/>
          </w:pPr>
          <w:r w:rsidRPr="00031524">
            <w:rPr>
              <w:rStyle w:val="PlaceholderText"/>
              <w:color w:val="44546A" w:themeColor="text2"/>
            </w:rPr>
            <w:t>insert time</w:t>
          </w:r>
        </w:p>
      </w:docPartBody>
    </w:docPart>
    <w:docPart>
      <w:docPartPr>
        <w:name w:val="C6D5BD51ABC449508D294290304F6A32"/>
        <w:category>
          <w:name w:val="General"/>
          <w:gallery w:val="placeholder"/>
        </w:category>
        <w:types>
          <w:type w:val="bbPlcHdr"/>
        </w:types>
        <w:behaviors>
          <w:behavior w:val="content"/>
        </w:behaviors>
        <w:guid w:val="{1C6C5F37-AC85-4517-A9BE-292F063A8882}"/>
      </w:docPartPr>
      <w:docPartBody>
        <w:p w:rsidR="00C459A6" w:rsidRDefault="00C8602C" w:rsidP="00C8602C">
          <w:pPr>
            <w:pStyle w:val="C6D5BD51ABC449508D294290304F6A32"/>
          </w:pPr>
          <w:r w:rsidRPr="00031524">
            <w:rPr>
              <w:rStyle w:val="PlaceholderText"/>
              <w:color w:val="44546A" w:themeColor="text2"/>
            </w:rPr>
            <w:t>Choose an option</w:t>
          </w:r>
        </w:p>
      </w:docPartBody>
    </w:docPart>
    <w:docPart>
      <w:docPartPr>
        <w:name w:val="433C4B99D53E4572869CCB0A97FA6435"/>
        <w:category>
          <w:name w:val="General"/>
          <w:gallery w:val="placeholder"/>
        </w:category>
        <w:types>
          <w:type w:val="bbPlcHdr"/>
        </w:types>
        <w:behaviors>
          <w:behavior w:val="content"/>
        </w:behaviors>
        <w:guid w:val="{B3555671-EE03-4361-A1A6-22EEE9BEFEF6}"/>
      </w:docPartPr>
      <w:docPartBody>
        <w:p w:rsidR="00C459A6" w:rsidRDefault="00C8602C" w:rsidP="00C8602C">
          <w:pPr>
            <w:pStyle w:val="433C4B99D53E4572869CCB0A97FA6435"/>
          </w:pPr>
          <w:r w:rsidRPr="00031524">
            <w:rPr>
              <w:rStyle w:val="PlaceholderText"/>
              <w:color w:val="44546A" w:themeColor="text2"/>
            </w:rPr>
            <w:t>[Insert full topic title here]</w:t>
          </w:r>
        </w:p>
      </w:docPartBody>
    </w:docPart>
    <w:docPart>
      <w:docPartPr>
        <w:name w:val="3D86CC9B7CCF4B53B8384B6A8E738C14"/>
        <w:category>
          <w:name w:val="General"/>
          <w:gallery w:val="placeholder"/>
        </w:category>
        <w:types>
          <w:type w:val="bbPlcHdr"/>
        </w:types>
        <w:behaviors>
          <w:behavior w:val="content"/>
        </w:behaviors>
        <w:guid w:val="{944F41E1-0ED1-4751-9CD5-42C094859448}"/>
      </w:docPartPr>
      <w:docPartBody>
        <w:p w:rsidR="00C459A6" w:rsidRDefault="00C8602C" w:rsidP="00C8602C">
          <w:pPr>
            <w:pStyle w:val="3D86CC9B7CCF4B53B8384B6A8E738C14"/>
          </w:pPr>
          <w:r w:rsidRPr="00031524">
            <w:rPr>
              <w:rStyle w:val="PlaceholderText"/>
              <w:color w:val="44546A" w:themeColor="text2"/>
            </w:rPr>
            <w:t>insert company name.</w:t>
          </w:r>
        </w:p>
      </w:docPartBody>
    </w:docPart>
    <w:docPart>
      <w:docPartPr>
        <w:name w:val="A66FE5A53B6E47519DB922CA2C16A2C1"/>
        <w:category>
          <w:name w:val="General"/>
          <w:gallery w:val="placeholder"/>
        </w:category>
        <w:types>
          <w:type w:val="bbPlcHdr"/>
        </w:types>
        <w:behaviors>
          <w:behavior w:val="content"/>
        </w:behaviors>
        <w:guid w:val="{720DF12E-7180-4A32-A40B-A9C62A714507}"/>
      </w:docPartPr>
      <w:docPartBody>
        <w:p w:rsidR="00C459A6" w:rsidRDefault="00C8602C" w:rsidP="00C8602C">
          <w:pPr>
            <w:pStyle w:val="A66FE5A53B6E47519DB922CA2C16A2C1"/>
          </w:pPr>
          <w:r w:rsidRPr="00031524">
            <w:rPr>
              <w:rStyle w:val="PlaceholderText"/>
              <w:color w:val="44546A" w:themeColor="text2"/>
            </w:rPr>
            <w:t>choose output</w:t>
          </w:r>
        </w:p>
      </w:docPartBody>
    </w:docPart>
    <w:docPart>
      <w:docPartPr>
        <w:name w:val="66065F23F2DC43F2AA1C99B218A839F4"/>
        <w:category>
          <w:name w:val="General"/>
          <w:gallery w:val="placeholder"/>
        </w:category>
        <w:types>
          <w:type w:val="bbPlcHdr"/>
        </w:types>
        <w:behaviors>
          <w:behavior w:val="content"/>
        </w:behaviors>
        <w:guid w:val="{560B691B-85ED-45E8-ADF7-16E3318F845B}"/>
      </w:docPartPr>
      <w:docPartBody>
        <w:p w:rsidR="00C459A6" w:rsidRDefault="00C8602C" w:rsidP="00C8602C">
          <w:pPr>
            <w:pStyle w:val="66065F23F2DC43F2AA1C99B218A839F4"/>
          </w:pPr>
          <w:r w:rsidRPr="00031524">
            <w:rPr>
              <w:rStyle w:val="PlaceholderText"/>
              <w:color w:val="44546A" w:themeColor="text2"/>
            </w:rPr>
            <w:t>choose option</w:t>
          </w:r>
        </w:p>
      </w:docPartBody>
    </w:docPart>
    <w:docPart>
      <w:docPartPr>
        <w:name w:val="DC9A212BD39040F7AE51C1BB41A11E88"/>
        <w:category>
          <w:name w:val="General"/>
          <w:gallery w:val="placeholder"/>
        </w:category>
        <w:types>
          <w:type w:val="bbPlcHdr"/>
        </w:types>
        <w:behaviors>
          <w:behavior w:val="content"/>
        </w:behaviors>
        <w:guid w:val="{B867CADE-9E71-4A8D-BB39-EE3D1D3CC835}"/>
      </w:docPartPr>
      <w:docPartBody>
        <w:p w:rsidR="00C459A6" w:rsidRDefault="00C8602C" w:rsidP="00C8602C">
          <w:pPr>
            <w:pStyle w:val="DC9A212BD39040F7AE51C1BB41A11E88"/>
          </w:pPr>
          <w:r w:rsidRPr="00031524">
            <w:rPr>
              <w:rStyle w:val="PlaceholderText"/>
              <w:color w:val="44546A" w:themeColor="text2"/>
            </w:rPr>
            <w:t>choose output</w:t>
          </w:r>
        </w:p>
      </w:docPartBody>
    </w:docPart>
    <w:docPart>
      <w:docPartPr>
        <w:name w:val="8DE666DD413B40A89B8C0B850A61FD81"/>
        <w:category>
          <w:name w:val="General"/>
          <w:gallery w:val="placeholder"/>
        </w:category>
        <w:types>
          <w:type w:val="bbPlcHdr"/>
        </w:types>
        <w:behaviors>
          <w:behavior w:val="content"/>
        </w:behaviors>
        <w:guid w:val="{0F672D40-7EB6-4193-A7B8-DDAB745CBAEC}"/>
      </w:docPartPr>
      <w:docPartBody>
        <w:p w:rsidR="00C459A6" w:rsidRDefault="00C8602C" w:rsidP="00C8602C">
          <w:pPr>
            <w:pStyle w:val="8DE666DD413B40A89B8C0B850A61FD81"/>
          </w:pPr>
          <w:r w:rsidRPr="00031524">
            <w:rPr>
              <w:rStyle w:val="PlaceholderText"/>
              <w:color w:val="44546A" w:themeColor="text2"/>
            </w:rPr>
            <w:t>Choose an option</w:t>
          </w:r>
        </w:p>
      </w:docPartBody>
    </w:docPart>
    <w:docPart>
      <w:docPartPr>
        <w:name w:val="1EEF9A777BEF4FB5A8B0FF0E6397D52E"/>
        <w:category>
          <w:name w:val="General"/>
          <w:gallery w:val="placeholder"/>
        </w:category>
        <w:types>
          <w:type w:val="bbPlcHdr"/>
        </w:types>
        <w:behaviors>
          <w:behavior w:val="content"/>
        </w:behaviors>
        <w:guid w:val="{D66479A1-0D09-44CC-A07E-9AABAB112563}"/>
      </w:docPartPr>
      <w:docPartBody>
        <w:p w:rsidR="00C459A6" w:rsidRDefault="00C8602C" w:rsidP="00C8602C">
          <w:pPr>
            <w:pStyle w:val="1EEF9A777BEF4FB5A8B0FF0E6397D52E"/>
          </w:pPr>
          <w:r w:rsidRPr="00031524">
            <w:rPr>
              <w:rStyle w:val="PlaceholderText"/>
              <w:color w:val="44546A" w:themeColor="text2"/>
            </w:rPr>
            <w:t>[Insert full topic title here]</w:t>
          </w:r>
        </w:p>
      </w:docPartBody>
    </w:docPart>
    <w:docPart>
      <w:docPartPr>
        <w:name w:val="472C6432456347D6AD05E2C3443325D6"/>
        <w:category>
          <w:name w:val="General"/>
          <w:gallery w:val="placeholder"/>
        </w:category>
        <w:types>
          <w:type w:val="bbPlcHdr"/>
        </w:types>
        <w:behaviors>
          <w:behavior w:val="content"/>
        </w:behaviors>
        <w:guid w:val="{12DBC26A-A6FA-433D-AA36-ABFAB57C11CC}"/>
      </w:docPartPr>
      <w:docPartBody>
        <w:p w:rsidR="00C459A6" w:rsidRDefault="00C8602C" w:rsidP="00C8602C">
          <w:pPr>
            <w:pStyle w:val="472C6432456347D6AD05E2C3443325D6"/>
          </w:pPr>
          <w:r w:rsidRPr="00031524">
            <w:rPr>
              <w:rStyle w:val="PlaceholderText"/>
              <w:color w:val="44546A" w:themeColor="text2"/>
            </w:rPr>
            <w:t>insert company name.</w:t>
          </w:r>
        </w:p>
      </w:docPartBody>
    </w:docPart>
    <w:docPart>
      <w:docPartPr>
        <w:name w:val="69E904DE345A4D0EA8CA81E79B68E521"/>
        <w:category>
          <w:name w:val="General"/>
          <w:gallery w:val="placeholder"/>
        </w:category>
        <w:types>
          <w:type w:val="bbPlcHdr"/>
        </w:types>
        <w:behaviors>
          <w:behavior w:val="content"/>
        </w:behaviors>
        <w:guid w:val="{09886583-E943-453C-8525-08DB44C942D7}"/>
      </w:docPartPr>
      <w:docPartBody>
        <w:p w:rsidR="00C459A6" w:rsidRDefault="00C8602C" w:rsidP="00C8602C">
          <w:pPr>
            <w:pStyle w:val="69E904DE345A4D0EA8CA81E79B68E521"/>
          </w:pPr>
          <w:r w:rsidRPr="00AD0E92">
            <w:rPr>
              <w:rStyle w:val="BulletlistChar"/>
              <w:color w:val="44546A" w:themeColor="text2"/>
              <w:szCs w:val="24"/>
            </w:rPr>
            <w:t>Insert declarations, including any for committee members who are absent due to conflicts. If none then state that no conflicts of interest were declared for the technology.</w:t>
          </w:r>
        </w:p>
      </w:docPartBody>
    </w:docPart>
    <w:docPart>
      <w:docPartPr>
        <w:name w:val="FC9DF8B2C5614CE6A7884EE744839D21"/>
        <w:category>
          <w:name w:val="General"/>
          <w:gallery w:val="placeholder"/>
        </w:category>
        <w:types>
          <w:type w:val="bbPlcHdr"/>
        </w:types>
        <w:behaviors>
          <w:behavior w:val="content"/>
        </w:behaviors>
        <w:guid w:val="{F01BCC81-9BBB-4958-9B93-6F58DB3FD048}"/>
      </w:docPartPr>
      <w:docPartBody>
        <w:p w:rsidR="00C459A6" w:rsidRDefault="00C8602C" w:rsidP="00C8602C">
          <w:pPr>
            <w:pStyle w:val="FC9DF8B2C5614CE6A7884EE744839D21"/>
          </w:pPr>
          <w:r w:rsidRPr="00031524">
            <w:rPr>
              <w:rStyle w:val="PlaceholderText"/>
              <w:color w:val="44546A" w:themeColor="text2"/>
            </w:rPr>
            <w:t>choose output</w:t>
          </w:r>
        </w:p>
      </w:docPartBody>
    </w:docPart>
    <w:docPart>
      <w:docPartPr>
        <w:name w:val="5AF83D1829594E909C0482F955F35820"/>
        <w:category>
          <w:name w:val="General"/>
          <w:gallery w:val="placeholder"/>
        </w:category>
        <w:types>
          <w:type w:val="bbPlcHdr"/>
        </w:types>
        <w:behaviors>
          <w:behavior w:val="content"/>
        </w:behaviors>
        <w:guid w:val="{A1E32C6A-9FA2-4C71-BEC4-5EADD0355B1E}"/>
      </w:docPartPr>
      <w:docPartBody>
        <w:p w:rsidR="00C459A6" w:rsidRDefault="00C8602C" w:rsidP="00C8602C">
          <w:pPr>
            <w:pStyle w:val="5AF83D1829594E909C0482F955F35820"/>
          </w:pPr>
          <w:r w:rsidRPr="00031524">
            <w:rPr>
              <w:rStyle w:val="PlaceholderText"/>
              <w:color w:val="44546A" w:themeColor="text2"/>
            </w:rPr>
            <w:t>choose option</w:t>
          </w:r>
        </w:p>
      </w:docPartBody>
    </w:docPart>
    <w:docPart>
      <w:docPartPr>
        <w:name w:val="2F6E59CCABA0411BA61A45DAC6AB3781"/>
        <w:category>
          <w:name w:val="General"/>
          <w:gallery w:val="placeholder"/>
        </w:category>
        <w:types>
          <w:type w:val="bbPlcHdr"/>
        </w:types>
        <w:behaviors>
          <w:behavior w:val="content"/>
        </w:behaviors>
        <w:guid w:val="{85E38740-F5E9-4B89-A62A-CE6C37B7B63E}"/>
      </w:docPartPr>
      <w:docPartBody>
        <w:p w:rsidR="00C459A6" w:rsidRDefault="00C8602C" w:rsidP="00C8602C">
          <w:pPr>
            <w:pStyle w:val="2F6E59CCABA0411BA61A45DAC6AB3781"/>
          </w:pPr>
          <w:r w:rsidRPr="00031524">
            <w:rPr>
              <w:rStyle w:val="PlaceholderText"/>
              <w:color w:val="44546A" w:themeColor="text2"/>
            </w:rPr>
            <w:t>choose outpu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FB49D7"/>
    <w:multiLevelType w:val="hybridMultilevel"/>
    <w:tmpl w:val="93221922"/>
    <w:lvl w:ilvl="0" w:tplc="B5864892">
      <w:start w:val="1"/>
      <w:numFmt w:val="bullet"/>
      <w:pStyle w:val="Bulletlis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66701527"/>
    <w:multiLevelType w:val="multilevel"/>
    <w:tmpl w:val="3A5438DE"/>
    <w:lvl w:ilvl="0">
      <w:start w:val="1"/>
      <w:numFmt w:val="decimal"/>
      <w:lvlText w:val="%1."/>
      <w:lvlJc w:val="left"/>
      <w:pPr>
        <w:ind w:left="360" w:hanging="360"/>
      </w:pPr>
    </w:lvl>
    <w:lvl w:ilvl="1">
      <w:start w:val="1"/>
      <w:numFmt w:val="decimal"/>
      <w:pStyle w:val="Level2numbered"/>
      <w:lvlText w:val="%1.%2."/>
      <w:lvlJc w:val="left"/>
      <w:pPr>
        <w:ind w:left="1142" w:hanging="432"/>
      </w:pPr>
      <w:rPr>
        <w:rFonts w:hint="default"/>
        <w:color w:val="auto"/>
        <w:sz w:val="22"/>
        <w:szCs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
  </w:num>
  <w:num w:numId="2">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8602C"/>
    <w:rsid w:val="00296E43"/>
    <w:rsid w:val="00C459A6"/>
    <w:rsid w:val="00C8602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44EC09A562B41A2A63BB1101726CA4D">
    <w:name w:val="F44EC09A562B41A2A63BB1101726CA4D"/>
  </w:style>
  <w:style w:type="paragraph" w:customStyle="1" w:styleId="E631DC0C92F5471C8054DDCBFB23B709">
    <w:name w:val="E631DC0C92F5471C8054DDCBFB23B709"/>
  </w:style>
  <w:style w:type="character" w:styleId="PlaceholderText">
    <w:name w:val="Placeholder Text"/>
    <w:basedOn w:val="DefaultParagraphFont"/>
    <w:uiPriority w:val="99"/>
    <w:semiHidden/>
    <w:rsid w:val="00C8602C"/>
    <w:rPr>
      <w:color w:val="808080"/>
    </w:rPr>
  </w:style>
  <w:style w:type="paragraph" w:customStyle="1" w:styleId="214F1E53470E4A0080604AB524269BA3">
    <w:name w:val="214F1E53470E4A0080604AB524269BA3"/>
  </w:style>
  <w:style w:type="paragraph" w:customStyle="1" w:styleId="D39410F2E14945FCA2DA4AB44C3BE36D">
    <w:name w:val="D39410F2E14945FCA2DA4AB44C3BE36D"/>
  </w:style>
  <w:style w:type="paragraph" w:customStyle="1" w:styleId="C9DBB8721C4E4082A97A41C6AB78C281">
    <w:name w:val="C9DBB8721C4E4082A97A41C6AB78C281"/>
  </w:style>
  <w:style w:type="paragraph" w:customStyle="1" w:styleId="Level2numbered">
    <w:name w:val="Level 2 numbered"/>
    <w:basedOn w:val="Heading2"/>
    <w:link w:val="Level2numberedChar"/>
    <w:qFormat/>
    <w:pPr>
      <w:keepNext w:val="0"/>
      <w:keepLines w:val="0"/>
      <w:numPr>
        <w:ilvl w:val="1"/>
        <w:numId w:val="1"/>
      </w:numPr>
      <w:tabs>
        <w:tab w:val="left" w:pos="1418"/>
      </w:tabs>
      <w:spacing w:before="0" w:after="240" w:line="276" w:lineRule="auto"/>
      <w:ind w:left="1418" w:hanging="851"/>
      <w:outlineLvl w:val="9"/>
    </w:pPr>
    <w:rPr>
      <w:rFonts w:ascii="Arial" w:hAnsi="Arial" w:cs="Arial"/>
      <w:bCs/>
      <w:sz w:val="24"/>
      <w:lang w:eastAsia="en-US"/>
    </w:rPr>
  </w:style>
  <w:style w:type="character" w:customStyle="1" w:styleId="Level2numberedChar">
    <w:name w:val="Level 2 numbered Char"/>
    <w:basedOn w:val="Heading2Char"/>
    <w:link w:val="Level2numbered"/>
    <w:rPr>
      <w:rFonts w:ascii="Arial" w:eastAsiaTheme="majorEastAsia" w:hAnsi="Arial" w:cs="Arial"/>
      <w:bCs/>
      <w:color w:val="2F5496" w:themeColor="accent1" w:themeShade="BF"/>
      <w:sz w:val="24"/>
      <w:szCs w:val="26"/>
      <w:lang w:eastAsia="en-US"/>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2F5496" w:themeColor="accent1" w:themeShade="BF"/>
      <w:sz w:val="26"/>
      <w:szCs w:val="26"/>
    </w:rPr>
  </w:style>
  <w:style w:type="paragraph" w:customStyle="1" w:styleId="EDE20F0F7AA74625B16ADB59C80FC2C0">
    <w:name w:val="EDE20F0F7AA74625B16ADB59C80FC2C0"/>
  </w:style>
  <w:style w:type="paragraph" w:customStyle="1" w:styleId="E81060C72BEC4B4DACF16826A89FBEA2">
    <w:name w:val="E81060C72BEC4B4DACF16826A89FBEA2"/>
  </w:style>
  <w:style w:type="paragraph" w:customStyle="1" w:styleId="9575759F5FED4E6993635AAA863F329A">
    <w:name w:val="9575759F5FED4E6993635AAA863F329A"/>
  </w:style>
  <w:style w:type="paragraph" w:customStyle="1" w:styleId="AD2589DF17DF424DAF89897D2F936F0D">
    <w:name w:val="AD2589DF17DF424DAF89897D2F936F0D"/>
  </w:style>
  <w:style w:type="paragraph" w:customStyle="1" w:styleId="587468A266C941C98DD57A10C8D21D74">
    <w:name w:val="587468A266C941C98DD57A10C8D21D74"/>
  </w:style>
  <w:style w:type="paragraph" w:customStyle="1" w:styleId="A7F1F0AD8E454DACB3BBA2CE4B9AE183">
    <w:name w:val="A7F1F0AD8E454DACB3BBA2CE4B9AE183"/>
  </w:style>
  <w:style w:type="paragraph" w:customStyle="1" w:styleId="C02250EF2F8A4B769A218F790CE24937">
    <w:name w:val="C02250EF2F8A4B769A218F790CE24937"/>
  </w:style>
  <w:style w:type="paragraph" w:customStyle="1" w:styleId="A21B19CBE18B42069B62A70E1AC874E8">
    <w:name w:val="A21B19CBE18B42069B62A70E1AC874E8"/>
  </w:style>
  <w:style w:type="paragraph" w:customStyle="1" w:styleId="A786C36159F94B59AB346E8E72FA6535">
    <w:name w:val="A786C36159F94B59AB346E8E72FA6535"/>
  </w:style>
  <w:style w:type="paragraph" w:customStyle="1" w:styleId="C69711EDC79F4B38AA150A9C5873E51F">
    <w:name w:val="C69711EDC79F4B38AA150A9C5873E51F"/>
  </w:style>
  <w:style w:type="paragraph" w:customStyle="1" w:styleId="622A9029154748B99A7D8D54B4E5417A">
    <w:name w:val="622A9029154748B99A7D8D54B4E5417A"/>
  </w:style>
  <w:style w:type="paragraph" w:customStyle="1" w:styleId="Bulletlist">
    <w:name w:val="Bullet list"/>
    <w:basedOn w:val="ListParagraph"/>
    <w:link w:val="BulletlistChar"/>
    <w:qFormat/>
    <w:rsid w:val="00296E43"/>
    <w:pPr>
      <w:numPr>
        <w:numId w:val="2"/>
      </w:numPr>
      <w:spacing w:after="0" w:line="276" w:lineRule="auto"/>
      <w:ind w:left="357" w:hanging="357"/>
      <w:contextualSpacing w:val="0"/>
    </w:pPr>
    <w:rPr>
      <w:rFonts w:ascii="Arial" w:eastAsia="Calibri" w:hAnsi="Arial" w:cs="Arial"/>
      <w:bCs/>
      <w:lang w:eastAsia="en-US"/>
    </w:rPr>
  </w:style>
  <w:style w:type="character" w:customStyle="1" w:styleId="BulletlistChar">
    <w:name w:val="Bullet list Char"/>
    <w:basedOn w:val="DefaultParagraphFont"/>
    <w:link w:val="Bulletlist"/>
    <w:rsid w:val="00296E43"/>
    <w:rPr>
      <w:rFonts w:ascii="Arial" w:eastAsia="Calibri" w:hAnsi="Arial" w:cs="Arial"/>
      <w:bCs/>
      <w:lang w:eastAsia="en-US"/>
    </w:rPr>
  </w:style>
  <w:style w:type="paragraph" w:styleId="ListParagraph">
    <w:name w:val="List Paragraph"/>
    <w:basedOn w:val="Normal"/>
    <w:uiPriority w:val="34"/>
    <w:qFormat/>
    <w:pPr>
      <w:ind w:left="720"/>
      <w:contextualSpacing/>
    </w:pPr>
  </w:style>
  <w:style w:type="paragraph" w:customStyle="1" w:styleId="1489D18173924AE08600A9999C0E7D36">
    <w:name w:val="1489D18173924AE08600A9999C0E7D36"/>
  </w:style>
  <w:style w:type="paragraph" w:customStyle="1" w:styleId="9EDAC65E9A534A1C9579117AB14B199A">
    <w:name w:val="9EDAC65E9A534A1C9579117AB14B199A"/>
  </w:style>
  <w:style w:type="paragraph" w:customStyle="1" w:styleId="3ACCE9C07AF940BBB4DB44EA3DEEA446">
    <w:name w:val="3ACCE9C07AF940BBB4DB44EA3DEEA446"/>
  </w:style>
  <w:style w:type="paragraph" w:customStyle="1" w:styleId="90369FB8CAB849618351BC80C0402CFB">
    <w:name w:val="90369FB8CAB849618351BC80C0402CFB"/>
  </w:style>
  <w:style w:type="paragraph" w:customStyle="1" w:styleId="C341B1A98B954F84AE4AD809C84AE046">
    <w:name w:val="C341B1A98B954F84AE4AD809C84AE046"/>
  </w:style>
  <w:style w:type="paragraph" w:customStyle="1" w:styleId="CE80B7AE51574A3BAC2E2F602344D02D">
    <w:name w:val="CE80B7AE51574A3BAC2E2F602344D02D"/>
  </w:style>
  <w:style w:type="paragraph" w:customStyle="1" w:styleId="D2310A9A82D74359B03576044781EC16">
    <w:name w:val="D2310A9A82D74359B03576044781EC16"/>
  </w:style>
  <w:style w:type="paragraph" w:customStyle="1" w:styleId="C6D5BD51ABC449508D294290304F6A32">
    <w:name w:val="C6D5BD51ABC449508D294290304F6A32"/>
    <w:rsid w:val="00C8602C"/>
  </w:style>
  <w:style w:type="paragraph" w:customStyle="1" w:styleId="433C4B99D53E4572869CCB0A97FA6435">
    <w:name w:val="433C4B99D53E4572869CCB0A97FA6435"/>
    <w:rsid w:val="00C8602C"/>
  </w:style>
  <w:style w:type="paragraph" w:customStyle="1" w:styleId="3D86CC9B7CCF4B53B8384B6A8E738C14">
    <w:name w:val="3D86CC9B7CCF4B53B8384B6A8E738C14"/>
    <w:rsid w:val="00C8602C"/>
  </w:style>
  <w:style w:type="paragraph" w:customStyle="1" w:styleId="A66FE5A53B6E47519DB922CA2C16A2C1">
    <w:name w:val="A66FE5A53B6E47519DB922CA2C16A2C1"/>
    <w:rsid w:val="00C8602C"/>
  </w:style>
  <w:style w:type="paragraph" w:customStyle="1" w:styleId="66065F23F2DC43F2AA1C99B218A839F4">
    <w:name w:val="66065F23F2DC43F2AA1C99B218A839F4"/>
    <w:rsid w:val="00C8602C"/>
  </w:style>
  <w:style w:type="paragraph" w:customStyle="1" w:styleId="DC9A212BD39040F7AE51C1BB41A11E88">
    <w:name w:val="DC9A212BD39040F7AE51C1BB41A11E88"/>
    <w:rsid w:val="00C8602C"/>
  </w:style>
  <w:style w:type="paragraph" w:customStyle="1" w:styleId="8DE666DD413B40A89B8C0B850A61FD81">
    <w:name w:val="8DE666DD413B40A89B8C0B850A61FD81"/>
    <w:rsid w:val="00C8602C"/>
  </w:style>
  <w:style w:type="paragraph" w:customStyle="1" w:styleId="1EEF9A777BEF4FB5A8B0FF0E6397D52E">
    <w:name w:val="1EEF9A777BEF4FB5A8B0FF0E6397D52E"/>
    <w:rsid w:val="00C8602C"/>
  </w:style>
  <w:style w:type="paragraph" w:customStyle="1" w:styleId="472C6432456347D6AD05E2C3443325D6">
    <w:name w:val="472C6432456347D6AD05E2C3443325D6"/>
    <w:rsid w:val="00C8602C"/>
  </w:style>
  <w:style w:type="paragraph" w:customStyle="1" w:styleId="69E904DE345A4D0EA8CA81E79B68E521">
    <w:name w:val="69E904DE345A4D0EA8CA81E79B68E521"/>
    <w:rsid w:val="00C8602C"/>
  </w:style>
  <w:style w:type="paragraph" w:customStyle="1" w:styleId="FC9DF8B2C5614CE6A7884EE744839D21">
    <w:name w:val="FC9DF8B2C5614CE6A7884EE744839D21"/>
    <w:rsid w:val="00C8602C"/>
  </w:style>
  <w:style w:type="paragraph" w:customStyle="1" w:styleId="5AF83D1829594E909C0482F955F35820">
    <w:name w:val="5AF83D1829594E909C0482F955F35820"/>
    <w:rsid w:val="00C8602C"/>
  </w:style>
  <w:style w:type="paragraph" w:customStyle="1" w:styleId="2F6E59CCABA0411BA61A45DAC6AB3781">
    <w:name w:val="2F6E59CCABA0411BA61A45DAC6AB3781"/>
    <w:rsid w:val="00C8602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813471-EB73-496C-B545-599B9AA20F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685</Words>
  <Characters>9611</Characters>
  <Application>Microsoft Office Word</Application>
  <DocSecurity>0</DocSecurity>
  <Lines>80</Lines>
  <Paragraphs>22</Paragraphs>
  <ScaleCrop>false</ScaleCrop>
  <Company/>
  <LinksUpToDate>false</LinksUpToDate>
  <CharactersWithSpaces>11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05-18T12:35:00Z</dcterms:created>
  <dcterms:modified xsi:type="dcterms:W3CDTF">2021-05-18T12:35:00Z</dcterms:modified>
</cp:coreProperties>
</file>